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39955" w14:textId="77777777" w:rsidR="00C56FA5" w:rsidRPr="003E6703" w:rsidRDefault="00C56FA5" w:rsidP="00C56FA5">
      <w:pPr>
        <w:spacing w:before="120" w:after="12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/>
          <w:sz w:val="24"/>
          <w:szCs w:val="24"/>
          <w:lang w:val="vi-VN"/>
        </w:rPr>
        <w:t>PHIẾU PHẢN BIỆN BÀI BÁO KHOA HỌC</w:t>
      </w:r>
    </w:p>
    <w:p w14:paraId="2FCE2C9E" w14:textId="3F89A4BB" w:rsidR="00C56FA5" w:rsidRPr="003E6703" w:rsidRDefault="00C56FA5" w:rsidP="00752905">
      <w:pPr>
        <w:spacing w:line="280" w:lineRule="exact"/>
        <w:rPr>
          <w:rFonts w:ascii="Times New Roman" w:eastAsia="Calibri" w:hAnsi="Times New Roman" w:cs="Times New Roman"/>
          <w:bCs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Họ và tên người phản biện:</w:t>
      </w:r>
      <w:r w:rsidR="00FD2ECC"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 xml:space="preserve"> </w:t>
      </w:r>
      <w:r w:rsidR="00F57D40"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...................................................................................................................</w:t>
      </w:r>
    </w:p>
    <w:p w14:paraId="139281F7" w14:textId="669219DA" w:rsidR="00C56FA5" w:rsidRPr="003E6703" w:rsidRDefault="00C56FA5" w:rsidP="00752905">
      <w:pPr>
        <w:spacing w:line="280" w:lineRule="exact"/>
        <w:rPr>
          <w:rFonts w:ascii="Times New Roman" w:eastAsia="Calibri" w:hAnsi="Times New Roman" w:cs="Times New Roman"/>
          <w:bCs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Học hàm, học vị:</w:t>
      </w:r>
      <w:r w:rsidR="00FD2ECC"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 xml:space="preserve"> TS</w:t>
      </w:r>
      <w:r w:rsidR="00F57D40"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.............................................................................................................................</w:t>
      </w:r>
    </w:p>
    <w:p w14:paraId="4CA6A090" w14:textId="0C12BABC" w:rsidR="00510179" w:rsidRPr="003E6703" w:rsidRDefault="00510179" w:rsidP="00752905">
      <w:pPr>
        <w:spacing w:line="280" w:lineRule="exact"/>
        <w:rPr>
          <w:rFonts w:ascii="Times New Roman" w:eastAsia="Calibri" w:hAnsi="Times New Roman" w:cs="Times New Roman"/>
          <w:bCs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Đơn vị công tác:</w:t>
      </w:r>
      <w:r w:rsidR="00F57D40"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 xml:space="preserve"> ..................................................................................................................................</w:t>
      </w:r>
    </w:p>
    <w:p w14:paraId="2CF121A1" w14:textId="0F2FC1F9" w:rsidR="00C31C21" w:rsidRPr="003E6703" w:rsidRDefault="00C31C21" w:rsidP="00C56FA5">
      <w:pPr>
        <w:spacing w:line="280" w:lineRule="exact"/>
        <w:rPr>
          <w:rFonts w:ascii="Times New Roman" w:eastAsia="Calibri" w:hAnsi="Times New Roman" w:cs="Times New Roman"/>
          <w:bCs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Bản thảo ID:</w:t>
      </w:r>
      <w:r w:rsidR="00F57D40"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 xml:space="preserve"> ........................................................................................................................................</w:t>
      </w:r>
    </w:p>
    <w:p w14:paraId="10A8CACC" w14:textId="6646A32D" w:rsidR="00C56FA5" w:rsidRPr="003E6703" w:rsidRDefault="00C56FA5" w:rsidP="00C56FA5">
      <w:pPr>
        <w:spacing w:line="280" w:lineRule="exact"/>
        <w:rPr>
          <w:rFonts w:ascii="Times New Roman" w:eastAsia="Calibri" w:hAnsi="Times New Roman" w:cs="Times New Roman"/>
          <w:bCs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 xml:space="preserve">Ngày nhận bài phản biện: </w:t>
      </w:r>
      <w:r w:rsidR="00F57D40"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........................................................................................................</w:t>
      </w: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............</w:t>
      </w:r>
    </w:p>
    <w:p w14:paraId="3678B765" w14:textId="3A020F7B" w:rsidR="00C56FA5" w:rsidRPr="003E6703" w:rsidRDefault="00C56FA5" w:rsidP="00C56FA5">
      <w:pPr>
        <w:spacing w:line="280" w:lineRule="exact"/>
        <w:rPr>
          <w:rFonts w:ascii="Times New Roman" w:eastAsia="Calibri" w:hAnsi="Times New Roman" w:cs="Times New Roman"/>
          <w:bCs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Ngày gửi lại nội dung</w:t>
      </w:r>
      <w:r w:rsidR="00E363F5"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 xml:space="preserve"> yêu cầu</w:t>
      </w: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 xml:space="preserve"> phản biện: </w:t>
      </w:r>
      <w:r w:rsidR="00F57D40"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.........................................................................................</w:t>
      </w:r>
    </w:p>
    <w:p w14:paraId="5B8979FE" w14:textId="476BE5F2" w:rsidR="008A11E7" w:rsidRPr="003E6703" w:rsidRDefault="008A11E7" w:rsidP="008A11E7">
      <w:pPr>
        <w:spacing w:after="60" w:line="340" w:lineRule="exact"/>
        <w:jc w:val="left"/>
        <w:rPr>
          <w:rFonts w:ascii="Times New Roman" w:eastAsia="Calibri" w:hAnsi="Times New Roman" w:cs="Times New Roman"/>
          <w:bCs/>
          <w:spacing w:val="-14"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Cs/>
          <w:spacing w:val="-14"/>
          <w:sz w:val="24"/>
          <w:szCs w:val="24"/>
          <w:lang w:val="vi-VN"/>
        </w:rPr>
        <w:t>Tên bài báo</w:t>
      </w:r>
      <w:r w:rsidR="00C56FA5" w:rsidRPr="003E6703">
        <w:rPr>
          <w:rFonts w:ascii="Times New Roman" w:eastAsia="Calibri" w:hAnsi="Times New Roman" w:cs="Times New Roman"/>
          <w:bCs/>
          <w:spacing w:val="-14"/>
          <w:sz w:val="24"/>
          <w:szCs w:val="24"/>
          <w:lang w:val="vi-VN"/>
        </w:rPr>
        <w:t xml:space="preserve"> phản biện</w:t>
      </w:r>
      <w:r w:rsidRPr="003E6703">
        <w:rPr>
          <w:rFonts w:ascii="Times New Roman" w:eastAsia="Calibri" w:hAnsi="Times New Roman" w:cs="Times New Roman"/>
          <w:bCs/>
          <w:spacing w:val="-14"/>
          <w:sz w:val="24"/>
          <w:szCs w:val="24"/>
          <w:lang w:val="vi-VN"/>
        </w:rPr>
        <w:t xml:space="preserve">: </w:t>
      </w:r>
      <w:r w:rsidR="00F57D40"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..........................................................................................................................</w:t>
      </w:r>
    </w:p>
    <w:p w14:paraId="64120A9C" w14:textId="2B42B8DC" w:rsidR="0085225E" w:rsidRPr="003E6703" w:rsidRDefault="0085225E" w:rsidP="0085225E">
      <w:pPr>
        <w:spacing w:line="280" w:lineRule="exact"/>
        <w:rPr>
          <w:rFonts w:ascii="Times New Roman" w:eastAsia="Calibri" w:hAnsi="Times New Roman" w:cs="Times New Roman"/>
          <w:bCs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Cs/>
          <w:i/>
          <w:iCs/>
          <w:sz w:val="24"/>
          <w:szCs w:val="24"/>
          <w:lang w:val="vi-VN"/>
        </w:rPr>
        <w:t>Tóm tắt:</w:t>
      </w:r>
      <w:r w:rsidR="00FD2ECC" w:rsidRPr="003E6703">
        <w:rPr>
          <w:rFonts w:ascii="Times New Roman" w:eastAsia="Calibri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="00F57D40"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................................................................................................................................................</w:t>
      </w:r>
    </w:p>
    <w:p w14:paraId="26872054" w14:textId="48D0325B" w:rsidR="00F57D40" w:rsidRPr="003E6703" w:rsidRDefault="00F57D40" w:rsidP="0085225E">
      <w:pPr>
        <w:spacing w:line="280" w:lineRule="exact"/>
        <w:rPr>
          <w:rFonts w:ascii="Times New Roman" w:eastAsia="Calibri" w:hAnsi="Times New Roman" w:cs="Times New Roman"/>
          <w:bCs/>
          <w:i/>
          <w:iCs/>
          <w:sz w:val="24"/>
          <w:szCs w:val="24"/>
          <w:lang w:val="pl-PL"/>
        </w:rPr>
      </w:pP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..............................................................................................................................................................</w:t>
      </w:r>
    </w:p>
    <w:p w14:paraId="21E61447" w14:textId="15ACAC11" w:rsidR="00AC65F4" w:rsidRPr="003E6703" w:rsidRDefault="00C56FA5" w:rsidP="00C56FA5">
      <w:pPr>
        <w:pStyle w:val="ListParagraph"/>
        <w:numPr>
          <w:ilvl w:val="0"/>
          <w:numId w:val="37"/>
        </w:numPr>
        <w:spacing w:before="120" w:after="120" w:line="276" w:lineRule="auto"/>
        <w:rPr>
          <w:rFonts w:ascii="Times New Roman" w:eastAsia="Calibri" w:hAnsi="Times New Roman" w:cs="Times New Roman"/>
          <w:b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/>
          <w:sz w:val="24"/>
          <w:szCs w:val="24"/>
          <w:lang w:val="vi-VN"/>
        </w:rPr>
        <w:t>Tổng quan chung về kết cấu, hình thức bài báo:</w:t>
      </w:r>
    </w:p>
    <w:p w14:paraId="05A9F4DF" w14:textId="5A7F677E" w:rsidR="00510E8F" w:rsidRPr="003E6703" w:rsidRDefault="00510E8F" w:rsidP="00E03AA6">
      <w:pPr>
        <w:pStyle w:val="ListParagraph"/>
        <w:spacing w:line="280" w:lineRule="exact"/>
        <w:rPr>
          <w:rFonts w:ascii="Times New Roman" w:eastAsia="Calibri" w:hAnsi="Times New Roman" w:cs="Times New Roman"/>
          <w:bCs/>
          <w:i/>
          <w:iCs/>
          <w:sz w:val="24"/>
          <w:szCs w:val="24"/>
          <w:lang w:val="pl-PL"/>
        </w:rPr>
      </w:pP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..................................................................................................................................................</w:t>
      </w:r>
    </w:p>
    <w:p w14:paraId="4A05D306" w14:textId="5E7E46A9" w:rsidR="00C56FA5" w:rsidRPr="003E6703" w:rsidRDefault="00C56FA5" w:rsidP="00C56FA5">
      <w:pPr>
        <w:pStyle w:val="ListParagraph"/>
        <w:numPr>
          <w:ilvl w:val="0"/>
          <w:numId w:val="37"/>
        </w:numPr>
        <w:spacing w:before="120" w:after="120" w:line="276" w:lineRule="auto"/>
        <w:rPr>
          <w:rFonts w:ascii="Times New Roman" w:eastAsia="Calibri" w:hAnsi="Times New Roman" w:cs="Times New Roman"/>
          <w:b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/>
          <w:sz w:val="24"/>
          <w:szCs w:val="24"/>
          <w:lang w:val="vi-VN"/>
        </w:rPr>
        <w:t xml:space="preserve">Ý nghĩa khoa </w:t>
      </w:r>
      <w:r w:rsidR="00252320" w:rsidRPr="003E6703">
        <w:rPr>
          <w:rFonts w:ascii="Times New Roman" w:eastAsia="Calibri" w:hAnsi="Times New Roman" w:cs="Times New Roman"/>
          <w:b/>
          <w:sz w:val="24"/>
          <w:szCs w:val="24"/>
          <w:lang w:val="vi-VN"/>
        </w:rPr>
        <w:t>học, ý nghĩa thực tiễn</w:t>
      </w:r>
      <w:r w:rsidRPr="003E6703">
        <w:rPr>
          <w:rFonts w:ascii="Times New Roman" w:eastAsia="Calibri" w:hAnsi="Times New Roman" w:cs="Times New Roman"/>
          <w:b/>
          <w:sz w:val="24"/>
          <w:szCs w:val="24"/>
          <w:lang w:val="vi-VN"/>
        </w:rPr>
        <w:t xml:space="preserve"> của bài báo:</w:t>
      </w:r>
    </w:p>
    <w:p w14:paraId="3786CB72" w14:textId="5C2D8CCC" w:rsidR="00510E8F" w:rsidRPr="003E6703" w:rsidRDefault="00510E8F" w:rsidP="00510E8F">
      <w:pPr>
        <w:pStyle w:val="ListParagraph"/>
        <w:spacing w:line="280" w:lineRule="exact"/>
        <w:rPr>
          <w:rFonts w:ascii="Times New Roman" w:eastAsia="Calibri" w:hAnsi="Times New Roman" w:cs="Times New Roman"/>
          <w:bCs/>
          <w:i/>
          <w:iCs/>
          <w:sz w:val="24"/>
          <w:szCs w:val="24"/>
          <w:lang w:val="pl-PL"/>
        </w:rPr>
      </w:pP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..................................................................................................................................................</w:t>
      </w:r>
    </w:p>
    <w:p w14:paraId="592D0C1A" w14:textId="1CFA77F1" w:rsidR="00C56FA5" w:rsidRPr="003E6703" w:rsidRDefault="00C56FA5" w:rsidP="00C56FA5">
      <w:pPr>
        <w:pStyle w:val="ListParagraph"/>
        <w:numPr>
          <w:ilvl w:val="0"/>
          <w:numId w:val="37"/>
        </w:numPr>
        <w:spacing w:before="120" w:after="120" w:line="276" w:lineRule="auto"/>
        <w:rPr>
          <w:rFonts w:ascii="Times New Roman" w:eastAsia="Calibri" w:hAnsi="Times New Roman" w:cs="Times New Roman"/>
          <w:b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/>
          <w:sz w:val="24"/>
          <w:szCs w:val="24"/>
          <w:lang w:val="vi-VN"/>
        </w:rPr>
        <w:t>Các đề nghị chỉnh sửa và gợi ý hoàn thiện chi tiết trong bài báo:</w:t>
      </w:r>
    </w:p>
    <w:p w14:paraId="64B23080" w14:textId="62DC71F7" w:rsidR="00510E8F" w:rsidRPr="003E6703" w:rsidRDefault="00510E8F" w:rsidP="00510E8F">
      <w:pPr>
        <w:pStyle w:val="ListParagraph"/>
        <w:spacing w:line="280" w:lineRule="exact"/>
        <w:rPr>
          <w:rFonts w:ascii="Times New Roman" w:eastAsia="Calibri" w:hAnsi="Times New Roman" w:cs="Times New Roman"/>
          <w:bCs/>
          <w:i/>
          <w:iCs/>
          <w:sz w:val="24"/>
          <w:szCs w:val="24"/>
          <w:lang w:val="pl-PL"/>
        </w:rPr>
      </w:pP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..................................................................................................................................................</w:t>
      </w:r>
    </w:p>
    <w:p w14:paraId="728AD0B1" w14:textId="0FC58F60" w:rsidR="00C56FA5" w:rsidRPr="003E6703" w:rsidRDefault="00C56FA5" w:rsidP="00C56FA5">
      <w:pPr>
        <w:pStyle w:val="ListParagraph"/>
        <w:numPr>
          <w:ilvl w:val="0"/>
          <w:numId w:val="37"/>
        </w:numPr>
        <w:spacing w:before="120" w:after="120" w:line="276" w:lineRule="auto"/>
        <w:rPr>
          <w:rFonts w:ascii="Times New Roman" w:eastAsia="Calibri" w:hAnsi="Times New Roman" w:cs="Times New Roman"/>
          <w:b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/>
          <w:sz w:val="24"/>
          <w:szCs w:val="24"/>
          <w:lang w:val="vi-VN"/>
        </w:rPr>
        <w:t>Kết luận:</w:t>
      </w:r>
    </w:p>
    <w:p w14:paraId="283F4BD7" w14:textId="77777777" w:rsidR="00FD2ECC" w:rsidRPr="003E6703" w:rsidRDefault="00FD2ECC" w:rsidP="004B26CF">
      <w:pPr>
        <w:pStyle w:val="ListParagraph"/>
        <w:spacing w:before="120" w:after="120" w:line="276" w:lineRule="auto"/>
        <w:ind w:left="0" w:firstLine="426"/>
        <w:rPr>
          <w:rFonts w:ascii="Times New Roman" w:eastAsia="Calibri" w:hAnsi="Times New Roman" w:cs="Times New Roman"/>
          <w:bCs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Nên đăng sau khi đã bổ sung, sửa chữa theo ý kiến phản biện</w:t>
      </w:r>
    </w:p>
    <w:p w14:paraId="65B20134" w14:textId="6231B29D" w:rsidR="009C1457" w:rsidRPr="003E6703" w:rsidRDefault="004B26CF" w:rsidP="004B26CF">
      <w:pPr>
        <w:pStyle w:val="ListParagraph"/>
        <w:spacing w:before="120" w:after="120" w:line="276" w:lineRule="auto"/>
        <w:ind w:left="0" w:firstLine="426"/>
        <w:rPr>
          <w:rFonts w:ascii="Times New Roman" w:eastAsia="Calibri" w:hAnsi="Times New Roman" w:cs="Times New Roman"/>
          <w:bCs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.......................................................................................................................................................</w:t>
      </w:r>
    </w:p>
    <w:p w14:paraId="3323A394" w14:textId="77777777" w:rsidR="004B26CF" w:rsidRPr="003E6703" w:rsidRDefault="004B26CF" w:rsidP="009C1457">
      <w:pPr>
        <w:pStyle w:val="ListParagraph"/>
        <w:rPr>
          <w:rFonts w:ascii="Times New Roman" w:eastAsia="Calibri" w:hAnsi="Times New Roman" w:cs="Times New Roman"/>
          <w:b/>
          <w:sz w:val="24"/>
          <w:szCs w:val="24"/>
          <w:lang w:val="vi-VN"/>
        </w:rPr>
      </w:pPr>
    </w:p>
    <w:tbl>
      <w:tblPr>
        <w:tblStyle w:val="TableGrid"/>
        <w:tblW w:w="9072" w:type="dxa"/>
        <w:tblInd w:w="421" w:type="dxa"/>
        <w:tblLook w:val="04A0" w:firstRow="1" w:lastRow="0" w:firstColumn="1" w:lastColumn="0" w:noHBand="0" w:noVBand="1"/>
      </w:tblPr>
      <w:tblGrid>
        <w:gridCol w:w="8358"/>
        <w:gridCol w:w="714"/>
      </w:tblGrid>
      <w:tr w:rsidR="00C56FA5" w:rsidRPr="00D9580A" w14:paraId="26801219" w14:textId="77777777" w:rsidTr="00871112">
        <w:tc>
          <w:tcPr>
            <w:tcW w:w="8358" w:type="dxa"/>
          </w:tcPr>
          <w:p w14:paraId="110490FE" w14:textId="443D687A" w:rsidR="00C56FA5" w:rsidRPr="003E6703" w:rsidRDefault="00C56FA5" w:rsidP="00AC65F4">
            <w:pPr>
              <w:spacing w:before="120" w:after="120" w:line="276" w:lineRule="auto"/>
              <w:rPr>
                <w:rFonts w:eastAsia="Calibri"/>
                <w:bCs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bCs/>
                <w:sz w:val="24"/>
                <w:szCs w:val="24"/>
                <w:lang w:val="vi-VN"/>
              </w:rPr>
              <w:t>Nên đăng, không cần bổ sung, sửa chữa</w:t>
            </w:r>
          </w:p>
        </w:tc>
        <w:tc>
          <w:tcPr>
            <w:tcW w:w="714" w:type="dxa"/>
          </w:tcPr>
          <w:p w14:paraId="3151B456" w14:textId="244B76CB" w:rsidR="00C56FA5" w:rsidRPr="003E6703" w:rsidRDefault="00C56FA5" w:rsidP="00871112">
            <w:pPr>
              <w:spacing w:before="120" w:after="120" w:line="276" w:lineRule="auto"/>
              <w:jc w:val="center"/>
              <w:rPr>
                <w:rFonts w:eastAsia="Calibri"/>
                <w:bCs/>
                <w:sz w:val="24"/>
                <w:szCs w:val="24"/>
                <w:lang w:val="vi-VN"/>
              </w:rPr>
            </w:pPr>
          </w:p>
        </w:tc>
      </w:tr>
      <w:tr w:rsidR="00C56FA5" w:rsidRPr="003E6703" w14:paraId="13B6820C" w14:textId="77777777" w:rsidTr="00871112">
        <w:tc>
          <w:tcPr>
            <w:tcW w:w="8358" w:type="dxa"/>
          </w:tcPr>
          <w:p w14:paraId="1A430E2B" w14:textId="3E1095EE" w:rsidR="00C56FA5" w:rsidRPr="003E6703" w:rsidRDefault="00C56FA5" w:rsidP="00AC65F4">
            <w:pPr>
              <w:spacing w:before="120" w:after="120" w:line="276" w:lineRule="auto"/>
              <w:rPr>
                <w:rFonts w:eastAsia="Calibri"/>
                <w:bCs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bCs/>
                <w:sz w:val="24"/>
                <w:szCs w:val="24"/>
                <w:lang w:val="vi-VN"/>
              </w:rPr>
              <w:t>Nên đăng sau khi đã bổ sung, sửa chữa theo ý kiến phản biện</w:t>
            </w:r>
          </w:p>
        </w:tc>
        <w:tc>
          <w:tcPr>
            <w:tcW w:w="714" w:type="dxa"/>
          </w:tcPr>
          <w:p w14:paraId="5D36A075" w14:textId="0D197288" w:rsidR="00C56FA5" w:rsidRPr="003E6703" w:rsidRDefault="00FD2ECC" w:rsidP="00871112">
            <w:pPr>
              <w:spacing w:before="120" w:after="120" w:line="276" w:lineRule="auto"/>
              <w:jc w:val="center"/>
              <w:rPr>
                <w:rFonts w:eastAsia="Calibri"/>
                <w:bCs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bCs/>
                <w:sz w:val="24"/>
                <w:szCs w:val="24"/>
                <w:lang w:val="vi-VN"/>
              </w:rPr>
              <w:t>x</w:t>
            </w:r>
          </w:p>
        </w:tc>
      </w:tr>
      <w:tr w:rsidR="00C56FA5" w:rsidRPr="003E6703" w14:paraId="4342C311" w14:textId="77777777" w:rsidTr="00871112">
        <w:tc>
          <w:tcPr>
            <w:tcW w:w="8358" w:type="dxa"/>
          </w:tcPr>
          <w:p w14:paraId="5BA7BC28" w14:textId="4D351AE2" w:rsidR="00C56FA5" w:rsidRPr="003E6703" w:rsidRDefault="00C56FA5" w:rsidP="00AC65F4">
            <w:pPr>
              <w:spacing w:before="120" w:after="120" w:line="276" w:lineRule="auto"/>
              <w:rPr>
                <w:rFonts w:eastAsia="Calibri"/>
                <w:bCs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bCs/>
                <w:sz w:val="24"/>
                <w:szCs w:val="24"/>
                <w:lang w:val="vi-VN"/>
              </w:rPr>
              <w:t>Nên đăng sau khi đã bổ sung, sửa chữa và có xác nhận lại của người phản biện</w:t>
            </w:r>
          </w:p>
        </w:tc>
        <w:tc>
          <w:tcPr>
            <w:tcW w:w="714" w:type="dxa"/>
          </w:tcPr>
          <w:p w14:paraId="4FE94682" w14:textId="77777777" w:rsidR="00C56FA5" w:rsidRPr="003E6703" w:rsidRDefault="00C56FA5" w:rsidP="00871112">
            <w:pPr>
              <w:spacing w:before="120" w:after="120" w:line="276" w:lineRule="auto"/>
              <w:jc w:val="center"/>
              <w:rPr>
                <w:rFonts w:eastAsia="Calibri"/>
                <w:bCs/>
                <w:sz w:val="24"/>
                <w:szCs w:val="24"/>
                <w:lang w:val="vi-VN"/>
              </w:rPr>
            </w:pPr>
          </w:p>
        </w:tc>
      </w:tr>
      <w:tr w:rsidR="00C56FA5" w:rsidRPr="003E6703" w14:paraId="68F44672" w14:textId="77777777" w:rsidTr="00871112">
        <w:tc>
          <w:tcPr>
            <w:tcW w:w="8358" w:type="dxa"/>
          </w:tcPr>
          <w:p w14:paraId="734234D8" w14:textId="4C1483FA" w:rsidR="00C56FA5" w:rsidRPr="003E6703" w:rsidRDefault="00C56FA5" w:rsidP="00AC65F4">
            <w:pPr>
              <w:spacing w:before="120" w:after="120" w:line="276" w:lineRule="auto"/>
              <w:rPr>
                <w:rFonts w:eastAsia="Calibri"/>
                <w:bCs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bCs/>
                <w:sz w:val="24"/>
                <w:szCs w:val="24"/>
                <w:lang w:val="vi-VN"/>
              </w:rPr>
              <w:t>Không nên đăng</w:t>
            </w:r>
          </w:p>
        </w:tc>
        <w:tc>
          <w:tcPr>
            <w:tcW w:w="714" w:type="dxa"/>
          </w:tcPr>
          <w:p w14:paraId="61E35301" w14:textId="77777777" w:rsidR="00C56FA5" w:rsidRPr="003E6703" w:rsidRDefault="00C56FA5" w:rsidP="00871112">
            <w:pPr>
              <w:spacing w:before="120" w:after="120" w:line="276" w:lineRule="auto"/>
              <w:jc w:val="center"/>
              <w:rPr>
                <w:rFonts w:eastAsia="Calibri"/>
                <w:bCs/>
                <w:sz w:val="24"/>
                <w:szCs w:val="24"/>
                <w:lang w:val="vi-VN"/>
              </w:rPr>
            </w:pPr>
          </w:p>
        </w:tc>
      </w:tr>
    </w:tbl>
    <w:p w14:paraId="4FEEEA53" w14:textId="27C3F977" w:rsidR="00871112" w:rsidRPr="003E6703" w:rsidRDefault="009C1457" w:rsidP="009C1457">
      <w:pPr>
        <w:spacing w:before="120" w:after="120" w:line="276" w:lineRule="auto"/>
        <w:jc w:val="right"/>
        <w:rPr>
          <w:rFonts w:ascii="Times New Roman" w:eastAsia="Calibri" w:hAnsi="Times New Roman" w:cs="Times New Roman"/>
          <w:b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Tích dấu X vào ô tương ứng</w:t>
      </w:r>
    </w:p>
    <w:p w14:paraId="395A7CCE" w14:textId="4F49C439" w:rsidR="00A94B70" w:rsidRPr="003E6703" w:rsidRDefault="00A94B70" w:rsidP="00A94B70">
      <w:pPr>
        <w:spacing w:before="120" w:after="120" w:line="276" w:lineRule="auto"/>
        <w:rPr>
          <w:rFonts w:ascii="Times New Roman" w:eastAsia="Calibri" w:hAnsi="Times New Roman" w:cs="Times New Roman"/>
          <w:bCs/>
          <w:i/>
          <w:iCs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/>
          <w:i/>
          <w:iCs/>
          <w:sz w:val="24"/>
          <w:szCs w:val="24"/>
          <w:lang w:val="vi-VN"/>
        </w:rPr>
        <w:t>Lưu ý:</w:t>
      </w:r>
      <w:r w:rsidRPr="003E6703">
        <w:rPr>
          <w:rFonts w:ascii="Times New Roman" w:eastAsia="Calibri" w:hAnsi="Times New Roman" w:cs="Times New Roman"/>
          <w:bCs/>
          <w:i/>
          <w:iCs/>
          <w:sz w:val="24"/>
          <w:szCs w:val="24"/>
          <w:lang w:val="vi-VN"/>
        </w:rPr>
        <w:t xml:space="preserve"> Các ý kiến của người phản biện có thể được đánh dấu, yêu cầu chỉnh sửa trực tiếp trong nội dung của bản thảo đính kèm. </w:t>
      </w:r>
    </w:p>
    <w:tbl>
      <w:tblPr>
        <w:tblStyle w:val="TableGrid"/>
        <w:tblW w:w="9072" w:type="dxa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39"/>
        <w:gridCol w:w="2081"/>
        <w:gridCol w:w="4252"/>
      </w:tblGrid>
      <w:tr w:rsidR="00871112" w:rsidRPr="003E6703" w14:paraId="44B86547" w14:textId="77777777" w:rsidTr="00871112">
        <w:tc>
          <w:tcPr>
            <w:tcW w:w="2739" w:type="dxa"/>
          </w:tcPr>
          <w:p w14:paraId="050881EC" w14:textId="77777777" w:rsidR="00871112" w:rsidRPr="003E6703" w:rsidRDefault="00871112" w:rsidP="00B20C86">
            <w:pPr>
              <w:spacing w:before="120" w:after="120" w:line="276" w:lineRule="auto"/>
              <w:rPr>
                <w:rFonts w:eastAsia="Calibri"/>
                <w:bCs/>
                <w:sz w:val="24"/>
                <w:szCs w:val="24"/>
                <w:lang w:val="vi-VN"/>
              </w:rPr>
            </w:pPr>
          </w:p>
        </w:tc>
        <w:tc>
          <w:tcPr>
            <w:tcW w:w="2081" w:type="dxa"/>
          </w:tcPr>
          <w:p w14:paraId="326CF7CD" w14:textId="77777777" w:rsidR="00871112" w:rsidRPr="003E6703" w:rsidRDefault="00871112" w:rsidP="00B20C86">
            <w:pPr>
              <w:spacing w:before="120" w:after="120" w:line="276" w:lineRule="auto"/>
              <w:rPr>
                <w:rFonts w:eastAsia="Calibri"/>
                <w:bCs/>
                <w:sz w:val="24"/>
                <w:szCs w:val="24"/>
                <w:lang w:val="vi-VN"/>
              </w:rPr>
            </w:pPr>
          </w:p>
        </w:tc>
        <w:tc>
          <w:tcPr>
            <w:tcW w:w="4252" w:type="dxa"/>
          </w:tcPr>
          <w:p w14:paraId="196B4EBD" w14:textId="5DBC202A" w:rsidR="00871112" w:rsidRPr="003E6703" w:rsidRDefault="00871112" w:rsidP="00B20C86">
            <w:pPr>
              <w:spacing w:before="120" w:after="120" w:line="276" w:lineRule="auto"/>
              <w:jc w:val="center"/>
              <w:rPr>
                <w:rFonts w:eastAsia="Calibri"/>
                <w:bCs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bCs/>
                <w:sz w:val="24"/>
                <w:szCs w:val="24"/>
                <w:lang w:val="vi-VN"/>
              </w:rPr>
              <w:t xml:space="preserve">..........., ngày … tháng </w:t>
            </w:r>
            <w:r w:rsidR="004B26CF" w:rsidRPr="003E6703">
              <w:rPr>
                <w:rFonts w:eastAsia="Calibri"/>
                <w:bCs/>
                <w:sz w:val="24"/>
                <w:szCs w:val="24"/>
                <w:lang w:val="vi-VN"/>
              </w:rPr>
              <w:t>.....</w:t>
            </w:r>
            <w:r w:rsidRPr="003E6703">
              <w:rPr>
                <w:rFonts w:eastAsia="Calibri"/>
                <w:bCs/>
                <w:sz w:val="24"/>
                <w:szCs w:val="24"/>
                <w:lang w:val="vi-VN"/>
              </w:rPr>
              <w:t xml:space="preserve"> năm </w:t>
            </w:r>
            <w:r w:rsidR="00252320" w:rsidRPr="003E6703">
              <w:rPr>
                <w:rFonts w:eastAsia="Calibri"/>
                <w:bCs/>
                <w:sz w:val="24"/>
                <w:szCs w:val="24"/>
                <w:lang w:val="vi-VN"/>
              </w:rPr>
              <w:t>2024</w:t>
            </w:r>
          </w:p>
        </w:tc>
      </w:tr>
      <w:tr w:rsidR="00871112" w:rsidRPr="003E6703" w14:paraId="4BD76E91" w14:textId="77777777" w:rsidTr="00871112">
        <w:tc>
          <w:tcPr>
            <w:tcW w:w="2739" w:type="dxa"/>
          </w:tcPr>
          <w:p w14:paraId="517F41E2" w14:textId="77777777" w:rsidR="00871112" w:rsidRPr="003E6703" w:rsidRDefault="00871112" w:rsidP="00B20C86">
            <w:pPr>
              <w:spacing w:before="120" w:after="120" w:line="276" w:lineRule="auto"/>
              <w:rPr>
                <w:rFonts w:eastAsia="Calibri"/>
                <w:bCs/>
                <w:sz w:val="24"/>
                <w:szCs w:val="24"/>
                <w:lang w:val="vi-VN"/>
              </w:rPr>
            </w:pPr>
          </w:p>
        </w:tc>
        <w:tc>
          <w:tcPr>
            <w:tcW w:w="2081" w:type="dxa"/>
          </w:tcPr>
          <w:p w14:paraId="1A0F5ACA" w14:textId="77777777" w:rsidR="00871112" w:rsidRPr="003E6703" w:rsidRDefault="00871112" w:rsidP="00B20C86">
            <w:pPr>
              <w:spacing w:before="120" w:after="120" w:line="276" w:lineRule="auto"/>
              <w:rPr>
                <w:rFonts w:eastAsia="Calibri"/>
                <w:bCs/>
                <w:sz w:val="24"/>
                <w:szCs w:val="24"/>
                <w:lang w:val="vi-VN"/>
              </w:rPr>
            </w:pPr>
          </w:p>
        </w:tc>
        <w:tc>
          <w:tcPr>
            <w:tcW w:w="4252" w:type="dxa"/>
          </w:tcPr>
          <w:p w14:paraId="5A1AA922" w14:textId="77777777" w:rsidR="00871112" w:rsidRPr="003E6703" w:rsidRDefault="00871112" w:rsidP="00B20C86">
            <w:pPr>
              <w:spacing w:before="120" w:after="120" w:line="276" w:lineRule="auto"/>
              <w:jc w:val="center"/>
              <w:rPr>
                <w:rFonts w:eastAsia="Calibri"/>
                <w:b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b/>
                <w:sz w:val="24"/>
                <w:szCs w:val="24"/>
                <w:lang w:val="vi-VN"/>
              </w:rPr>
              <w:t>Người phản biện</w:t>
            </w:r>
          </w:p>
        </w:tc>
      </w:tr>
    </w:tbl>
    <w:p w14:paraId="71592C61" w14:textId="77777777" w:rsidR="00871112" w:rsidRPr="003E6703" w:rsidRDefault="00871112" w:rsidP="00AC65F4">
      <w:pPr>
        <w:spacing w:before="120" w:after="120" w:line="276" w:lineRule="auto"/>
        <w:rPr>
          <w:rFonts w:ascii="Times New Roman" w:eastAsia="Calibri" w:hAnsi="Times New Roman" w:cs="Times New Roman"/>
          <w:b/>
          <w:sz w:val="24"/>
          <w:szCs w:val="24"/>
          <w:lang w:val="vi-VN"/>
        </w:rPr>
      </w:pPr>
    </w:p>
    <w:p w14:paraId="1F86C1F1" w14:textId="6CC2A2E4" w:rsidR="00C56FA5" w:rsidRPr="003E6703" w:rsidRDefault="00C56FA5" w:rsidP="009C1457">
      <w:pPr>
        <w:rPr>
          <w:rFonts w:ascii="Times New Roman" w:eastAsia="Calibri" w:hAnsi="Times New Roman" w:cs="Times New Roman"/>
          <w:b/>
          <w:sz w:val="24"/>
          <w:szCs w:val="24"/>
          <w:lang w:val="vi-VN"/>
        </w:rPr>
      </w:pPr>
    </w:p>
    <w:p w14:paraId="454B9316" w14:textId="0FCB0170" w:rsidR="00C56FA5" w:rsidRPr="003E6703" w:rsidRDefault="00C56FA5" w:rsidP="00C56FA5">
      <w:pPr>
        <w:spacing w:before="120" w:after="120" w:line="276" w:lineRule="auto"/>
        <w:jc w:val="right"/>
        <w:rPr>
          <w:rFonts w:ascii="Times New Roman" w:eastAsia="Calibri" w:hAnsi="Times New Roman" w:cs="Times New Roman"/>
          <w:b/>
          <w:sz w:val="24"/>
          <w:szCs w:val="24"/>
          <w:lang w:val="vi-VN"/>
        </w:rPr>
      </w:pPr>
    </w:p>
    <w:p w14:paraId="7A02D2B7" w14:textId="6DC6D951" w:rsidR="00871112" w:rsidRPr="003E6703" w:rsidRDefault="00871112" w:rsidP="00C56FA5">
      <w:pPr>
        <w:spacing w:before="120" w:after="120" w:line="276" w:lineRule="auto"/>
        <w:jc w:val="right"/>
        <w:rPr>
          <w:rFonts w:ascii="Times New Roman" w:eastAsia="Calibri" w:hAnsi="Times New Roman" w:cs="Times New Roman"/>
          <w:b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/>
          <w:sz w:val="24"/>
          <w:szCs w:val="24"/>
          <w:lang w:val="vi-VN"/>
        </w:rPr>
        <w:t>Tham khảo ý kiến</w:t>
      </w:r>
    </w:p>
    <w:p w14:paraId="008BDDE2" w14:textId="2956F6AD" w:rsidR="009C1457" w:rsidRPr="003E6703" w:rsidRDefault="009C1457" w:rsidP="00C56FA5">
      <w:pPr>
        <w:spacing w:before="120" w:after="120" w:line="276" w:lineRule="auto"/>
        <w:jc w:val="right"/>
        <w:rPr>
          <w:rFonts w:ascii="Times New Roman" w:eastAsia="Calibri" w:hAnsi="Times New Roman" w:cs="Times New Roman"/>
          <w:bCs/>
          <w:sz w:val="24"/>
          <w:szCs w:val="24"/>
          <w:lang w:val="vi-VN"/>
        </w:rPr>
      </w:pPr>
      <w:r w:rsidRPr="003E6703">
        <w:rPr>
          <w:rFonts w:ascii="Times New Roman" w:eastAsia="Calibri" w:hAnsi="Times New Roman" w:cs="Times New Roman"/>
          <w:bCs/>
          <w:sz w:val="24"/>
          <w:szCs w:val="24"/>
          <w:lang w:val="vi-VN"/>
        </w:rPr>
        <w:t>Người phản biện có thể tích dấu X vào các ô tương ứng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5229"/>
        <w:gridCol w:w="1003"/>
        <w:gridCol w:w="1134"/>
        <w:gridCol w:w="1006"/>
        <w:gridCol w:w="1163"/>
      </w:tblGrid>
      <w:tr w:rsidR="00C56FA5" w:rsidRPr="00D9580A" w14:paraId="42B24AB8" w14:textId="77777777" w:rsidTr="00B20C86">
        <w:tc>
          <w:tcPr>
            <w:tcW w:w="5229" w:type="dxa"/>
          </w:tcPr>
          <w:p w14:paraId="6A7C25DE" w14:textId="77777777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  <w:p w14:paraId="37C5B866" w14:textId="77777777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</w:rPr>
              <w:t>Nội</w:t>
            </w:r>
            <w:r w:rsidRPr="003E6703">
              <w:rPr>
                <w:rFonts w:eastAsia="Calibri"/>
                <w:sz w:val="24"/>
                <w:szCs w:val="24"/>
                <w:lang w:val="vi-VN"/>
              </w:rPr>
              <w:t xml:space="preserve"> dung đánh giá</w:t>
            </w:r>
          </w:p>
        </w:tc>
        <w:tc>
          <w:tcPr>
            <w:tcW w:w="1003" w:type="dxa"/>
          </w:tcPr>
          <w:p w14:paraId="373FF979" w14:textId="77777777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</w:rPr>
              <w:t>Chấp</w:t>
            </w:r>
            <w:r w:rsidRPr="003E6703">
              <w:rPr>
                <w:rFonts w:eastAsia="Calibri"/>
                <w:sz w:val="24"/>
                <w:szCs w:val="24"/>
                <w:lang w:val="vi-VN"/>
              </w:rPr>
              <w:t xml:space="preserve"> nhận xuất bản</w:t>
            </w:r>
          </w:p>
        </w:tc>
        <w:tc>
          <w:tcPr>
            <w:tcW w:w="1134" w:type="dxa"/>
          </w:tcPr>
          <w:p w14:paraId="2C525752" w14:textId="77777777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  <w:lang w:val="vi-VN"/>
              </w:rPr>
              <w:t>Nên sửa đổi trước khi xuất bản</w:t>
            </w:r>
          </w:p>
        </w:tc>
        <w:tc>
          <w:tcPr>
            <w:tcW w:w="1006" w:type="dxa"/>
          </w:tcPr>
          <w:p w14:paraId="6DECBFC0" w14:textId="77777777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  <w:lang w:val="vi-VN"/>
              </w:rPr>
              <w:t>Phải sửa đổi trước khi xuất bản</w:t>
            </w:r>
          </w:p>
        </w:tc>
        <w:tc>
          <w:tcPr>
            <w:tcW w:w="1163" w:type="dxa"/>
          </w:tcPr>
          <w:p w14:paraId="2E851639" w14:textId="77777777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  <w:lang w:val="vi-VN"/>
              </w:rPr>
              <w:t>Không chấp nhận xuất bản</w:t>
            </w:r>
          </w:p>
        </w:tc>
      </w:tr>
      <w:tr w:rsidR="00C56FA5" w:rsidRPr="003E6703" w14:paraId="7E45B6CC" w14:textId="77777777" w:rsidTr="00B20C86">
        <w:tc>
          <w:tcPr>
            <w:tcW w:w="5229" w:type="dxa"/>
          </w:tcPr>
          <w:p w14:paraId="4CE94FA8" w14:textId="77777777" w:rsidR="00C56FA5" w:rsidRPr="003E6703" w:rsidRDefault="00C56FA5" w:rsidP="003608A3">
            <w:pPr>
              <w:spacing w:before="60" w:line="280" w:lineRule="exact"/>
              <w:jc w:val="both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  <w:lang w:val="vi-VN"/>
              </w:rPr>
              <w:t>Phần giới thiệu có cung cấp đủ thông tin cơ bản, bao gồm tất cả các tài liệu tham khảo có liên quan?</w:t>
            </w:r>
          </w:p>
        </w:tc>
        <w:tc>
          <w:tcPr>
            <w:tcW w:w="1003" w:type="dxa"/>
          </w:tcPr>
          <w:p w14:paraId="2DA1BF91" w14:textId="1225027B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</w:tcPr>
          <w:p w14:paraId="313EE7DB" w14:textId="0ABB2FCA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  <w:tc>
          <w:tcPr>
            <w:tcW w:w="1006" w:type="dxa"/>
          </w:tcPr>
          <w:p w14:paraId="55518FA7" w14:textId="30DCD617" w:rsidR="00C56FA5" w:rsidRPr="003E6703" w:rsidRDefault="00510E8F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  <w:lang w:val="vi-VN"/>
              </w:rPr>
              <w:t>x</w:t>
            </w:r>
          </w:p>
        </w:tc>
        <w:tc>
          <w:tcPr>
            <w:tcW w:w="1163" w:type="dxa"/>
          </w:tcPr>
          <w:p w14:paraId="3500E45E" w14:textId="2785A060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</w:tr>
      <w:tr w:rsidR="00C56FA5" w:rsidRPr="003E6703" w14:paraId="0D522F61" w14:textId="77777777" w:rsidTr="00B20C86">
        <w:tc>
          <w:tcPr>
            <w:tcW w:w="5229" w:type="dxa"/>
          </w:tcPr>
          <w:p w14:paraId="5382A958" w14:textId="77777777" w:rsidR="00C56FA5" w:rsidRPr="003E6703" w:rsidRDefault="00C56FA5" w:rsidP="003608A3">
            <w:pPr>
              <w:spacing w:before="60" w:line="280" w:lineRule="exact"/>
              <w:jc w:val="both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  <w:lang w:val="vi-VN"/>
              </w:rPr>
              <w:t>Thiết kế nghiên cứu có phù hợp?</w:t>
            </w:r>
          </w:p>
        </w:tc>
        <w:tc>
          <w:tcPr>
            <w:tcW w:w="1003" w:type="dxa"/>
          </w:tcPr>
          <w:p w14:paraId="56A76AE9" w14:textId="63A3592B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</w:tcPr>
          <w:p w14:paraId="6FBD5398" w14:textId="4F8E29F5" w:rsidR="00C56FA5" w:rsidRPr="003E6703" w:rsidRDefault="00FD2ECC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  <w:lang w:val="vi-VN"/>
              </w:rPr>
              <w:t>x</w:t>
            </w:r>
          </w:p>
        </w:tc>
        <w:tc>
          <w:tcPr>
            <w:tcW w:w="1006" w:type="dxa"/>
          </w:tcPr>
          <w:p w14:paraId="4D3CDE16" w14:textId="40BED0B9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  <w:tc>
          <w:tcPr>
            <w:tcW w:w="1163" w:type="dxa"/>
          </w:tcPr>
          <w:p w14:paraId="3320D32D" w14:textId="0BB1D82C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</w:tr>
      <w:tr w:rsidR="00C56FA5" w:rsidRPr="003E6703" w14:paraId="6E07D357" w14:textId="77777777" w:rsidTr="00B20C86">
        <w:tc>
          <w:tcPr>
            <w:tcW w:w="5229" w:type="dxa"/>
          </w:tcPr>
          <w:p w14:paraId="24F06166" w14:textId="77777777" w:rsidR="00C56FA5" w:rsidRPr="003E6703" w:rsidRDefault="00C56FA5" w:rsidP="003608A3">
            <w:pPr>
              <w:spacing w:before="60" w:line="280" w:lineRule="exact"/>
              <w:jc w:val="both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  <w:lang w:val="vi-VN"/>
              </w:rPr>
              <w:t>Các phương pháp có được mô tả đầy đủ?</w:t>
            </w:r>
          </w:p>
        </w:tc>
        <w:tc>
          <w:tcPr>
            <w:tcW w:w="1003" w:type="dxa"/>
          </w:tcPr>
          <w:p w14:paraId="34D552A2" w14:textId="31837A84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</w:tcPr>
          <w:p w14:paraId="76CFDCC0" w14:textId="5A3E6197" w:rsidR="00C56FA5" w:rsidRPr="003E6703" w:rsidRDefault="00FD2ECC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  <w:lang w:val="vi-VN"/>
              </w:rPr>
              <w:t>x</w:t>
            </w:r>
          </w:p>
        </w:tc>
        <w:tc>
          <w:tcPr>
            <w:tcW w:w="1006" w:type="dxa"/>
          </w:tcPr>
          <w:p w14:paraId="1F54B208" w14:textId="0BB10417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  <w:tc>
          <w:tcPr>
            <w:tcW w:w="1163" w:type="dxa"/>
          </w:tcPr>
          <w:p w14:paraId="0F3E8F30" w14:textId="0CA0B0F3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</w:tr>
      <w:tr w:rsidR="00C56FA5" w:rsidRPr="003E6703" w14:paraId="21464C0C" w14:textId="77777777" w:rsidTr="00B20C86">
        <w:tc>
          <w:tcPr>
            <w:tcW w:w="5229" w:type="dxa"/>
          </w:tcPr>
          <w:p w14:paraId="3D43A592" w14:textId="77777777" w:rsidR="00C56FA5" w:rsidRPr="003E6703" w:rsidRDefault="00C56FA5" w:rsidP="003608A3">
            <w:pPr>
              <w:spacing w:before="60" w:line="280" w:lineRule="exact"/>
              <w:jc w:val="both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  <w:lang w:val="vi-VN"/>
              </w:rPr>
              <w:t>Kết quả có được trình bày rõ ràng?</w:t>
            </w:r>
          </w:p>
        </w:tc>
        <w:tc>
          <w:tcPr>
            <w:tcW w:w="1003" w:type="dxa"/>
          </w:tcPr>
          <w:p w14:paraId="67339A58" w14:textId="11007F9C" w:rsidR="00C56FA5" w:rsidRPr="003E6703" w:rsidRDefault="00FD2ECC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  <w:lang w:val="vi-VN"/>
              </w:rPr>
              <w:t>x</w:t>
            </w:r>
          </w:p>
        </w:tc>
        <w:tc>
          <w:tcPr>
            <w:tcW w:w="1134" w:type="dxa"/>
          </w:tcPr>
          <w:p w14:paraId="41B506AC" w14:textId="1505B5C1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  <w:tc>
          <w:tcPr>
            <w:tcW w:w="1006" w:type="dxa"/>
          </w:tcPr>
          <w:p w14:paraId="58CDD31E" w14:textId="41FCA9AA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  <w:tc>
          <w:tcPr>
            <w:tcW w:w="1163" w:type="dxa"/>
          </w:tcPr>
          <w:p w14:paraId="6B290F8C" w14:textId="1BFFDE37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</w:tr>
      <w:tr w:rsidR="00C56FA5" w:rsidRPr="003E6703" w14:paraId="150A4498" w14:textId="77777777" w:rsidTr="00B20C86">
        <w:tc>
          <w:tcPr>
            <w:tcW w:w="5229" w:type="dxa"/>
          </w:tcPr>
          <w:p w14:paraId="20E02847" w14:textId="77777777" w:rsidR="00C56FA5" w:rsidRPr="003E6703" w:rsidRDefault="00C56FA5" w:rsidP="003608A3">
            <w:pPr>
              <w:spacing w:before="60" w:line="280" w:lineRule="exact"/>
              <w:jc w:val="both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  <w:lang w:val="vi-VN"/>
              </w:rPr>
              <w:t>Kết luận có được hỗ trợ bởi kết quả?</w:t>
            </w:r>
          </w:p>
        </w:tc>
        <w:tc>
          <w:tcPr>
            <w:tcW w:w="1003" w:type="dxa"/>
          </w:tcPr>
          <w:p w14:paraId="5275DCF2" w14:textId="518B6041" w:rsidR="00C56FA5" w:rsidRPr="003E6703" w:rsidRDefault="00FD2ECC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  <w:r w:rsidRPr="003E6703">
              <w:rPr>
                <w:rFonts w:eastAsia="Calibri"/>
                <w:sz w:val="24"/>
                <w:szCs w:val="24"/>
                <w:lang w:val="vi-VN"/>
              </w:rPr>
              <w:t>x</w:t>
            </w:r>
          </w:p>
        </w:tc>
        <w:tc>
          <w:tcPr>
            <w:tcW w:w="1134" w:type="dxa"/>
          </w:tcPr>
          <w:p w14:paraId="0EAA0FC0" w14:textId="53059A96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  <w:tc>
          <w:tcPr>
            <w:tcW w:w="1006" w:type="dxa"/>
          </w:tcPr>
          <w:p w14:paraId="2D2AF871" w14:textId="0C4876E3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  <w:tc>
          <w:tcPr>
            <w:tcW w:w="1163" w:type="dxa"/>
          </w:tcPr>
          <w:p w14:paraId="6489C9A9" w14:textId="694EBA28" w:rsidR="00C56FA5" w:rsidRPr="003E6703" w:rsidRDefault="00C56FA5" w:rsidP="00B20C86">
            <w:pPr>
              <w:spacing w:before="60" w:line="280" w:lineRule="exact"/>
              <w:jc w:val="center"/>
              <w:rPr>
                <w:rFonts w:eastAsia="Calibri"/>
                <w:sz w:val="24"/>
                <w:szCs w:val="24"/>
                <w:lang w:val="vi-VN"/>
              </w:rPr>
            </w:pPr>
          </w:p>
        </w:tc>
      </w:tr>
    </w:tbl>
    <w:p w14:paraId="5C4A0BE5" w14:textId="617BE0C5" w:rsidR="00C56FA5" w:rsidRPr="003E6703" w:rsidRDefault="00C56FA5" w:rsidP="00745032">
      <w:pPr>
        <w:spacing w:before="120" w:after="120" w:line="276" w:lineRule="auto"/>
        <w:ind w:right="240"/>
        <w:jc w:val="right"/>
        <w:rPr>
          <w:rFonts w:ascii="Times New Roman" w:eastAsia="Calibri" w:hAnsi="Times New Roman" w:cs="Times New Roman"/>
          <w:b/>
          <w:sz w:val="24"/>
          <w:szCs w:val="24"/>
          <w:lang w:val="vi-VN"/>
        </w:rPr>
      </w:pPr>
    </w:p>
    <w:sectPr w:rsidR="00C56FA5" w:rsidRPr="003E6703" w:rsidSect="008A11E7">
      <w:headerReference w:type="default" r:id="rId8"/>
      <w:footerReference w:type="even" r:id="rId9"/>
      <w:footerReference w:type="default" r:id="rId10"/>
      <w:pgSz w:w="11906" w:h="16838" w:code="9"/>
      <w:pgMar w:top="1560" w:right="991" w:bottom="567" w:left="1418" w:header="720" w:footer="111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71114" w14:textId="77777777" w:rsidR="00825ABF" w:rsidRDefault="00825ABF" w:rsidP="00CA4D49">
      <w:pPr>
        <w:spacing w:line="240" w:lineRule="auto"/>
      </w:pPr>
      <w:r>
        <w:separator/>
      </w:r>
    </w:p>
    <w:p w14:paraId="4CD6F159" w14:textId="77777777" w:rsidR="00825ABF" w:rsidRDefault="00825ABF"/>
  </w:endnote>
  <w:endnote w:type="continuationSeparator" w:id="0">
    <w:p w14:paraId="2D1EB35C" w14:textId="77777777" w:rsidR="00825ABF" w:rsidRDefault="00825ABF" w:rsidP="00CA4D49">
      <w:pPr>
        <w:spacing w:line="240" w:lineRule="auto"/>
      </w:pPr>
      <w:r>
        <w:continuationSeparator/>
      </w:r>
    </w:p>
    <w:p w14:paraId="0DD3A9F7" w14:textId="77777777" w:rsidR="00825ABF" w:rsidRDefault="00825A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601336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2CE07F" w14:textId="56DEDF7C" w:rsidR="009F2E6B" w:rsidRPr="001E59D1" w:rsidRDefault="00825ABF" w:rsidP="00BF22EF">
        <w:pPr>
          <w:pStyle w:val="Footer"/>
          <w:jc w:val="left"/>
        </w:pPr>
      </w:p>
    </w:sdtContent>
  </w:sdt>
  <w:p w14:paraId="64AD371C" w14:textId="77777777" w:rsidR="009F2E6B" w:rsidRDefault="009F2E6B">
    <w:pPr>
      <w:pStyle w:val="Footer"/>
    </w:pPr>
  </w:p>
  <w:p w14:paraId="6428183E" w14:textId="77777777" w:rsidR="009F2E6B" w:rsidRDefault="009F2E6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506694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89860C" w14:textId="1483B8CC" w:rsidR="009F2E6B" w:rsidRDefault="009F2E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389BE4" w14:textId="77777777" w:rsidR="009F2E6B" w:rsidRDefault="009F2E6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81CB8" w14:textId="77777777" w:rsidR="00825ABF" w:rsidRDefault="00825ABF" w:rsidP="00CA4D49">
      <w:pPr>
        <w:spacing w:line="240" w:lineRule="auto"/>
      </w:pPr>
      <w:r>
        <w:separator/>
      </w:r>
    </w:p>
    <w:p w14:paraId="36528188" w14:textId="77777777" w:rsidR="00825ABF" w:rsidRDefault="00825ABF"/>
  </w:footnote>
  <w:footnote w:type="continuationSeparator" w:id="0">
    <w:p w14:paraId="31FAD110" w14:textId="77777777" w:rsidR="00825ABF" w:rsidRDefault="00825ABF" w:rsidP="00CA4D49">
      <w:pPr>
        <w:spacing w:line="240" w:lineRule="auto"/>
      </w:pPr>
      <w:r>
        <w:continuationSeparator/>
      </w:r>
    </w:p>
    <w:p w14:paraId="7E33205C" w14:textId="77777777" w:rsidR="00825ABF" w:rsidRDefault="00825A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1208"/>
      <w:gridCol w:w="4132"/>
      <w:gridCol w:w="4157"/>
    </w:tblGrid>
    <w:tr w:rsidR="00DC6E3A" w:rsidRPr="00FB0270" w14:paraId="6C918A43" w14:textId="77777777" w:rsidTr="000B0A73">
      <w:tc>
        <w:tcPr>
          <w:tcW w:w="1141" w:type="dxa"/>
        </w:tcPr>
        <w:p w14:paraId="59717428" w14:textId="21F012AF" w:rsidR="00DC6E3A" w:rsidRPr="008A0695" w:rsidRDefault="00D9580A" w:rsidP="00DC6E3A">
          <w:pPr>
            <w:spacing w:line="240" w:lineRule="auto"/>
            <w:rPr>
              <w:rFonts w:ascii="Times New Roman" w:hAnsi="Times New Roman"/>
              <w:color w:val="000000"/>
              <w:sz w:val="20"/>
              <w:szCs w:val="20"/>
            </w:rPr>
          </w:pPr>
          <w:r>
            <w:rPr>
              <w:rFonts w:ascii="Times New Roman" w:hAnsi="Times New Roman"/>
              <w:noProof/>
              <w:color w:val="000000"/>
              <w:sz w:val="20"/>
              <w:szCs w:val="20"/>
            </w:rPr>
            <w:drawing>
              <wp:inline distT="0" distB="0" distL="0" distR="0" wp14:anchorId="120999E5" wp14:editId="3D223F89">
                <wp:extent cx="630000" cy="540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54" w:type="dxa"/>
          <w:shd w:val="clear" w:color="auto" w:fill="auto"/>
          <w:vAlign w:val="center"/>
        </w:tcPr>
        <w:p w14:paraId="7E47969A" w14:textId="3B6C1550" w:rsidR="00172B6F" w:rsidRDefault="00172B6F" w:rsidP="00DC6E3A">
          <w:pPr>
            <w:spacing w:line="240" w:lineRule="auto"/>
            <w:rPr>
              <w:rFonts w:ascii="Times New Roman" w:hAnsi="Times New Roman"/>
              <w:color w:val="000000"/>
              <w:sz w:val="20"/>
              <w:szCs w:val="20"/>
              <w:lang w:val="vi-VN"/>
            </w:rPr>
          </w:pPr>
          <w:r w:rsidRPr="00172B6F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 xml:space="preserve">Magazine of Geodesy </w:t>
          </w:r>
          <w:r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>–</w:t>
          </w:r>
          <w:r w:rsidRPr="00172B6F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 xml:space="preserve"> Cartography</w:t>
          </w:r>
        </w:p>
        <w:p w14:paraId="48FD34AE" w14:textId="1D6D3190" w:rsidR="00DC6E3A" w:rsidRPr="00DC6E3A" w:rsidRDefault="00DC6E3A" w:rsidP="00DC6E3A">
          <w:pPr>
            <w:spacing w:line="240" w:lineRule="auto"/>
            <w:rPr>
              <w:rFonts w:ascii="Times New Roman" w:hAnsi="Times New Roman"/>
              <w:color w:val="000000"/>
              <w:sz w:val="20"/>
              <w:szCs w:val="20"/>
              <w:lang w:val="vi-VN"/>
            </w:rPr>
          </w:pPr>
          <w:r w:rsidRPr="00DC6E3A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 xml:space="preserve">Vol </w:t>
          </w:r>
          <w:r w:rsidR="00D95070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>xx</w:t>
          </w:r>
          <w:r w:rsidR="00AA29F9">
            <w:rPr>
              <w:rFonts w:ascii="Times New Roman" w:hAnsi="Times New Roman"/>
              <w:color w:val="000000"/>
              <w:sz w:val="20"/>
              <w:szCs w:val="20"/>
            </w:rPr>
            <w:t>,</w:t>
          </w:r>
          <w:r w:rsidRPr="00DC6E3A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 xml:space="preserve"> </w:t>
          </w:r>
          <w:r w:rsidR="00D95070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>n</w:t>
          </w:r>
          <w:r w:rsidRPr="00DC6E3A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 xml:space="preserve">o </w:t>
          </w:r>
          <w:r w:rsidR="00D95070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>xx</w:t>
          </w:r>
          <w:r w:rsidRPr="00DC6E3A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 xml:space="preserve"> (</w:t>
          </w:r>
          <w:r w:rsidR="00D95070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>xx</w:t>
          </w:r>
          <w:r w:rsidR="00015222">
            <w:rPr>
              <w:rFonts w:ascii="Times New Roman" w:hAnsi="Times New Roman"/>
              <w:color w:val="000000"/>
              <w:sz w:val="20"/>
              <w:szCs w:val="20"/>
            </w:rPr>
            <w:t>/</w:t>
          </w:r>
          <w:r w:rsidRPr="00DC6E3A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>2024), ISSN</w:t>
          </w:r>
          <w:r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 xml:space="preserve">: </w:t>
          </w:r>
          <w:r w:rsidRPr="00DC6E3A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>2615-9481</w:t>
          </w:r>
        </w:p>
      </w:tc>
      <w:tc>
        <w:tcPr>
          <w:tcW w:w="4394" w:type="dxa"/>
          <w:shd w:val="clear" w:color="auto" w:fill="auto"/>
          <w:vAlign w:val="center"/>
        </w:tcPr>
        <w:p w14:paraId="34DACAC2" w14:textId="13ADD88D" w:rsidR="00DC6E3A" w:rsidRPr="00F1148D" w:rsidRDefault="00DC6E3A" w:rsidP="00AA29F9">
          <w:pPr>
            <w:spacing w:line="240" w:lineRule="auto"/>
            <w:ind w:right="-111"/>
            <w:jc w:val="right"/>
            <w:rPr>
              <w:rFonts w:ascii="Times New Roman" w:hAnsi="Times New Roman"/>
              <w:color w:val="000000"/>
              <w:sz w:val="20"/>
              <w:szCs w:val="20"/>
              <w:lang w:val="vi-VN"/>
            </w:rPr>
          </w:pPr>
          <w:r w:rsidRPr="00F1148D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 xml:space="preserve">Tạp chí </w:t>
          </w:r>
          <w:r w:rsidR="00811922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>Trắc địa - Bản đồ</w:t>
          </w:r>
        </w:p>
        <w:p w14:paraId="48A13C42" w14:textId="414FCAF4" w:rsidR="00DC6E3A" w:rsidRPr="006913C4" w:rsidRDefault="00DC6E3A" w:rsidP="00AA29F9">
          <w:pPr>
            <w:spacing w:line="240" w:lineRule="auto"/>
            <w:ind w:right="-111"/>
            <w:jc w:val="right"/>
            <w:rPr>
              <w:rFonts w:ascii="Times New Roman" w:hAnsi="Times New Roman"/>
            </w:rPr>
          </w:pPr>
          <w:r w:rsidRPr="00DC6E3A">
            <w:rPr>
              <w:rFonts w:ascii="Times New Roman" w:hAnsi="Times New Roman"/>
              <w:color w:val="000000"/>
              <w:sz w:val="20"/>
              <w:szCs w:val="20"/>
            </w:rPr>
            <w:t>Tập</w:t>
          </w:r>
          <w:r w:rsidR="00D95070">
            <w:rPr>
              <w:rFonts w:ascii="Times New Roman" w:hAnsi="Times New Roman"/>
              <w:color w:val="000000"/>
              <w:sz w:val="20"/>
              <w:szCs w:val="20"/>
              <w:lang w:val="vi-VN"/>
            </w:rPr>
            <w:t xml:space="preserve"> xx</w:t>
          </w:r>
          <w:r w:rsidRPr="00DC6E3A">
            <w:rPr>
              <w:rFonts w:ascii="Times New Roman" w:hAnsi="Times New Roman"/>
              <w:color w:val="000000"/>
              <w:sz w:val="20"/>
              <w:szCs w:val="20"/>
            </w:rPr>
            <w:t xml:space="preserve">, </w:t>
          </w:r>
          <w:r w:rsidR="00D95070">
            <w:rPr>
              <w:rFonts w:ascii="Times New Roman" w:hAnsi="Times New Roman"/>
              <w:color w:val="000000"/>
              <w:sz w:val="20"/>
              <w:szCs w:val="20"/>
            </w:rPr>
            <w:t>s</w:t>
          </w:r>
          <w:r w:rsidRPr="00DC6E3A">
            <w:rPr>
              <w:rFonts w:ascii="Times New Roman" w:hAnsi="Times New Roman"/>
              <w:color w:val="000000"/>
              <w:sz w:val="20"/>
              <w:szCs w:val="20"/>
            </w:rPr>
            <w:t xml:space="preserve">ố </w:t>
          </w:r>
          <w:r w:rsidR="00D95070">
            <w:rPr>
              <w:rFonts w:ascii="Times New Roman" w:hAnsi="Times New Roman"/>
              <w:color w:val="000000"/>
              <w:sz w:val="20"/>
              <w:szCs w:val="20"/>
            </w:rPr>
            <w:t>xx</w:t>
          </w:r>
          <w:r w:rsidRPr="00DC6E3A">
            <w:rPr>
              <w:rFonts w:ascii="Times New Roman" w:hAnsi="Times New Roman"/>
              <w:color w:val="000000"/>
              <w:sz w:val="20"/>
              <w:szCs w:val="20"/>
            </w:rPr>
            <w:t xml:space="preserve"> (</w:t>
          </w:r>
          <w:r w:rsidR="00D95070">
            <w:rPr>
              <w:rFonts w:ascii="Times New Roman" w:hAnsi="Times New Roman"/>
              <w:color w:val="000000"/>
              <w:sz w:val="20"/>
              <w:szCs w:val="20"/>
            </w:rPr>
            <w:t>xx</w:t>
          </w:r>
          <w:r w:rsidR="00015222">
            <w:rPr>
              <w:rFonts w:ascii="Times New Roman" w:hAnsi="Times New Roman"/>
              <w:color w:val="000000"/>
              <w:sz w:val="20"/>
              <w:szCs w:val="20"/>
            </w:rPr>
            <w:t>/</w:t>
          </w:r>
          <w:r w:rsidRPr="00DC6E3A">
            <w:rPr>
              <w:rFonts w:ascii="Times New Roman" w:hAnsi="Times New Roman"/>
              <w:color w:val="000000"/>
              <w:sz w:val="20"/>
              <w:szCs w:val="20"/>
            </w:rPr>
            <w:t>2024), ISSN: 2615-9481</w:t>
          </w:r>
          <w:r w:rsidRPr="00614F0F">
            <w:rPr>
              <w:rFonts w:ascii="Times New Roman" w:hAnsi="Times New Roman"/>
              <w:sz w:val="20"/>
              <w:szCs w:val="20"/>
            </w:rPr>
            <w:t xml:space="preserve"> </w:t>
          </w:r>
        </w:p>
      </w:tc>
    </w:tr>
  </w:tbl>
  <w:p w14:paraId="4BDFA0C5" w14:textId="551F8BB7" w:rsidR="009F2E6B" w:rsidRPr="00C31C21" w:rsidRDefault="00C31C21" w:rsidP="00C31C21">
    <w:pPr>
      <w:spacing w:line="240" w:lineRule="auto"/>
      <w:rPr>
        <w:rFonts w:ascii="Times New Roman" w:hAnsi="Times New Roman"/>
        <w:b/>
        <w:bCs/>
        <w:color w:val="000000"/>
        <w:sz w:val="20"/>
        <w:szCs w:val="20"/>
        <w:lang w:val="vi-VN"/>
      </w:rPr>
    </w:pPr>
    <w:r w:rsidRPr="00C31C21">
      <w:rPr>
        <w:rFonts w:ascii="Times New Roman" w:hAnsi="Times New Roman"/>
        <w:b/>
        <w:bCs/>
        <w:color w:val="000000"/>
        <w:sz w:val="20"/>
        <w:szCs w:val="20"/>
        <w:lang w:val="vi-VN"/>
      </w:rPr>
      <w:t xml:space="preserve">                       </w:t>
    </w:r>
    <w:r w:rsidR="00E363F5">
      <w:rPr>
        <w:rFonts w:ascii="Times New Roman" w:hAnsi="Times New Roman"/>
        <w:b/>
        <w:bCs/>
        <w:color w:val="000000"/>
        <w:sz w:val="20"/>
        <w:szCs w:val="20"/>
        <w:lang w:val="vi-VN"/>
      </w:rPr>
      <w:t>R</w:t>
    </w:r>
    <w:r w:rsidRPr="00C31C21">
      <w:rPr>
        <w:rFonts w:ascii="Times New Roman" w:hAnsi="Times New Roman"/>
        <w:b/>
        <w:bCs/>
        <w:color w:val="000000"/>
        <w:sz w:val="20"/>
        <w:szCs w:val="20"/>
        <w:lang w:val="vi-VN"/>
      </w:rPr>
      <w:t>eview</w:t>
    </w:r>
    <w:r w:rsidRPr="00C31C21">
      <w:rPr>
        <w:rFonts w:ascii="Times New Roman" w:hAnsi="Times New Roman"/>
        <w:b/>
        <w:bCs/>
        <w:color w:val="000000"/>
        <w:sz w:val="20"/>
        <w:szCs w:val="20"/>
        <w:lang w:val="vi-VN"/>
      </w:rPr>
      <w:tab/>
      <w:t xml:space="preserve">                                                                            </w:t>
    </w:r>
    <w:r>
      <w:rPr>
        <w:rFonts w:ascii="Times New Roman" w:hAnsi="Times New Roman"/>
        <w:b/>
        <w:bCs/>
        <w:color w:val="000000"/>
        <w:sz w:val="20"/>
        <w:szCs w:val="20"/>
        <w:lang w:val="vi-VN"/>
      </w:rPr>
      <w:t xml:space="preserve">      </w:t>
    </w:r>
    <w:r w:rsidRPr="00C31C21">
      <w:rPr>
        <w:rFonts w:ascii="Times New Roman" w:hAnsi="Times New Roman"/>
        <w:b/>
        <w:bCs/>
        <w:color w:val="000000"/>
        <w:sz w:val="20"/>
        <w:szCs w:val="20"/>
        <w:lang w:val="vi-VN"/>
      </w:rPr>
      <w:t xml:space="preserve"> </w:t>
    </w:r>
    <w:r w:rsidR="00AA29F9">
      <w:rPr>
        <w:rFonts w:ascii="Times New Roman" w:hAnsi="Times New Roman"/>
        <w:b/>
        <w:bCs/>
        <w:color w:val="000000"/>
        <w:sz w:val="20"/>
        <w:szCs w:val="20"/>
      </w:rPr>
      <w:t xml:space="preserve">                                              </w:t>
    </w:r>
    <w:r w:rsidRPr="00C31C21">
      <w:rPr>
        <w:rFonts w:ascii="Times New Roman" w:hAnsi="Times New Roman"/>
        <w:b/>
        <w:bCs/>
        <w:color w:val="000000"/>
        <w:sz w:val="20"/>
        <w:szCs w:val="20"/>
        <w:lang w:val="vi-VN"/>
      </w:rPr>
      <w:t>Phản biệ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AB9AA16C"/>
    <w:lvl w:ilvl="0">
      <w:start w:val="1"/>
      <w:numFmt w:val="decimal"/>
      <w:pStyle w:val="Style2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1" w15:restartNumberingAfterBreak="0">
    <w:nsid w:val="01EA2883"/>
    <w:multiLevelType w:val="hybridMultilevel"/>
    <w:tmpl w:val="D3062A14"/>
    <w:lvl w:ilvl="0" w:tplc="F7367256">
      <w:start w:val="1"/>
      <w:numFmt w:val="lowerLetter"/>
      <w:lvlText w:val="%1."/>
      <w:lvlJc w:val="left"/>
      <w:pPr>
        <w:ind w:left="9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4" w:hanging="360"/>
      </w:pPr>
    </w:lvl>
    <w:lvl w:ilvl="2" w:tplc="0409001B" w:tentative="1">
      <w:start w:val="1"/>
      <w:numFmt w:val="lowerRoman"/>
      <w:lvlText w:val="%3."/>
      <w:lvlJc w:val="right"/>
      <w:pPr>
        <w:ind w:left="2344" w:hanging="180"/>
      </w:pPr>
    </w:lvl>
    <w:lvl w:ilvl="3" w:tplc="0409000F" w:tentative="1">
      <w:start w:val="1"/>
      <w:numFmt w:val="decimal"/>
      <w:lvlText w:val="%4."/>
      <w:lvlJc w:val="left"/>
      <w:pPr>
        <w:ind w:left="3064" w:hanging="360"/>
      </w:pPr>
    </w:lvl>
    <w:lvl w:ilvl="4" w:tplc="04090019" w:tentative="1">
      <w:start w:val="1"/>
      <w:numFmt w:val="lowerLetter"/>
      <w:lvlText w:val="%5."/>
      <w:lvlJc w:val="left"/>
      <w:pPr>
        <w:ind w:left="3784" w:hanging="360"/>
      </w:pPr>
    </w:lvl>
    <w:lvl w:ilvl="5" w:tplc="0409001B" w:tentative="1">
      <w:start w:val="1"/>
      <w:numFmt w:val="lowerRoman"/>
      <w:lvlText w:val="%6."/>
      <w:lvlJc w:val="right"/>
      <w:pPr>
        <w:ind w:left="4504" w:hanging="180"/>
      </w:pPr>
    </w:lvl>
    <w:lvl w:ilvl="6" w:tplc="0409000F" w:tentative="1">
      <w:start w:val="1"/>
      <w:numFmt w:val="decimal"/>
      <w:lvlText w:val="%7."/>
      <w:lvlJc w:val="left"/>
      <w:pPr>
        <w:ind w:left="5224" w:hanging="360"/>
      </w:pPr>
    </w:lvl>
    <w:lvl w:ilvl="7" w:tplc="04090019" w:tentative="1">
      <w:start w:val="1"/>
      <w:numFmt w:val="lowerLetter"/>
      <w:lvlText w:val="%8."/>
      <w:lvlJc w:val="left"/>
      <w:pPr>
        <w:ind w:left="5944" w:hanging="360"/>
      </w:pPr>
    </w:lvl>
    <w:lvl w:ilvl="8" w:tplc="0409001B" w:tentative="1">
      <w:start w:val="1"/>
      <w:numFmt w:val="lowerRoman"/>
      <w:lvlText w:val="%9."/>
      <w:lvlJc w:val="right"/>
      <w:pPr>
        <w:ind w:left="6664" w:hanging="180"/>
      </w:pPr>
    </w:lvl>
  </w:abstractNum>
  <w:abstractNum w:abstractNumId="2" w15:restartNumberingAfterBreak="0">
    <w:nsid w:val="028020A7"/>
    <w:multiLevelType w:val="hybridMultilevel"/>
    <w:tmpl w:val="B3BCC83C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D70D35"/>
    <w:multiLevelType w:val="hybridMultilevel"/>
    <w:tmpl w:val="50A09CA8"/>
    <w:lvl w:ilvl="0" w:tplc="F02EDBE4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FD268D"/>
    <w:multiLevelType w:val="hybridMultilevel"/>
    <w:tmpl w:val="7932D7FC"/>
    <w:lvl w:ilvl="0" w:tplc="D14844EC">
      <w:start w:val="2"/>
      <w:numFmt w:val="bullet"/>
      <w:lvlText w:val="-"/>
      <w:lvlJc w:val="left"/>
      <w:pPr>
        <w:ind w:left="786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07143F34"/>
    <w:multiLevelType w:val="hybridMultilevel"/>
    <w:tmpl w:val="F7BEC260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1E7212"/>
    <w:multiLevelType w:val="hybridMultilevel"/>
    <w:tmpl w:val="F078D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609F1"/>
    <w:multiLevelType w:val="hybridMultilevel"/>
    <w:tmpl w:val="4334B2AE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545B3A"/>
    <w:multiLevelType w:val="hybridMultilevel"/>
    <w:tmpl w:val="709683CE"/>
    <w:lvl w:ilvl="0" w:tplc="DD7EEC78">
      <w:start w:val="7"/>
      <w:numFmt w:val="bullet"/>
      <w:lvlText w:val="-"/>
      <w:lvlJc w:val="left"/>
      <w:pPr>
        <w:ind w:left="1582" w:hanging="360"/>
      </w:pPr>
      <w:rPr>
        <w:rFonts w:ascii="Times New Roman" w:eastAsiaTheme="minorHAnsi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9" w15:restartNumberingAfterBreak="0">
    <w:nsid w:val="16656199"/>
    <w:multiLevelType w:val="hybridMultilevel"/>
    <w:tmpl w:val="51685760"/>
    <w:lvl w:ilvl="0" w:tplc="4A7A82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33336D"/>
    <w:multiLevelType w:val="hybridMultilevel"/>
    <w:tmpl w:val="E4AC37F8"/>
    <w:lvl w:ilvl="0" w:tplc="EF10DD5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56D2D"/>
    <w:multiLevelType w:val="hybridMultilevel"/>
    <w:tmpl w:val="50809A26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F06D25"/>
    <w:multiLevelType w:val="hybridMultilevel"/>
    <w:tmpl w:val="AEC09EA2"/>
    <w:lvl w:ilvl="0" w:tplc="7756A4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DBA2FD2"/>
    <w:multiLevelType w:val="hybridMultilevel"/>
    <w:tmpl w:val="AB7E7142"/>
    <w:lvl w:ilvl="0" w:tplc="EDF6B3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E1C5A"/>
    <w:multiLevelType w:val="hybridMultilevel"/>
    <w:tmpl w:val="6A1872B2"/>
    <w:lvl w:ilvl="0" w:tplc="F6ACE21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943634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CE57A5"/>
    <w:multiLevelType w:val="hybridMultilevel"/>
    <w:tmpl w:val="3092CC56"/>
    <w:lvl w:ilvl="0" w:tplc="9DA2E5F0">
      <w:start w:val="2"/>
      <w:numFmt w:val="bullet"/>
      <w:lvlText w:val="-"/>
      <w:lvlJc w:val="left"/>
      <w:pPr>
        <w:ind w:left="904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4" w:hanging="360"/>
      </w:pPr>
      <w:rPr>
        <w:rFonts w:ascii="Wingdings" w:hAnsi="Wingdings" w:hint="default"/>
      </w:rPr>
    </w:lvl>
  </w:abstractNum>
  <w:abstractNum w:abstractNumId="16" w15:restartNumberingAfterBreak="0">
    <w:nsid w:val="376C5E85"/>
    <w:multiLevelType w:val="hybridMultilevel"/>
    <w:tmpl w:val="41B2BB0E"/>
    <w:lvl w:ilvl="0" w:tplc="EED875B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54964"/>
    <w:multiLevelType w:val="hybridMultilevel"/>
    <w:tmpl w:val="8F08CED6"/>
    <w:lvl w:ilvl="0" w:tplc="FFC23F1C">
      <w:start w:val="1"/>
      <w:numFmt w:val="decimal"/>
      <w:lvlText w:val="[%1]"/>
      <w:lvlJc w:val="left"/>
      <w:pPr>
        <w:ind w:left="107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223" w:hanging="360"/>
      </w:pPr>
    </w:lvl>
    <w:lvl w:ilvl="2" w:tplc="0409001B" w:tentative="1">
      <w:start w:val="1"/>
      <w:numFmt w:val="lowerRoman"/>
      <w:lvlText w:val="%3."/>
      <w:lvlJc w:val="right"/>
      <w:pPr>
        <w:ind w:left="1943" w:hanging="180"/>
      </w:pPr>
    </w:lvl>
    <w:lvl w:ilvl="3" w:tplc="0409000F" w:tentative="1">
      <w:start w:val="1"/>
      <w:numFmt w:val="decimal"/>
      <w:lvlText w:val="%4."/>
      <w:lvlJc w:val="left"/>
      <w:pPr>
        <w:ind w:left="2663" w:hanging="360"/>
      </w:pPr>
    </w:lvl>
    <w:lvl w:ilvl="4" w:tplc="04090019" w:tentative="1">
      <w:start w:val="1"/>
      <w:numFmt w:val="lowerLetter"/>
      <w:lvlText w:val="%5."/>
      <w:lvlJc w:val="left"/>
      <w:pPr>
        <w:ind w:left="3383" w:hanging="360"/>
      </w:pPr>
    </w:lvl>
    <w:lvl w:ilvl="5" w:tplc="0409001B" w:tentative="1">
      <w:start w:val="1"/>
      <w:numFmt w:val="lowerRoman"/>
      <w:lvlText w:val="%6."/>
      <w:lvlJc w:val="right"/>
      <w:pPr>
        <w:ind w:left="4103" w:hanging="180"/>
      </w:pPr>
    </w:lvl>
    <w:lvl w:ilvl="6" w:tplc="0409000F" w:tentative="1">
      <w:start w:val="1"/>
      <w:numFmt w:val="decimal"/>
      <w:lvlText w:val="%7."/>
      <w:lvlJc w:val="left"/>
      <w:pPr>
        <w:ind w:left="4823" w:hanging="360"/>
      </w:pPr>
    </w:lvl>
    <w:lvl w:ilvl="7" w:tplc="04090019" w:tentative="1">
      <w:start w:val="1"/>
      <w:numFmt w:val="lowerLetter"/>
      <w:lvlText w:val="%8."/>
      <w:lvlJc w:val="left"/>
      <w:pPr>
        <w:ind w:left="5543" w:hanging="360"/>
      </w:pPr>
    </w:lvl>
    <w:lvl w:ilvl="8" w:tplc="0409001B" w:tentative="1">
      <w:start w:val="1"/>
      <w:numFmt w:val="lowerRoman"/>
      <w:lvlText w:val="%9."/>
      <w:lvlJc w:val="right"/>
      <w:pPr>
        <w:ind w:left="6263" w:hanging="180"/>
      </w:pPr>
    </w:lvl>
  </w:abstractNum>
  <w:abstractNum w:abstractNumId="18" w15:restartNumberingAfterBreak="0">
    <w:nsid w:val="3C704DB4"/>
    <w:multiLevelType w:val="hybridMultilevel"/>
    <w:tmpl w:val="687A6D56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0475F7"/>
    <w:multiLevelType w:val="hybridMultilevel"/>
    <w:tmpl w:val="CC1E2B9E"/>
    <w:lvl w:ilvl="0" w:tplc="28E2B058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44425CB5"/>
    <w:multiLevelType w:val="hybridMultilevel"/>
    <w:tmpl w:val="00D09162"/>
    <w:lvl w:ilvl="0" w:tplc="212E2C0A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A649A6"/>
    <w:multiLevelType w:val="hybridMultilevel"/>
    <w:tmpl w:val="7436B194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521A6A"/>
    <w:multiLevelType w:val="hybridMultilevel"/>
    <w:tmpl w:val="28BADCC6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542CD1"/>
    <w:multiLevelType w:val="hybridMultilevel"/>
    <w:tmpl w:val="1E68F8F6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8B50FB"/>
    <w:multiLevelType w:val="hybridMultilevel"/>
    <w:tmpl w:val="C292DA5A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660AF9"/>
    <w:multiLevelType w:val="hybridMultilevel"/>
    <w:tmpl w:val="DBDAE3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CA544A"/>
    <w:multiLevelType w:val="singleLevel"/>
    <w:tmpl w:val="E3D6265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8"/>
        <w:szCs w:val="28"/>
      </w:rPr>
    </w:lvl>
  </w:abstractNum>
  <w:abstractNum w:abstractNumId="27" w15:restartNumberingAfterBreak="0">
    <w:nsid w:val="566A5F76"/>
    <w:multiLevelType w:val="hybridMultilevel"/>
    <w:tmpl w:val="6BC26ED4"/>
    <w:lvl w:ilvl="0" w:tplc="252697EA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0551E7"/>
    <w:multiLevelType w:val="hybridMultilevel"/>
    <w:tmpl w:val="B942CF7A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FF36F7"/>
    <w:multiLevelType w:val="hybridMultilevel"/>
    <w:tmpl w:val="AEA0A62E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492E8B"/>
    <w:multiLevelType w:val="multilevel"/>
    <w:tmpl w:val="B024EE8E"/>
    <w:lvl w:ilvl="0">
      <w:start w:val="1"/>
      <w:numFmt w:val="decimal"/>
      <w:lvlText w:val="[%1]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860A4B"/>
    <w:multiLevelType w:val="hybridMultilevel"/>
    <w:tmpl w:val="11AA0232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C23F90"/>
    <w:multiLevelType w:val="hybridMultilevel"/>
    <w:tmpl w:val="72EADE9A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D35953"/>
    <w:multiLevelType w:val="hybridMultilevel"/>
    <w:tmpl w:val="3DF2D64A"/>
    <w:lvl w:ilvl="0" w:tplc="447239D6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0A7E79"/>
    <w:multiLevelType w:val="hybridMultilevel"/>
    <w:tmpl w:val="C45ED39E"/>
    <w:lvl w:ilvl="0" w:tplc="E878F68A">
      <w:numFmt w:val="bullet"/>
      <w:lvlText w:val=""/>
      <w:lvlJc w:val="left"/>
      <w:pPr>
        <w:ind w:left="28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35" w15:restartNumberingAfterBreak="0">
    <w:nsid w:val="77281C84"/>
    <w:multiLevelType w:val="hybridMultilevel"/>
    <w:tmpl w:val="67D27932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A13B2B"/>
    <w:multiLevelType w:val="hybridMultilevel"/>
    <w:tmpl w:val="1AF6A61A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023F17"/>
    <w:multiLevelType w:val="hybridMultilevel"/>
    <w:tmpl w:val="30324EE6"/>
    <w:lvl w:ilvl="0" w:tplc="B28654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CB73E5"/>
    <w:multiLevelType w:val="hybridMultilevel"/>
    <w:tmpl w:val="E69C9A88"/>
    <w:lvl w:ilvl="0" w:tplc="1720AC48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  <w:color w:val="C00000"/>
        <w:sz w:val="36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3"/>
  </w:num>
  <w:num w:numId="3">
    <w:abstractNumId w:val="8"/>
  </w:num>
  <w:num w:numId="4">
    <w:abstractNumId w:val="34"/>
  </w:num>
  <w:num w:numId="5">
    <w:abstractNumId w:val="2"/>
  </w:num>
  <w:num w:numId="6">
    <w:abstractNumId w:val="37"/>
  </w:num>
  <w:num w:numId="7">
    <w:abstractNumId w:val="22"/>
  </w:num>
  <w:num w:numId="8">
    <w:abstractNumId w:val="32"/>
  </w:num>
  <w:num w:numId="9">
    <w:abstractNumId w:val="1"/>
  </w:num>
  <w:num w:numId="10">
    <w:abstractNumId w:val="21"/>
  </w:num>
  <w:num w:numId="11">
    <w:abstractNumId w:val="6"/>
  </w:num>
  <w:num w:numId="12">
    <w:abstractNumId w:val="36"/>
  </w:num>
  <w:num w:numId="13">
    <w:abstractNumId w:val="26"/>
  </w:num>
  <w:num w:numId="14">
    <w:abstractNumId w:val="3"/>
  </w:num>
  <w:num w:numId="15">
    <w:abstractNumId w:val="12"/>
  </w:num>
  <w:num w:numId="16">
    <w:abstractNumId w:val="20"/>
  </w:num>
  <w:num w:numId="17">
    <w:abstractNumId w:val="15"/>
  </w:num>
  <w:num w:numId="18">
    <w:abstractNumId w:val="31"/>
  </w:num>
  <w:num w:numId="19">
    <w:abstractNumId w:val="13"/>
  </w:num>
  <w:num w:numId="20">
    <w:abstractNumId w:val="19"/>
  </w:num>
  <w:num w:numId="21">
    <w:abstractNumId w:val="17"/>
  </w:num>
  <w:num w:numId="22">
    <w:abstractNumId w:val="7"/>
  </w:num>
  <w:num w:numId="23">
    <w:abstractNumId w:val="4"/>
  </w:num>
  <w:num w:numId="24">
    <w:abstractNumId w:val="11"/>
  </w:num>
  <w:num w:numId="25">
    <w:abstractNumId w:val="35"/>
  </w:num>
  <w:num w:numId="26">
    <w:abstractNumId w:val="29"/>
  </w:num>
  <w:num w:numId="27">
    <w:abstractNumId w:val="28"/>
  </w:num>
  <w:num w:numId="28">
    <w:abstractNumId w:val="24"/>
  </w:num>
  <w:num w:numId="29">
    <w:abstractNumId w:val="0"/>
  </w:num>
  <w:num w:numId="30">
    <w:abstractNumId w:val="9"/>
  </w:num>
  <w:num w:numId="31">
    <w:abstractNumId w:val="18"/>
  </w:num>
  <w:num w:numId="32">
    <w:abstractNumId w:val="30"/>
  </w:num>
  <w:num w:numId="33">
    <w:abstractNumId w:val="33"/>
  </w:num>
  <w:num w:numId="34">
    <w:abstractNumId w:val="38"/>
  </w:num>
  <w:num w:numId="35">
    <w:abstractNumId w:val="14"/>
  </w:num>
  <w:num w:numId="36">
    <w:abstractNumId w:val="10"/>
  </w:num>
  <w:num w:numId="37">
    <w:abstractNumId w:val="25"/>
  </w:num>
  <w:num w:numId="38">
    <w:abstractNumId w:val="27"/>
  </w:num>
  <w:num w:numId="39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jQzMTI3NjM1tDRR0lEKTi0uzszPAykwMqkFAE6yscQtAAAA"/>
  </w:docVars>
  <w:rsids>
    <w:rsidRoot w:val="008D4D1C"/>
    <w:rsid w:val="00002F8B"/>
    <w:rsid w:val="0000371B"/>
    <w:rsid w:val="00006280"/>
    <w:rsid w:val="000066CB"/>
    <w:rsid w:val="00007CAC"/>
    <w:rsid w:val="00007DDD"/>
    <w:rsid w:val="000100EC"/>
    <w:rsid w:val="0001106B"/>
    <w:rsid w:val="00012E1A"/>
    <w:rsid w:val="00014022"/>
    <w:rsid w:val="00015222"/>
    <w:rsid w:val="00017BEE"/>
    <w:rsid w:val="00024510"/>
    <w:rsid w:val="000268C0"/>
    <w:rsid w:val="00027E5E"/>
    <w:rsid w:val="00034563"/>
    <w:rsid w:val="000358CB"/>
    <w:rsid w:val="00043974"/>
    <w:rsid w:val="00045534"/>
    <w:rsid w:val="000472D8"/>
    <w:rsid w:val="00050115"/>
    <w:rsid w:val="00055652"/>
    <w:rsid w:val="00057196"/>
    <w:rsid w:val="00062E61"/>
    <w:rsid w:val="00066E47"/>
    <w:rsid w:val="00070A24"/>
    <w:rsid w:val="00071403"/>
    <w:rsid w:val="00071BC2"/>
    <w:rsid w:val="000722F1"/>
    <w:rsid w:val="000730D4"/>
    <w:rsid w:val="0007343F"/>
    <w:rsid w:val="000740CA"/>
    <w:rsid w:val="00076B34"/>
    <w:rsid w:val="00076E5F"/>
    <w:rsid w:val="00081966"/>
    <w:rsid w:val="00083A17"/>
    <w:rsid w:val="00090755"/>
    <w:rsid w:val="0009487C"/>
    <w:rsid w:val="00095906"/>
    <w:rsid w:val="00096A4F"/>
    <w:rsid w:val="000A1952"/>
    <w:rsid w:val="000A63F8"/>
    <w:rsid w:val="000B4F2F"/>
    <w:rsid w:val="000C02A4"/>
    <w:rsid w:val="000C66E2"/>
    <w:rsid w:val="000D0DB9"/>
    <w:rsid w:val="000D1B4E"/>
    <w:rsid w:val="000D437D"/>
    <w:rsid w:val="000D4E2B"/>
    <w:rsid w:val="000D62F0"/>
    <w:rsid w:val="000D6A55"/>
    <w:rsid w:val="000E022E"/>
    <w:rsid w:val="000E2B35"/>
    <w:rsid w:val="000F12DC"/>
    <w:rsid w:val="000F5990"/>
    <w:rsid w:val="000F5F03"/>
    <w:rsid w:val="000F67D4"/>
    <w:rsid w:val="00100DB8"/>
    <w:rsid w:val="00101DE8"/>
    <w:rsid w:val="0010385D"/>
    <w:rsid w:val="001112B4"/>
    <w:rsid w:val="00112FFA"/>
    <w:rsid w:val="00114B5F"/>
    <w:rsid w:val="0011695C"/>
    <w:rsid w:val="0012301F"/>
    <w:rsid w:val="00123F0E"/>
    <w:rsid w:val="001255CF"/>
    <w:rsid w:val="001277AC"/>
    <w:rsid w:val="00127B83"/>
    <w:rsid w:val="001331E9"/>
    <w:rsid w:val="001361E2"/>
    <w:rsid w:val="00136210"/>
    <w:rsid w:val="00137B14"/>
    <w:rsid w:val="00141C50"/>
    <w:rsid w:val="00144205"/>
    <w:rsid w:val="0014521A"/>
    <w:rsid w:val="001455E7"/>
    <w:rsid w:val="001458F8"/>
    <w:rsid w:val="00150C4F"/>
    <w:rsid w:val="00152D94"/>
    <w:rsid w:val="0015327F"/>
    <w:rsid w:val="00153595"/>
    <w:rsid w:val="00161DDB"/>
    <w:rsid w:val="00161EF1"/>
    <w:rsid w:val="00171A30"/>
    <w:rsid w:val="0017232B"/>
    <w:rsid w:val="00172B6F"/>
    <w:rsid w:val="00172CF4"/>
    <w:rsid w:val="0017561A"/>
    <w:rsid w:val="00176225"/>
    <w:rsid w:val="0017651D"/>
    <w:rsid w:val="0018334A"/>
    <w:rsid w:val="00190E16"/>
    <w:rsid w:val="00191018"/>
    <w:rsid w:val="001972CC"/>
    <w:rsid w:val="001A2622"/>
    <w:rsid w:val="001A2DE9"/>
    <w:rsid w:val="001A3AE4"/>
    <w:rsid w:val="001B05FF"/>
    <w:rsid w:val="001B0725"/>
    <w:rsid w:val="001B07C7"/>
    <w:rsid w:val="001B5249"/>
    <w:rsid w:val="001C1AE8"/>
    <w:rsid w:val="001D009D"/>
    <w:rsid w:val="001D2A23"/>
    <w:rsid w:val="001D6568"/>
    <w:rsid w:val="001E0A31"/>
    <w:rsid w:val="001E4048"/>
    <w:rsid w:val="001E59D1"/>
    <w:rsid w:val="001E71BD"/>
    <w:rsid w:val="001F18BC"/>
    <w:rsid w:val="001F6FB7"/>
    <w:rsid w:val="00201697"/>
    <w:rsid w:val="00202507"/>
    <w:rsid w:val="00205A38"/>
    <w:rsid w:val="00215DFD"/>
    <w:rsid w:val="00216ECF"/>
    <w:rsid w:val="00230572"/>
    <w:rsid w:val="00233E0C"/>
    <w:rsid w:val="0023597C"/>
    <w:rsid w:val="00246038"/>
    <w:rsid w:val="00252320"/>
    <w:rsid w:val="00257C71"/>
    <w:rsid w:val="00261B6C"/>
    <w:rsid w:val="00263F7D"/>
    <w:rsid w:val="0027149A"/>
    <w:rsid w:val="00271647"/>
    <w:rsid w:val="002717AD"/>
    <w:rsid w:val="00280FFE"/>
    <w:rsid w:val="002829AC"/>
    <w:rsid w:val="00285175"/>
    <w:rsid w:val="002950AB"/>
    <w:rsid w:val="002A2CD8"/>
    <w:rsid w:val="002A7572"/>
    <w:rsid w:val="002C2FE6"/>
    <w:rsid w:val="002C4FB6"/>
    <w:rsid w:val="002C6676"/>
    <w:rsid w:val="002D09FE"/>
    <w:rsid w:val="002D781B"/>
    <w:rsid w:val="002E083B"/>
    <w:rsid w:val="002E0FDA"/>
    <w:rsid w:val="002E13FA"/>
    <w:rsid w:val="002E145C"/>
    <w:rsid w:val="002E1811"/>
    <w:rsid w:val="002E2C74"/>
    <w:rsid w:val="002E368F"/>
    <w:rsid w:val="002E40B4"/>
    <w:rsid w:val="002F2168"/>
    <w:rsid w:val="002F7592"/>
    <w:rsid w:val="00301865"/>
    <w:rsid w:val="003023B3"/>
    <w:rsid w:val="00311826"/>
    <w:rsid w:val="0032021A"/>
    <w:rsid w:val="003247FA"/>
    <w:rsid w:val="00324D2F"/>
    <w:rsid w:val="003266E0"/>
    <w:rsid w:val="00334DFB"/>
    <w:rsid w:val="00335E85"/>
    <w:rsid w:val="003369F7"/>
    <w:rsid w:val="0034080E"/>
    <w:rsid w:val="00341096"/>
    <w:rsid w:val="003427EB"/>
    <w:rsid w:val="00345431"/>
    <w:rsid w:val="0035142A"/>
    <w:rsid w:val="00353682"/>
    <w:rsid w:val="0035588C"/>
    <w:rsid w:val="00355D38"/>
    <w:rsid w:val="003608A3"/>
    <w:rsid w:val="00364FEE"/>
    <w:rsid w:val="00371BDB"/>
    <w:rsid w:val="00371C6F"/>
    <w:rsid w:val="00375020"/>
    <w:rsid w:val="00375471"/>
    <w:rsid w:val="00380C64"/>
    <w:rsid w:val="00382057"/>
    <w:rsid w:val="00383FC9"/>
    <w:rsid w:val="00391C5A"/>
    <w:rsid w:val="00392654"/>
    <w:rsid w:val="00392FB2"/>
    <w:rsid w:val="00394DF1"/>
    <w:rsid w:val="00397997"/>
    <w:rsid w:val="003A1580"/>
    <w:rsid w:val="003A3137"/>
    <w:rsid w:val="003A6873"/>
    <w:rsid w:val="003B244A"/>
    <w:rsid w:val="003B3198"/>
    <w:rsid w:val="003B480C"/>
    <w:rsid w:val="003C007C"/>
    <w:rsid w:val="003C4F12"/>
    <w:rsid w:val="003D6BB0"/>
    <w:rsid w:val="003E2825"/>
    <w:rsid w:val="003E5F8E"/>
    <w:rsid w:val="003E6703"/>
    <w:rsid w:val="003F1DBD"/>
    <w:rsid w:val="003F21EC"/>
    <w:rsid w:val="003F5710"/>
    <w:rsid w:val="003F5D54"/>
    <w:rsid w:val="00401B89"/>
    <w:rsid w:val="00407153"/>
    <w:rsid w:val="00410DE1"/>
    <w:rsid w:val="004138D2"/>
    <w:rsid w:val="00415E35"/>
    <w:rsid w:val="0041699B"/>
    <w:rsid w:val="004209B0"/>
    <w:rsid w:val="00421382"/>
    <w:rsid w:val="00422B16"/>
    <w:rsid w:val="00425B4F"/>
    <w:rsid w:val="00431F88"/>
    <w:rsid w:val="004339F0"/>
    <w:rsid w:val="00444FF1"/>
    <w:rsid w:val="0044605D"/>
    <w:rsid w:val="00450365"/>
    <w:rsid w:val="004514A3"/>
    <w:rsid w:val="00452187"/>
    <w:rsid w:val="00453367"/>
    <w:rsid w:val="00454210"/>
    <w:rsid w:val="00454CF7"/>
    <w:rsid w:val="0045737A"/>
    <w:rsid w:val="0045795D"/>
    <w:rsid w:val="00460603"/>
    <w:rsid w:val="00460ED4"/>
    <w:rsid w:val="00461044"/>
    <w:rsid w:val="004614CA"/>
    <w:rsid w:val="00463F7B"/>
    <w:rsid w:val="00467D97"/>
    <w:rsid w:val="00467F71"/>
    <w:rsid w:val="004715AF"/>
    <w:rsid w:val="00471E0E"/>
    <w:rsid w:val="00472543"/>
    <w:rsid w:val="004743EE"/>
    <w:rsid w:val="0047605B"/>
    <w:rsid w:val="0047607E"/>
    <w:rsid w:val="00476394"/>
    <w:rsid w:val="00487F6E"/>
    <w:rsid w:val="0049026E"/>
    <w:rsid w:val="00490D7F"/>
    <w:rsid w:val="004A35A5"/>
    <w:rsid w:val="004A427E"/>
    <w:rsid w:val="004A4BFA"/>
    <w:rsid w:val="004A5FE6"/>
    <w:rsid w:val="004B0D27"/>
    <w:rsid w:val="004B26CF"/>
    <w:rsid w:val="004B2D55"/>
    <w:rsid w:val="004B3B7F"/>
    <w:rsid w:val="004B4A9A"/>
    <w:rsid w:val="004B5E0F"/>
    <w:rsid w:val="004B7589"/>
    <w:rsid w:val="004C5A22"/>
    <w:rsid w:val="004C67A3"/>
    <w:rsid w:val="004C7535"/>
    <w:rsid w:val="004C78B7"/>
    <w:rsid w:val="004D04A2"/>
    <w:rsid w:val="004D2B36"/>
    <w:rsid w:val="004E1A0B"/>
    <w:rsid w:val="004E1AD4"/>
    <w:rsid w:val="004E1E60"/>
    <w:rsid w:val="004E2331"/>
    <w:rsid w:val="004E27A0"/>
    <w:rsid w:val="004E50A6"/>
    <w:rsid w:val="004E5322"/>
    <w:rsid w:val="004E5B8A"/>
    <w:rsid w:val="004E6AFE"/>
    <w:rsid w:val="004F22BC"/>
    <w:rsid w:val="004F408E"/>
    <w:rsid w:val="004F6FBD"/>
    <w:rsid w:val="0051007D"/>
    <w:rsid w:val="00510179"/>
    <w:rsid w:val="00510E8F"/>
    <w:rsid w:val="005126E2"/>
    <w:rsid w:val="00512E54"/>
    <w:rsid w:val="0051756E"/>
    <w:rsid w:val="00517F4D"/>
    <w:rsid w:val="00522DCA"/>
    <w:rsid w:val="00531726"/>
    <w:rsid w:val="00536D60"/>
    <w:rsid w:val="00541236"/>
    <w:rsid w:val="00542AE3"/>
    <w:rsid w:val="00544706"/>
    <w:rsid w:val="005478A3"/>
    <w:rsid w:val="00551960"/>
    <w:rsid w:val="00557B2B"/>
    <w:rsid w:val="005638B2"/>
    <w:rsid w:val="00564B53"/>
    <w:rsid w:val="00567B0F"/>
    <w:rsid w:val="00570BCD"/>
    <w:rsid w:val="00571FDF"/>
    <w:rsid w:val="0057479C"/>
    <w:rsid w:val="00575170"/>
    <w:rsid w:val="00576A6D"/>
    <w:rsid w:val="005811ED"/>
    <w:rsid w:val="00581A3D"/>
    <w:rsid w:val="00584C77"/>
    <w:rsid w:val="00586D42"/>
    <w:rsid w:val="005946A5"/>
    <w:rsid w:val="00595148"/>
    <w:rsid w:val="005A06F1"/>
    <w:rsid w:val="005A1BE3"/>
    <w:rsid w:val="005A1DD6"/>
    <w:rsid w:val="005A4AC7"/>
    <w:rsid w:val="005A4C0C"/>
    <w:rsid w:val="005A538F"/>
    <w:rsid w:val="005A684D"/>
    <w:rsid w:val="005A7E8A"/>
    <w:rsid w:val="005B5948"/>
    <w:rsid w:val="005C2449"/>
    <w:rsid w:val="005D3B6C"/>
    <w:rsid w:val="005D4975"/>
    <w:rsid w:val="005D559D"/>
    <w:rsid w:val="005D642E"/>
    <w:rsid w:val="005D746C"/>
    <w:rsid w:val="005E01B7"/>
    <w:rsid w:val="005E0D44"/>
    <w:rsid w:val="005E12E7"/>
    <w:rsid w:val="005E5C06"/>
    <w:rsid w:val="005F1B22"/>
    <w:rsid w:val="005F2FAA"/>
    <w:rsid w:val="006014C7"/>
    <w:rsid w:val="00603BA6"/>
    <w:rsid w:val="006044AA"/>
    <w:rsid w:val="006060B7"/>
    <w:rsid w:val="00611B9D"/>
    <w:rsid w:val="00616A37"/>
    <w:rsid w:val="00616B98"/>
    <w:rsid w:val="0065025F"/>
    <w:rsid w:val="006523FB"/>
    <w:rsid w:val="00653812"/>
    <w:rsid w:val="00657E36"/>
    <w:rsid w:val="00660114"/>
    <w:rsid w:val="00663998"/>
    <w:rsid w:val="006647DE"/>
    <w:rsid w:val="006672E7"/>
    <w:rsid w:val="00670FB6"/>
    <w:rsid w:val="00671373"/>
    <w:rsid w:val="00672432"/>
    <w:rsid w:val="00673976"/>
    <w:rsid w:val="0067574C"/>
    <w:rsid w:val="00680A73"/>
    <w:rsid w:val="00683DDD"/>
    <w:rsid w:val="00686729"/>
    <w:rsid w:val="00687399"/>
    <w:rsid w:val="00694F28"/>
    <w:rsid w:val="00695654"/>
    <w:rsid w:val="006A4E7C"/>
    <w:rsid w:val="006A52E9"/>
    <w:rsid w:val="006A5DD1"/>
    <w:rsid w:val="006B1299"/>
    <w:rsid w:val="006B245C"/>
    <w:rsid w:val="006B30BD"/>
    <w:rsid w:val="006B6151"/>
    <w:rsid w:val="006B6380"/>
    <w:rsid w:val="006B79AB"/>
    <w:rsid w:val="006C0310"/>
    <w:rsid w:val="006C2014"/>
    <w:rsid w:val="006C3EDA"/>
    <w:rsid w:val="006C47AA"/>
    <w:rsid w:val="006C67E7"/>
    <w:rsid w:val="006D2AE9"/>
    <w:rsid w:val="006D5375"/>
    <w:rsid w:val="006D585E"/>
    <w:rsid w:val="00700219"/>
    <w:rsid w:val="00701C57"/>
    <w:rsid w:val="00702DAE"/>
    <w:rsid w:val="00704785"/>
    <w:rsid w:val="00704BD2"/>
    <w:rsid w:val="0070730A"/>
    <w:rsid w:val="00711BC0"/>
    <w:rsid w:val="007124E0"/>
    <w:rsid w:val="0071463E"/>
    <w:rsid w:val="00715A11"/>
    <w:rsid w:val="0072194F"/>
    <w:rsid w:val="00721C8B"/>
    <w:rsid w:val="00722C40"/>
    <w:rsid w:val="0072780E"/>
    <w:rsid w:val="00734AC5"/>
    <w:rsid w:val="00736639"/>
    <w:rsid w:val="007374EC"/>
    <w:rsid w:val="00741009"/>
    <w:rsid w:val="0074160F"/>
    <w:rsid w:val="00745032"/>
    <w:rsid w:val="00745AD6"/>
    <w:rsid w:val="0074719B"/>
    <w:rsid w:val="00750E6E"/>
    <w:rsid w:val="007511E4"/>
    <w:rsid w:val="00751830"/>
    <w:rsid w:val="00751E24"/>
    <w:rsid w:val="00752556"/>
    <w:rsid w:val="00752905"/>
    <w:rsid w:val="00762EDB"/>
    <w:rsid w:val="007630B8"/>
    <w:rsid w:val="00764C52"/>
    <w:rsid w:val="0077056A"/>
    <w:rsid w:val="00771DB1"/>
    <w:rsid w:val="007755BD"/>
    <w:rsid w:val="0078301C"/>
    <w:rsid w:val="0078568E"/>
    <w:rsid w:val="00786AC0"/>
    <w:rsid w:val="00787B69"/>
    <w:rsid w:val="007915F0"/>
    <w:rsid w:val="00793661"/>
    <w:rsid w:val="00793813"/>
    <w:rsid w:val="0079545B"/>
    <w:rsid w:val="0079602F"/>
    <w:rsid w:val="007A58D9"/>
    <w:rsid w:val="007A5F2B"/>
    <w:rsid w:val="007B14DC"/>
    <w:rsid w:val="007B1AD0"/>
    <w:rsid w:val="007B4A53"/>
    <w:rsid w:val="007C2E81"/>
    <w:rsid w:val="007C30AB"/>
    <w:rsid w:val="007C3231"/>
    <w:rsid w:val="007D3CE0"/>
    <w:rsid w:val="007D4DA4"/>
    <w:rsid w:val="007D63D0"/>
    <w:rsid w:val="007E0386"/>
    <w:rsid w:val="007E1583"/>
    <w:rsid w:val="007E1735"/>
    <w:rsid w:val="007E4068"/>
    <w:rsid w:val="007F0102"/>
    <w:rsid w:val="007F2B0D"/>
    <w:rsid w:val="007F6AC0"/>
    <w:rsid w:val="007F7459"/>
    <w:rsid w:val="00803C78"/>
    <w:rsid w:val="00805095"/>
    <w:rsid w:val="008055AB"/>
    <w:rsid w:val="00810BB4"/>
    <w:rsid w:val="00811922"/>
    <w:rsid w:val="00817F8F"/>
    <w:rsid w:val="00823898"/>
    <w:rsid w:val="0082394D"/>
    <w:rsid w:val="00825ABF"/>
    <w:rsid w:val="00833EFB"/>
    <w:rsid w:val="00833F05"/>
    <w:rsid w:val="00841192"/>
    <w:rsid w:val="0084253F"/>
    <w:rsid w:val="00844B56"/>
    <w:rsid w:val="00850A46"/>
    <w:rsid w:val="0085166C"/>
    <w:rsid w:val="0085225E"/>
    <w:rsid w:val="00863836"/>
    <w:rsid w:val="00864F44"/>
    <w:rsid w:val="00866AAE"/>
    <w:rsid w:val="00871112"/>
    <w:rsid w:val="00871B62"/>
    <w:rsid w:val="008720EF"/>
    <w:rsid w:val="008727E1"/>
    <w:rsid w:val="008766AC"/>
    <w:rsid w:val="00877964"/>
    <w:rsid w:val="00882C39"/>
    <w:rsid w:val="0088312A"/>
    <w:rsid w:val="00884A98"/>
    <w:rsid w:val="00884FE6"/>
    <w:rsid w:val="008903A9"/>
    <w:rsid w:val="00890C2C"/>
    <w:rsid w:val="008935E5"/>
    <w:rsid w:val="008A11E7"/>
    <w:rsid w:val="008A3417"/>
    <w:rsid w:val="008A5299"/>
    <w:rsid w:val="008A558A"/>
    <w:rsid w:val="008B02C9"/>
    <w:rsid w:val="008B19E8"/>
    <w:rsid w:val="008C1A4A"/>
    <w:rsid w:val="008C21C6"/>
    <w:rsid w:val="008C2973"/>
    <w:rsid w:val="008C385B"/>
    <w:rsid w:val="008C79F7"/>
    <w:rsid w:val="008D2130"/>
    <w:rsid w:val="008D21E5"/>
    <w:rsid w:val="008D3D11"/>
    <w:rsid w:val="008D4D1C"/>
    <w:rsid w:val="008D585A"/>
    <w:rsid w:val="008D6224"/>
    <w:rsid w:val="008D73CD"/>
    <w:rsid w:val="008E0718"/>
    <w:rsid w:val="008E0923"/>
    <w:rsid w:val="008E1B73"/>
    <w:rsid w:val="008E2558"/>
    <w:rsid w:val="008E5BC2"/>
    <w:rsid w:val="008E5E16"/>
    <w:rsid w:val="008F3A97"/>
    <w:rsid w:val="008F65CF"/>
    <w:rsid w:val="008F67C0"/>
    <w:rsid w:val="008F7ED7"/>
    <w:rsid w:val="00900116"/>
    <w:rsid w:val="00902135"/>
    <w:rsid w:val="00904E1F"/>
    <w:rsid w:val="009060A4"/>
    <w:rsid w:val="009125AF"/>
    <w:rsid w:val="00913771"/>
    <w:rsid w:val="00916190"/>
    <w:rsid w:val="00920A4E"/>
    <w:rsid w:val="009240E0"/>
    <w:rsid w:val="0092654F"/>
    <w:rsid w:val="00926D56"/>
    <w:rsid w:val="0093164E"/>
    <w:rsid w:val="00933CB3"/>
    <w:rsid w:val="00934CC4"/>
    <w:rsid w:val="0093505D"/>
    <w:rsid w:val="009352AB"/>
    <w:rsid w:val="009373E5"/>
    <w:rsid w:val="009428A8"/>
    <w:rsid w:val="00943F6B"/>
    <w:rsid w:val="0094706A"/>
    <w:rsid w:val="00947E77"/>
    <w:rsid w:val="009517CE"/>
    <w:rsid w:val="009577B8"/>
    <w:rsid w:val="00963A06"/>
    <w:rsid w:val="00964248"/>
    <w:rsid w:val="00965728"/>
    <w:rsid w:val="0097252E"/>
    <w:rsid w:val="00985B1B"/>
    <w:rsid w:val="009909BA"/>
    <w:rsid w:val="00990DAC"/>
    <w:rsid w:val="0099142E"/>
    <w:rsid w:val="00992665"/>
    <w:rsid w:val="0099307B"/>
    <w:rsid w:val="009974A5"/>
    <w:rsid w:val="009977FD"/>
    <w:rsid w:val="009A5B00"/>
    <w:rsid w:val="009A7037"/>
    <w:rsid w:val="009A79B0"/>
    <w:rsid w:val="009C1457"/>
    <w:rsid w:val="009C708D"/>
    <w:rsid w:val="009D1DD9"/>
    <w:rsid w:val="009D47AE"/>
    <w:rsid w:val="009D59BF"/>
    <w:rsid w:val="009D6D28"/>
    <w:rsid w:val="009D6DBD"/>
    <w:rsid w:val="009D744D"/>
    <w:rsid w:val="009E1CE4"/>
    <w:rsid w:val="009E7AFC"/>
    <w:rsid w:val="009E7E82"/>
    <w:rsid w:val="009F2E6B"/>
    <w:rsid w:val="009F375A"/>
    <w:rsid w:val="009F5279"/>
    <w:rsid w:val="009F7066"/>
    <w:rsid w:val="00A00B5E"/>
    <w:rsid w:val="00A05731"/>
    <w:rsid w:val="00A062E9"/>
    <w:rsid w:val="00A0796B"/>
    <w:rsid w:val="00A12A6C"/>
    <w:rsid w:val="00A15686"/>
    <w:rsid w:val="00A176E5"/>
    <w:rsid w:val="00A207BB"/>
    <w:rsid w:val="00A22E6B"/>
    <w:rsid w:val="00A247E2"/>
    <w:rsid w:val="00A24B2F"/>
    <w:rsid w:val="00A24BB7"/>
    <w:rsid w:val="00A303E6"/>
    <w:rsid w:val="00A3097F"/>
    <w:rsid w:val="00A33077"/>
    <w:rsid w:val="00A62FB7"/>
    <w:rsid w:val="00A63819"/>
    <w:rsid w:val="00A72EDC"/>
    <w:rsid w:val="00A72EE6"/>
    <w:rsid w:val="00A73DE5"/>
    <w:rsid w:val="00A759FE"/>
    <w:rsid w:val="00A80957"/>
    <w:rsid w:val="00A81C8B"/>
    <w:rsid w:val="00A83C37"/>
    <w:rsid w:val="00A86C25"/>
    <w:rsid w:val="00A86CCB"/>
    <w:rsid w:val="00A914D6"/>
    <w:rsid w:val="00A91A87"/>
    <w:rsid w:val="00A9356B"/>
    <w:rsid w:val="00A94B70"/>
    <w:rsid w:val="00A959CD"/>
    <w:rsid w:val="00A95FFA"/>
    <w:rsid w:val="00A969A3"/>
    <w:rsid w:val="00AA215E"/>
    <w:rsid w:val="00AA256C"/>
    <w:rsid w:val="00AA2780"/>
    <w:rsid w:val="00AA28EC"/>
    <w:rsid w:val="00AA29F9"/>
    <w:rsid w:val="00AA41B6"/>
    <w:rsid w:val="00AA5E4C"/>
    <w:rsid w:val="00AA75B7"/>
    <w:rsid w:val="00AA7D64"/>
    <w:rsid w:val="00AB06C8"/>
    <w:rsid w:val="00AB3769"/>
    <w:rsid w:val="00AB4829"/>
    <w:rsid w:val="00AB5D40"/>
    <w:rsid w:val="00AB655B"/>
    <w:rsid w:val="00AB7306"/>
    <w:rsid w:val="00AC2895"/>
    <w:rsid w:val="00AC4787"/>
    <w:rsid w:val="00AC5DE6"/>
    <w:rsid w:val="00AC65F4"/>
    <w:rsid w:val="00AC7C04"/>
    <w:rsid w:val="00AD6C3F"/>
    <w:rsid w:val="00AD7641"/>
    <w:rsid w:val="00AE2115"/>
    <w:rsid w:val="00AE65CD"/>
    <w:rsid w:val="00AE6656"/>
    <w:rsid w:val="00AF3188"/>
    <w:rsid w:val="00AF539A"/>
    <w:rsid w:val="00AF7CA4"/>
    <w:rsid w:val="00B01E6F"/>
    <w:rsid w:val="00B02389"/>
    <w:rsid w:val="00B11028"/>
    <w:rsid w:val="00B11234"/>
    <w:rsid w:val="00B13A78"/>
    <w:rsid w:val="00B17B6E"/>
    <w:rsid w:val="00B17B8C"/>
    <w:rsid w:val="00B201C0"/>
    <w:rsid w:val="00B24613"/>
    <w:rsid w:val="00B261B2"/>
    <w:rsid w:val="00B26698"/>
    <w:rsid w:val="00B31623"/>
    <w:rsid w:val="00B343F3"/>
    <w:rsid w:val="00B40649"/>
    <w:rsid w:val="00B406B4"/>
    <w:rsid w:val="00B4167B"/>
    <w:rsid w:val="00B41A61"/>
    <w:rsid w:val="00B458B4"/>
    <w:rsid w:val="00B52E30"/>
    <w:rsid w:val="00B53771"/>
    <w:rsid w:val="00B672F1"/>
    <w:rsid w:val="00B71E46"/>
    <w:rsid w:val="00B73213"/>
    <w:rsid w:val="00B73B37"/>
    <w:rsid w:val="00B75B36"/>
    <w:rsid w:val="00B7772E"/>
    <w:rsid w:val="00B824C3"/>
    <w:rsid w:val="00B839B1"/>
    <w:rsid w:val="00B86895"/>
    <w:rsid w:val="00B87DA6"/>
    <w:rsid w:val="00B929D9"/>
    <w:rsid w:val="00B9655D"/>
    <w:rsid w:val="00BA2BEC"/>
    <w:rsid w:val="00BA5881"/>
    <w:rsid w:val="00BA6E8D"/>
    <w:rsid w:val="00BB527A"/>
    <w:rsid w:val="00BC4275"/>
    <w:rsid w:val="00BC73B1"/>
    <w:rsid w:val="00BC74C2"/>
    <w:rsid w:val="00BC7ED0"/>
    <w:rsid w:val="00BD157F"/>
    <w:rsid w:val="00BD68FC"/>
    <w:rsid w:val="00BD6C29"/>
    <w:rsid w:val="00BE10B4"/>
    <w:rsid w:val="00BE68AB"/>
    <w:rsid w:val="00BE6FC4"/>
    <w:rsid w:val="00BF00BC"/>
    <w:rsid w:val="00BF22EF"/>
    <w:rsid w:val="00BF2E99"/>
    <w:rsid w:val="00BF4F93"/>
    <w:rsid w:val="00BF5DB7"/>
    <w:rsid w:val="00BF7C4E"/>
    <w:rsid w:val="00C035D2"/>
    <w:rsid w:val="00C04D35"/>
    <w:rsid w:val="00C1006C"/>
    <w:rsid w:val="00C10226"/>
    <w:rsid w:val="00C138C0"/>
    <w:rsid w:val="00C14D5F"/>
    <w:rsid w:val="00C16C3C"/>
    <w:rsid w:val="00C217D6"/>
    <w:rsid w:val="00C261B8"/>
    <w:rsid w:val="00C26F5F"/>
    <w:rsid w:val="00C27419"/>
    <w:rsid w:val="00C31C21"/>
    <w:rsid w:val="00C3332F"/>
    <w:rsid w:val="00C42AB0"/>
    <w:rsid w:val="00C437B3"/>
    <w:rsid w:val="00C54839"/>
    <w:rsid w:val="00C56FA5"/>
    <w:rsid w:val="00C63F02"/>
    <w:rsid w:val="00C64443"/>
    <w:rsid w:val="00C67546"/>
    <w:rsid w:val="00C70297"/>
    <w:rsid w:val="00C71D66"/>
    <w:rsid w:val="00C76CA9"/>
    <w:rsid w:val="00C80705"/>
    <w:rsid w:val="00C80A02"/>
    <w:rsid w:val="00C80FAE"/>
    <w:rsid w:val="00C85204"/>
    <w:rsid w:val="00C853D0"/>
    <w:rsid w:val="00C95D6C"/>
    <w:rsid w:val="00C970EC"/>
    <w:rsid w:val="00C9775B"/>
    <w:rsid w:val="00CA0D81"/>
    <w:rsid w:val="00CA0F32"/>
    <w:rsid w:val="00CA256C"/>
    <w:rsid w:val="00CA30C3"/>
    <w:rsid w:val="00CA4D49"/>
    <w:rsid w:val="00CA7F90"/>
    <w:rsid w:val="00CB2B2F"/>
    <w:rsid w:val="00CB56B7"/>
    <w:rsid w:val="00CB56DA"/>
    <w:rsid w:val="00CB59AC"/>
    <w:rsid w:val="00CB6004"/>
    <w:rsid w:val="00CC522E"/>
    <w:rsid w:val="00CC5256"/>
    <w:rsid w:val="00CC75FB"/>
    <w:rsid w:val="00CD0A62"/>
    <w:rsid w:val="00CD0C67"/>
    <w:rsid w:val="00CD3B6F"/>
    <w:rsid w:val="00CD3BDC"/>
    <w:rsid w:val="00CD79B6"/>
    <w:rsid w:val="00CE39B5"/>
    <w:rsid w:val="00CE6FF3"/>
    <w:rsid w:val="00CE75DD"/>
    <w:rsid w:val="00CE7DB5"/>
    <w:rsid w:val="00CF5084"/>
    <w:rsid w:val="00CF53A7"/>
    <w:rsid w:val="00CF5DE5"/>
    <w:rsid w:val="00D01596"/>
    <w:rsid w:val="00D04EEC"/>
    <w:rsid w:val="00D06802"/>
    <w:rsid w:val="00D07754"/>
    <w:rsid w:val="00D1079A"/>
    <w:rsid w:val="00D14A04"/>
    <w:rsid w:val="00D15A0E"/>
    <w:rsid w:val="00D172AB"/>
    <w:rsid w:val="00D1784B"/>
    <w:rsid w:val="00D17F6F"/>
    <w:rsid w:val="00D20778"/>
    <w:rsid w:val="00D23496"/>
    <w:rsid w:val="00D23DF2"/>
    <w:rsid w:val="00D26824"/>
    <w:rsid w:val="00D27996"/>
    <w:rsid w:val="00D35B81"/>
    <w:rsid w:val="00D42381"/>
    <w:rsid w:val="00D43000"/>
    <w:rsid w:val="00D43EEC"/>
    <w:rsid w:val="00D45AD8"/>
    <w:rsid w:val="00D46397"/>
    <w:rsid w:val="00D46C5B"/>
    <w:rsid w:val="00D526A7"/>
    <w:rsid w:val="00D621D1"/>
    <w:rsid w:val="00D66992"/>
    <w:rsid w:val="00D7068C"/>
    <w:rsid w:val="00D72100"/>
    <w:rsid w:val="00D73077"/>
    <w:rsid w:val="00D75991"/>
    <w:rsid w:val="00D76226"/>
    <w:rsid w:val="00D80614"/>
    <w:rsid w:val="00D813C7"/>
    <w:rsid w:val="00D84F8B"/>
    <w:rsid w:val="00D8531C"/>
    <w:rsid w:val="00D85FF7"/>
    <w:rsid w:val="00D86A3C"/>
    <w:rsid w:val="00D879F0"/>
    <w:rsid w:val="00D93941"/>
    <w:rsid w:val="00D94DFA"/>
    <w:rsid w:val="00D94F80"/>
    <w:rsid w:val="00D95070"/>
    <w:rsid w:val="00D9532F"/>
    <w:rsid w:val="00D9580A"/>
    <w:rsid w:val="00DA0DAF"/>
    <w:rsid w:val="00DA28BF"/>
    <w:rsid w:val="00DA4AED"/>
    <w:rsid w:val="00DA6F74"/>
    <w:rsid w:val="00DB7A97"/>
    <w:rsid w:val="00DC256B"/>
    <w:rsid w:val="00DC299F"/>
    <w:rsid w:val="00DC39B5"/>
    <w:rsid w:val="00DC3D6B"/>
    <w:rsid w:val="00DC425F"/>
    <w:rsid w:val="00DC6E3A"/>
    <w:rsid w:val="00DD2179"/>
    <w:rsid w:val="00DD559F"/>
    <w:rsid w:val="00DE38C2"/>
    <w:rsid w:val="00DF1DE6"/>
    <w:rsid w:val="00DF26A5"/>
    <w:rsid w:val="00DF5CBD"/>
    <w:rsid w:val="00DF6EE7"/>
    <w:rsid w:val="00DF7532"/>
    <w:rsid w:val="00E026D8"/>
    <w:rsid w:val="00E0275B"/>
    <w:rsid w:val="00E03AA6"/>
    <w:rsid w:val="00E04B19"/>
    <w:rsid w:val="00E04C6B"/>
    <w:rsid w:val="00E05E7F"/>
    <w:rsid w:val="00E10821"/>
    <w:rsid w:val="00E1227D"/>
    <w:rsid w:val="00E14187"/>
    <w:rsid w:val="00E14706"/>
    <w:rsid w:val="00E1490B"/>
    <w:rsid w:val="00E1691C"/>
    <w:rsid w:val="00E212E3"/>
    <w:rsid w:val="00E225BB"/>
    <w:rsid w:val="00E31A60"/>
    <w:rsid w:val="00E34429"/>
    <w:rsid w:val="00E363F5"/>
    <w:rsid w:val="00E42850"/>
    <w:rsid w:val="00E43600"/>
    <w:rsid w:val="00E45385"/>
    <w:rsid w:val="00E57B0B"/>
    <w:rsid w:val="00E61A12"/>
    <w:rsid w:val="00E623AF"/>
    <w:rsid w:val="00E64009"/>
    <w:rsid w:val="00E66A9A"/>
    <w:rsid w:val="00E66CC2"/>
    <w:rsid w:val="00E66CD5"/>
    <w:rsid w:val="00E67BF9"/>
    <w:rsid w:val="00E67E20"/>
    <w:rsid w:val="00E70721"/>
    <w:rsid w:val="00E72FA6"/>
    <w:rsid w:val="00E74B00"/>
    <w:rsid w:val="00E8197C"/>
    <w:rsid w:val="00E906BA"/>
    <w:rsid w:val="00E96F31"/>
    <w:rsid w:val="00EA4326"/>
    <w:rsid w:val="00EA6A97"/>
    <w:rsid w:val="00EB08A0"/>
    <w:rsid w:val="00EB384D"/>
    <w:rsid w:val="00EB6302"/>
    <w:rsid w:val="00EC280A"/>
    <w:rsid w:val="00EC291B"/>
    <w:rsid w:val="00EC4F55"/>
    <w:rsid w:val="00ED03CE"/>
    <w:rsid w:val="00ED14A8"/>
    <w:rsid w:val="00ED5233"/>
    <w:rsid w:val="00ED7706"/>
    <w:rsid w:val="00EE4CB3"/>
    <w:rsid w:val="00EF12F9"/>
    <w:rsid w:val="00EF4E63"/>
    <w:rsid w:val="00F03166"/>
    <w:rsid w:val="00F03D05"/>
    <w:rsid w:val="00F05FC5"/>
    <w:rsid w:val="00F1000B"/>
    <w:rsid w:val="00F1148D"/>
    <w:rsid w:val="00F139DC"/>
    <w:rsid w:val="00F15C92"/>
    <w:rsid w:val="00F17A20"/>
    <w:rsid w:val="00F220C3"/>
    <w:rsid w:val="00F22607"/>
    <w:rsid w:val="00F22A4C"/>
    <w:rsid w:val="00F23AD0"/>
    <w:rsid w:val="00F30C39"/>
    <w:rsid w:val="00F35B99"/>
    <w:rsid w:val="00F37E0F"/>
    <w:rsid w:val="00F43B83"/>
    <w:rsid w:val="00F46F30"/>
    <w:rsid w:val="00F567F9"/>
    <w:rsid w:val="00F5684F"/>
    <w:rsid w:val="00F5700A"/>
    <w:rsid w:val="00F574E3"/>
    <w:rsid w:val="00F57BEB"/>
    <w:rsid w:val="00F57D40"/>
    <w:rsid w:val="00F654E6"/>
    <w:rsid w:val="00F679AA"/>
    <w:rsid w:val="00F73D23"/>
    <w:rsid w:val="00F8645E"/>
    <w:rsid w:val="00F9185A"/>
    <w:rsid w:val="00F92BDA"/>
    <w:rsid w:val="00F94375"/>
    <w:rsid w:val="00F96C07"/>
    <w:rsid w:val="00F96D9B"/>
    <w:rsid w:val="00FA10AC"/>
    <w:rsid w:val="00FA2C23"/>
    <w:rsid w:val="00FA3C84"/>
    <w:rsid w:val="00FA501A"/>
    <w:rsid w:val="00FA5816"/>
    <w:rsid w:val="00FA5A59"/>
    <w:rsid w:val="00FA745C"/>
    <w:rsid w:val="00FB557A"/>
    <w:rsid w:val="00FC18A1"/>
    <w:rsid w:val="00FC5C28"/>
    <w:rsid w:val="00FD02A3"/>
    <w:rsid w:val="00FD2ECC"/>
    <w:rsid w:val="00FD3D19"/>
    <w:rsid w:val="00FE0C74"/>
    <w:rsid w:val="00FE25DC"/>
    <w:rsid w:val="00FE455E"/>
    <w:rsid w:val="00FF098E"/>
    <w:rsid w:val="00FF14FA"/>
    <w:rsid w:val="00FF39E9"/>
    <w:rsid w:val="00FF5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2C776B"/>
  <w15:docId w15:val="{71568221-5B08-4CD9-B626-53B529F5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line="320" w:lineRule="exac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9E8"/>
  </w:style>
  <w:style w:type="paragraph" w:styleId="Heading1">
    <w:name w:val="heading 1"/>
    <w:aliases w:val="1. Tên chương - Mục lục,1-Tên Chương"/>
    <w:basedOn w:val="Normal"/>
    <w:next w:val="Normal"/>
    <w:link w:val="Heading1Char"/>
    <w:uiPriority w:val="99"/>
    <w:qFormat/>
    <w:rsid w:val="00A72EDC"/>
    <w:pPr>
      <w:keepNext/>
      <w:keepLines/>
      <w:spacing w:before="240" w:line="240" w:lineRule="auto"/>
      <w:jc w:val="left"/>
      <w:outlineLvl w:val="0"/>
    </w:pPr>
    <w:rPr>
      <w:rFonts w:ascii="Calibri Light" w:eastAsia="Times New Roman" w:hAnsi="Calibri Light" w:cs="Times New Roman"/>
      <w:color w:val="2E74B5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699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aliases w:val="2. Đề mục cấp 1"/>
    <w:basedOn w:val="Normal"/>
    <w:link w:val="Heading3Char"/>
    <w:uiPriority w:val="9"/>
    <w:qFormat/>
    <w:rsid w:val="00A72EDC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fr-FR" w:eastAsia="zh-T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2E6B"/>
    <w:pPr>
      <w:keepNext/>
      <w:keepLines/>
      <w:spacing w:before="200" w:line="240" w:lineRule="auto"/>
      <w:ind w:left="720"/>
      <w:outlineLvl w:val="3"/>
    </w:pPr>
    <w:rPr>
      <w:rFonts w:asciiTheme="majorHAnsi" w:eastAsiaTheme="majorEastAsia" w:hAnsiTheme="majorHAnsi" w:cs="Times New Roman"/>
      <w:b/>
      <w:bCs/>
      <w:i/>
      <w:iCs/>
      <w:color w:val="4F81BD" w:themeColor="accent1"/>
      <w:sz w:val="28"/>
      <w:szCs w:val="24"/>
    </w:rPr>
  </w:style>
  <w:style w:type="paragraph" w:styleId="Heading5">
    <w:name w:val="heading 5"/>
    <w:aliases w:val="4.Hình ảnh"/>
    <w:basedOn w:val="Normal"/>
    <w:next w:val="Normal"/>
    <w:link w:val="Heading5Char"/>
    <w:uiPriority w:val="9"/>
    <w:unhideWhenUsed/>
    <w:qFormat/>
    <w:rsid w:val="00A72EDC"/>
    <w:pPr>
      <w:keepNext/>
      <w:keepLines/>
      <w:spacing w:before="200" w:line="2" w:lineRule="auto"/>
      <w:jc w:val="left"/>
      <w:outlineLvl w:val="4"/>
    </w:pPr>
    <w:rPr>
      <w:rFonts w:asciiTheme="majorHAnsi" w:eastAsiaTheme="majorEastAsia" w:hAnsiTheme="majorHAnsi" w:cstheme="majorBidi"/>
      <w:color w:val="243F60" w:themeColor="accent1" w:themeShade="7F"/>
      <w:sz w:val="26"/>
      <w:szCs w:val="26"/>
      <w:lang w:val="fr-FR" w:eastAsia="zh-TW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F2E6B"/>
    <w:pPr>
      <w:keepNext/>
      <w:keepLines/>
      <w:spacing w:before="200" w:line="240" w:lineRule="auto"/>
      <w:outlineLvl w:val="5"/>
    </w:pPr>
    <w:rPr>
      <w:rFonts w:asciiTheme="majorHAnsi" w:eastAsiaTheme="majorEastAsia" w:hAnsiTheme="majorHAnsi" w:cs="Times New Roman"/>
      <w:i/>
      <w:iCs/>
      <w:color w:val="243F60" w:themeColor="accent1" w:themeShade="7F"/>
      <w:sz w:val="28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2E6B"/>
    <w:pPr>
      <w:keepNext/>
      <w:keepLines/>
      <w:spacing w:before="200" w:line="240" w:lineRule="auto"/>
      <w:ind w:left="432"/>
      <w:outlineLvl w:val="6"/>
    </w:pPr>
    <w:rPr>
      <w:rFonts w:asciiTheme="majorHAnsi" w:eastAsiaTheme="majorEastAsia" w:hAnsiTheme="majorHAnsi" w:cs="Times New Roman"/>
      <w:i/>
      <w:iCs/>
      <w:color w:val="404040" w:themeColor="text1" w:themeTint="B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oi dung,NOIDUNG,List Paragraph1"/>
    <w:basedOn w:val="Normal"/>
    <w:link w:val="ListParagraphChar"/>
    <w:uiPriority w:val="34"/>
    <w:qFormat/>
    <w:rsid w:val="00A1568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C1A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1AE8"/>
    <w:rPr>
      <w:color w:val="0000FF" w:themeColor="hyperlink"/>
      <w:u w:val="single"/>
    </w:rPr>
  </w:style>
  <w:style w:type="character" w:customStyle="1" w:styleId="shorttext">
    <w:name w:val="short_text"/>
    <w:basedOn w:val="DefaultParagraphFont"/>
    <w:rsid w:val="00ED14A8"/>
  </w:style>
  <w:style w:type="paragraph" w:customStyle="1" w:styleId="Char">
    <w:name w:val="Char"/>
    <w:basedOn w:val="Normal"/>
    <w:rsid w:val="00490D7F"/>
    <w:pPr>
      <w:spacing w:after="160" w:line="240" w:lineRule="exact"/>
    </w:pPr>
    <w:rPr>
      <w:rFonts w:ascii="Verdana" w:eastAsia="MS Mincho" w:hAnsi="Verdana" w:cs="Verdana"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D93941"/>
    <w:pPr>
      <w:spacing w:line="312" w:lineRule="auto"/>
      <w:jc w:val="center"/>
    </w:pPr>
    <w:rPr>
      <w:rFonts w:ascii="Times New Roman" w:eastAsia="Calibri" w:hAnsi="Times New Roman" w:cs="Times New Roman"/>
      <w:noProof/>
      <w:sz w:val="26"/>
    </w:rPr>
  </w:style>
  <w:style w:type="character" w:customStyle="1" w:styleId="EndNoteBibliographyTitleChar">
    <w:name w:val="EndNote Bibliography Title Char"/>
    <w:link w:val="EndNoteBibliographyTitle"/>
    <w:rsid w:val="00D93941"/>
    <w:rPr>
      <w:rFonts w:ascii="Times New Roman" w:eastAsia="Calibri" w:hAnsi="Times New Roman" w:cs="Times New Roman"/>
      <w:noProof/>
      <w:sz w:val="26"/>
    </w:rPr>
  </w:style>
  <w:style w:type="paragraph" w:customStyle="1" w:styleId="EndNoteBibliography">
    <w:name w:val="EndNote Bibliography"/>
    <w:basedOn w:val="Normal"/>
    <w:link w:val="EndNoteBibliographyChar"/>
    <w:rsid w:val="00D93941"/>
    <w:pPr>
      <w:spacing w:after="60" w:line="240" w:lineRule="auto"/>
    </w:pPr>
    <w:rPr>
      <w:rFonts w:ascii="Times New Roman" w:eastAsia="Calibri" w:hAnsi="Times New Roman" w:cs="Times New Roman"/>
      <w:noProof/>
      <w:sz w:val="26"/>
    </w:rPr>
  </w:style>
  <w:style w:type="character" w:customStyle="1" w:styleId="EndNoteBibliographyChar">
    <w:name w:val="EndNote Bibliography Char"/>
    <w:link w:val="EndNoteBibliography"/>
    <w:rsid w:val="00D93941"/>
    <w:rPr>
      <w:rFonts w:ascii="Times New Roman" w:eastAsia="Calibri" w:hAnsi="Times New Roman" w:cs="Times New Roman"/>
      <w:noProof/>
      <w:sz w:val="26"/>
    </w:rPr>
  </w:style>
  <w:style w:type="paragraph" w:customStyle="1" w:styleId="Vanban">
    <w:name w:val="Van ban"/>
    <w:basedOn w:val="Normal"/>
    <w:link w:val="VanbanChar"/>
    <w:rsid w:val="006B1299"/>
    <w:pPr>
      <w:spacing w:line="360" w:lineRule="auto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VanbanChar">
    <w:name w:val="Van ban Char"/>
    <w:basedOn w:val="DefaultParagraphFont"/>
    <w:link w:val="Vanban"/>
    <w:rsid w:val="006B1299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BalloonText">
    <w:name w:val="Balloon Text"/>
    <w:basedOn w:val="Normal"/>
    <w:link w:val="BalloonTextChar"/>
    <w:uiPriority w:val="99"/>
    <w:unhideWhenUsed/>
    <w:rsid w:val="006B129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B1299"/>
    <w:rPr>
      <w:rFonts w:ascii="Tahoma" w:hAnsi="Tahoma" w:cs="Tahoma"/>
      <w:sz w:val="16"/>
      <w:szCs w:val="16"/>
    </w:rPr>
  </w:style>
  <w:style w:type="paragraph" w:customStyle="1" w:styleId="vanban13">
    <w:name w:val="van ban (13)"/>
    <w:basedOn w:val="Normal"/>
    <w:rsid w:val="00700219"/>
    <w:pPr>
      <w:spacing w:line="312" w:lineRule="auto"/>
    </w:pPr>
    <w:rPr>
      <w:rFonts w:ascii="Times New Roman" w:eastAsia="Times New Roman" w:hAnsi="Times New Roman" w:cs="Times New Roman"/>
      <w:sz w:val="26"/>
      <w:szCs w:val="24"/>
      <w:lang w:val="ru-RU" w:eastAsia="ru-RU"/>
    </w:rPr>
  </w:style>
  <w:style w:type="character" w:customStyle="1" w:styleId="mediumtext">
    <w:name w:val="medium_text"/>
    <w:basedOn w:val="DefaultParagraphFont"/>
    <w:rsid w:val="00EC280A"/>
  </w:style>
  <w:style w:type="paragraph" w:styleId="Header">
    <w:name w:val="header"/>
    <w:basedOn w:val="Normal"/>
    <w:link w:val="HeaderChar"/>
    <w:uiPriority w:val="99"/>
    <w:unhideWhenUsed/>
    <w:rsid w:val="00CA4D49"/>
    <w:pPr>
      <w:tabs>
        <w:tab w:val="center" w:pos="4844"/>
        <w:tab w:val="right" w:pos="9689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D49"/>
  </w:style>
  <w:style w:type="paragraph" w:styleId="Footer">
    <w:name w:val="footer"/>
    <w:basedOn w:val="Normal"/>
    <w:link w:val="FooterChar"/>
    <w:uiPriority w:val="99"/>
    <w:unhideWhenUsed/>
    <w:rsid w:val="00CA4D49"/>
    <w:pPr>
      <w:tabs>
        <w:tab w:val="center" w:pos="4844"/>
        <w:tab w:val="right" w:pos="968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D49"/>
  </w:style>
  <w:style w:type="paragraph" w:customStyle="1" w:styleId="Bang">
    <w:name w:val="Bang"/>
    <w:basedOn w:val="Normal"/>
    <w:rsid w:val="00CA4D49"/>
    <w:pPr>
      <w:spacing w:after="120" w:line="360" w:lineRule="auto"/>
      <w:jc w:val="center"/>
    </w:pPr>
    <w:rPr>
      <w:rFonts w:ascii="Times New Roman" w:eastAsia="Times New Roman" w:hAnsi="Times New Roman" w:cs="Times New Roman"/>
      <w:sz w:val="26"/>
      <w:szCs w:val="28"/>
      <w:lang w:eastAsia="ru-RU"/>
    </w:rPr>
  </w:style>
  <w:style w:type="paragraph" w:customStyle="1" w:styleId="Tiu">
    <w:name w:val="Tiêu đề"/>
    <w:basedOn w:val="Normal"/>
    <w:autoRedefine/>
    <w:qFormat/>
    <w:rsid w:val="00CB56B7"/>
    <w:pPr>
      <w:spacing w:after="60" w:line="340" w:lineRule="exact"/>
      <w:jc w:val="center"/>
    </w:pPr>
    <w:rPr>
      <w:rFonts w:ascii="Arial" w:hAnsi="Arial" w:cs="Times New Roman"/>
      <w:b/>
      <w:caps/>
      <w:sz w:val="26"/>
      <w:szCs w:val="36"/>
    </w:rPr>
  </w:style>
  <w:style w:type="paragraph" w:customStyle="1" w:styleId="tnTG">
    <w:name w:val="tên TG"/>
    <w:basedOn w:val="Normal"/>
    <w:autoRedefine/>
    <w:qFormat/>
    <w:rsid w:val="008F65CF"/>
    <w:pPr>
      <w:spacing w:line="280" w:lineRule="exact"/>
      <w:jc w:val="center"/>
    </w:pPr>
    <w:rPr>
      <w:rFonts w:ascii="Arial" w:hAnsi="Arial" w:cs="Arial"/>
      <w:b/>
      <w:szCs w:val="24"/>
    </w:rPr>
  </w:style>
  <w:style w:type="paragraph" w:customStyle="1" w:styleId="tnnv">
    <w:name w:val="tên đơn vị"/>
    <w:basedOn w:val="Normal"/>
    <w:autoRedefine/>
    <w:qFormat/>
    <w:rsid w:val="008F65CF"/>
    <w:pPr>
      <w:spacing w:line="280" w:lineRule="exact"/>
      <w:jc w:val="center"/>
    </w:pPr>
    <w:rPr>
      <w:rFonts w:ascii="Arial" w:hAnsi="Arial" w:cs="Times New Roman"/>
      <w:i/>
      <w:szCs w:val="24"/>
    </w:rPr>
  </w:style>
  <w:style w:type="paragraph" w:customStyle="1" w:styleId="tmtt">
    <w:name w:val="tóm tắt"/>
    <w:basedOn w:val="Normal"/>
    <w:autoRedefine/>
    <w:qFormat/>
    <w:rsid w:val="004E6AFE"/>
    <w:pPr>
      <w:spacing w:line="280" w:lineRule="exact"/>
      <w:ind w:firstLine="544"/>
    </w:pPr>
    <w:rPr>
      <w:rFonts w:ascii="Arial" w:hAnsi="Arial" w:cs="Times New Roman"/>
      <w:i/>
      <w:spacing w:val="-2"/>
      <w:sz w:val="20"/>
      <w:szCs w:val="20"/>
      <w:lang w:val="it-IT"/>
    </w:rPr>
  </w:style>
  <w:style w:type="paragraph" w:customStyle="1" w:styleId="mcchnh">
    <w:name w:val="mục chính"/>
    <w:basedOn w:val="Normal"/>
    <w:autoRedefine/>
    <w:qFormat/>
    <w:rsid w:val="00786AC0"/>
    <w:pPr>
      <w:tabs>
        <w:tab w:val="left" w:pos="426"/>
      </w:tabs>
      <w:spacing w:line="280" w:lineRule="exact"/>
      <w:ind w:firstLine="544"/>
    </w:pPr>
    <w:rPr>
      <w:rFonts w:ascii="Arial" w:hAnsi="Arial" w:cs="Times New Roman"/>
      <w:b/>
      <w:spacing w:val="-4"/>
      <w:sz w:val="20"/>
      <w:szCs w:val="26"/>
      <w:lang w:val="de-DE"/>
    </w:rPr>
  </w:style>
  <w:style w:type="paragraph" w:customStyle="1" w:styleId="VB">
    <w:name w:val="VB"/>
    <w:basedOn w:val="Normal"/>
    <w:autoRedefine/>
    <w:qFormat/>
    <w:rsid w:val="009060A4"/>
    <w:pPr>
      <w:autoSpaceDE w:val="0"/>
      <w:autoSpaceDN w:val="0"/>
      <w:adjustRightInd w:val="0"/>
      <w:spacing w:line="280" w:lineRule="exact"/>
      <w:ind w:firstLine="544"/>
    </w:pPr>
    <w:rPr>
      <w:rFonts w:ascii="Arial" w:hAnsi="Arial" w:cs="Times New Roman"/>
      <w:sz w:val="20"/>
      <w:szCs w:val="20"/>
      <w:lang w:val="vi-VN"/>
    </w:rPr>
  </w:style>
  <w:style w:type="paragraph" w:customStyle="1" w:styleId="Mcph">
    <w:name w:val="Mục phụ"/>
    <w:basedOn w:val="VB"/>
    <w:autoRedefine/>
    <w:qFormat/>
    <w:rsid w:val="0041699B"/>
    <w:rPr>
      <w:b/>
      <w:i/>
      <w:lang w:val="de-DE"/>
    </w:rPr>
  </w:style>
  <w:style w:type="paragraph" w:customStyle="1" w:styleId="Hnhnh">
    <w:name w:val="Hình ảnh"/>
    <w:basedOn w:val="Normal"/>
    <w:autoRedefine/>
    <w:qFormat/>
    <w:rsid w:val="00261B6C"/>
    <w:pPr>
      <w:jc w:val="center"/>
    </w:pPr>
    <w:rPr>
      <w:rFonts w:ascii="Arial" w:hAnsi="Arial" w:cs="Times New Roman"/>
      <w:i/>
      <w:sz w:val="24"/>
      <w:szCs w:val="26"/>
      <w:shd w:val="clear" w:color="auto" w:fill="FFFFFF"/>
      <w:lang w:val="vi-VN"/>
    </w:rPr>
  </w:style>
  <w:style w:type="paragraph" w:customStyle="1" w:styleId="Hnhnh1">
    <w:name w:val="Hình ảnh1"/>
    <w:basedOn w:val="Normal"/>
    <w:autoRedefine/>
    <w:qFormat/>
    <w:rsid w:val="005B5948"/>
    <w:pPr>
      <w:spacing w:before="240" w:line="280" w:lineRule="exact"/>
      <w:jc w:val="center"/>
    </w:pPr>
    <w:rPr>
      <w:rFonts w:ascii="Times New Roman" w:eastAsia="Arial" w:hAnsi="Times New Roman" w:cs="Times New Roman"/>
      <w:i/>
      <w:sz w:val="24"/>
      <w:szCs w:val="24"/>
      <w:shd w:val="clear" w:color="auto" w:fill="FFFFFF"/>
      <w:lang w:val="vi-VN"/>
    </w:rPr>
  </w:style>
  <w:style w:type="paragraph" w:customStyle="1" w:styleId="TiliuTK">
    <w:name w:val="Tài liệu TK"/>
    <w:basedOn w:val="Normal"/>
    <w:autoRedefine/>
    <w:qFormat/>
    <w:rsid w:val="00CA0F32"/>
    <w:pPr>
      <w:spacing w:line="280" w:lineRule="exact"/>
      <w:jc w:val="left"/>
    </w:pPr>
    <w:rPr>
      <w:rFonts w:ascii="Times New Roman" w:hAnsi="Times New Roman" w:cs="Times New Roman"/>
      <w:b/>
      <w:sz w:val="24"/>
      <w:szCs w:val="24"/>
      <w:lang w:val="es-ES"/>
    </w:rPr>
  </w:style>
  <w:style w:type="paragraph" w:customStyle="1" w:styleId="Mcph2">
    <w:name w:val="Mục phụ 2"/>
    <w:basedOn w:val="Heading2"/>
    <w:autoRedefine/>
    <w:qFormat/>
    <w:rsid w:val="0041699B"/>
    <w:pPr>
      <w:keepLines w:val="0"/>
      <w:spacing w:before="60" w:line="280" w:lineRule="exact"/>
      <w:ind w:firstLine="544"/>
    </w:pPr>
    <w:rPr>
      <w:rFonts w:ascii="Arial" w:eastAsia="Calibri" w:hAnsi="Arial" w:cs="Times New Roman"/>
      <w:bCs/>
      <w:i/>
      <w:noProof/>
      <w:color w:val="auto"/>
      <w:sz w:val="20"/>
      <w:lang w:val="nl-NL"/>
    </w:rPr>
  </w:style>
  <w:style w:type="character" w:customStyle="1" w:styleId="Heading2Char">
    <w:name w:val="Heading 2 Char"/>
    <w:basedOn w:val="DefaultParagraphFont"/>
    <w:link w:val="Heading2"/>
    <w:uiPriority w:val="9"/>
    <w:rsid w:val="0041699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Tntmtt">
    <w:name w:val="Tên tóm tắt"/>
    <w:basedOn w:val="tmtt"/>
    <w:autoRedefine/>
    <w:qFormat/>
    <w:rsid w:val="0041699B"/>
    <w:pPr>
      <w:ind w:firstLine="0"/>
      <w:jc w:val="left"/>
    </w:pPr>
    <w:rPr>
      <w:b/>
      <w:i w:val="0"/>
    </w:rPr>
  </w:style>
  <w:style w:type="paragraph" w:customStyle="1" w:styleId="Thanbai">
    <w:name w:val="Than bai"/>
    <w:basedOn w:val="Normal"/>
    <w:autoRedefine/>
    <w:qFormat/>
    <w:rsid w:val="0017651D"/>
    <w:pPr>
      <w:spacing w:line="280" w:lineRule="exact"/>
      <w:ind w:firstLine="544"/>
    </w:pPr>
    <w:rPr>
      <w:rFonts w:ascii="Arial" w:eastAsiaTheme="minorEastAsia" w:hAnsi="Arial" w:cs="Times New Roman"/>
      <w:noProof/>
      <w:sz w:val="20"/>
      <w:szCs w:val="24"/>
      <w:lang w:val="de-DE" w:eastAsia="ja-JP"/>
    </w:rPr>
  </w:style>
  <w:style w:type="table" w:styleId="TableGrid">
    <w:name w:val="Table Grid"/>
    <w:basedOn w:val="TableNormal"/>
    <w:uiPriority w:val="59"/>
    <w:rsid w:val="00A72EDC"/>
    <w:pPr>
      <w:spacing w:before="0" w:line="240" w:lineRule="auto"/>
      <w:jc w:val="left"/>
    </w:pPr>
    <w:rPr>
      <w:rFonts w:ascii="Times New Roman" w:eastAsia="Arial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A72EDC"/>
    <w:pPr>
      <w:spacing w:before="0" w:after="120" w:line="2" w:lineRule="auto"/>
      <w:jc w:val="left"/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uiPriority w:val="99"/>
    <w:rsid w:val="00A72EDC"/>
    <w:rPr>
      <w:rFonts w:eastAsiaTheme="minorEastAsia"/>
    </w:rPr>
  </w:style>
  <w:style w:type="paragraph" w:styleId="BodyText3">
    <w:name w:val="Body Text 3"/>
    <w:basedOn w:val="Normal"/>
    <w:link w:val="BodyText3Char"/>
    <w:uiPriority w:val="99"/>
    <w:rsid w:val="00A72EDC"/>
    <w:pPr>
      <w:spacing w:before="0" w:after="120" w:line="2" w:lineRule="auto"/>
      <w:jc w:val="left"/>
    </w:pPr>
    <w:rPr>
      <w:rFonts w:ascii="Calibri" w:eastAsia="Calibri" w:hAnsi="Calibri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72EDC"/>
    <w:rPr>
      <w:rFonts w:ascii="Calibri" w:eastAsia="Calibri" w:hAnsi="Calibri" w:cs="Times New Roman"/>
      <w:sz w:val="16"/>
      <w:szCs w:val="16"/>
    </w:rPr>
  </w:style>
  <w:style w:type="character" w:customStyle="1" w:styleId="ListParagraphChar">
    <w:name w:val="List Paragraph Char"/>
    <w:aliases w:val="noi dung Char,NOIDUNG Char,List Paragraph1 Char"/>
    <w:link w:val="ListParagraph"/>
    <w:locked/>
    <w:rsid w:val="00A72EDC"/>
  </w:style>
  <w:style w:type="character" w:customStyle="1" w:styleId="Heading1Char">
    <w:name w:val="Heading 1 Char"/>
    <w:aliases w:val="1. Tên chương - Mục lục Char,1-Tên Chương Char"/>
    <w:basedOn w:val="DefaultParagraphFont"/>
    <w:link w:val="Heading1"/>
    <w:uiPriority w:val="99"/>
    <w:rsid w:val="00A72EDC"/>
    <w:rPr>
      <w:rFonts w:ascii="Calibri Light" w:eastAsia="Times New Roman" w:hAnsi="Calibri Light" w:cs="Times New Roman"/>
      <w:color w:val="2E74B5"/>
      <w:sz w:val="32"/>
      <w:szCs w:val="32"/>
      <w:lang w:val="x-none" w:eastAsia="x-none"/>
    </w:rPr>
  </w:style>
  <w:style w:type="paragraph" w:styleId="FootnoteText">
    <w:name w:val="footnote text"/>
    <w:aliases w:val="Car"/>
    <w:basedOn w:val="Normal"/>
    <w:link w:val="FootnoteTextChar"/>
    <w:uiPriority w:val="99"/>
    <w:unhideWhenUsed/>
    <w:rsid w:val="00A72EDC"/>
    <w:pPr>
      <w:spacing w:before="0" w:line="240" w:lineRule="auto"/>
      <w:jc w:val="left"/>
    </w:pPr>
    <w:rPr>
      <w:rFonts w:ascii=".VnTime" w:eastAsia="Times New Roman" w:hAnsi=".VnTime" w:cs="Times New Roman"/>
      <w:sz w:val="20"/>
      <w:szCs w:val="20"/>
      <w:lang w:val="x-none" w:eastAsia="x-none"/>
    </w:rPr>
  </w:style>
  <w:style w:type="character" w:customStyle="1" w:styleId="FootnoteTextChar">
    <w:name w:val="Footnote Text Char"/>
    <w:aliases w:val="Car Char"/>
    <w:basedOn w:val="DefaultParagraphFont"/>
    <w:link w:val="FootnoteText"/>
    <w:uiPriority w:val="99"/>
    <w:rsid w:val="00A72EDC"/>
    <w:rPr>
      <w:rFonts w:ascii=".VnTime" w:eastAsia="Times New Roman" w:hAnsi=".VnTime" w:cs="Times New Roman"/>
      <w:sz w:val="20"/>
      <w:szCs w:val="20"/>
      <w:lang w:val="x-none" w:eastAsia="x-none"/>
    </w:rPr>
  </w:style>
  <w:style w:type="character" w:styleId="FootnoteReference">
    <w:name w:val="footnote reference"/>
    <w:aliases w:val="Ref,de nota al pie"/>
    <w:uiPriority w:val="99"/>
    <w:unhideWhenUsed/>
    <w:rsid w:val="00A72EDC"/>
    <w:rPr>
      <w:vertAlign w:val="superscript"/>
    </w:rPr>
  </w:style>
  <w:style w:type="character" w:styleId="Strong">
    <w:name w:val="Strong"/>
    <w:aliases w:val="Strong1,l2"/>
    <w:uiPriority w:val="22"/>
    <w:qFormat/>
    <w:rsid w:val="00A72EDC"/>
    <w:rPr>
      <w:b/>
      <w:bCs/>
    </w:rPr>
  </w:style>
  <w:style w:type="character" w:customStyle="1" w:styleId="Heading3Char">
    <w:name w:val="Heading 3 Char"/>
    <w:aliases w:val="2. Đề mục cấp 1 Char"/>
    <w:basedOn w:val="DefaultParagraphFont"/>
    <w:link w:val="Heading3"/>
    <w:uiPriority w:val="9"/>
    <w:rsid w:val="00A72EDC"/>
    <w:rPr>
      <w:rFonts w:ascii="Times New Roman" w:eastAsia="Times New Roman" w:hAnsi="Times New Roman" w:cs="Times New Roman"/>
      <w:b/>
      <w:bCs/>
      <w:sz w:val="27"/>
      <w:szCs w:val="27"/>
      <w:lang w:val="fr-FR" w:eastAsia="zh-TW"/>
    </w:rPr>
  </w:style>
  <w:style w:type="character" w:customStyle="1" w:styleId="Heading5Char">
    <w:name w:val="Heading 5 Char"/>
    <w:aliases w:val="4.Hình ảnh Char"/>
    <w:basedOn w:val="DefaultParagraphFont"/>
    <w:link w:val="Heading5"/>
    <w:uiPriority w:val="9"/>
    <w:rsid w:val="00A72EDC"/>
    <w:rPr>
      <w:rFonts w:asciiTheme="majorHAnsi" w:eastAsiaTheme="majorEastAsia" w:hAnsiTheme="majorHAnsi" w:cstheme="majorBidi"/>
      <w:color w:val="243F60" w:themeColor="accent1" w:themeShade="7F"/>
      <w:sz w:val="26"/>
      <w:szCs w:val="26"/>
      <w:lang w:val="fr-FR" w:eastAsia="zh-TW"/>
    </w:rPr>
  </w:style>
  <w:style w:type="paragraph" w:customStyle="1" w:styleId="msonormalcxspmiddle">
    <w:name w:val="msonormalcxspmiddle"/>
    <w:basedOn w:val="Normal"/>
    <w:rsid w:val="00A72ED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tlid-translation">
    <w:name w:val="tlid-translation"/>
    <w:basedOn w:val="DefaultParagraphFont"/>
    <w:rsid w:val="00A72EDC"/>
  </w:style>
  <w:style w:type="character" w:customStyle="1" w:styleId="mw-headline">
    <w:name w:val="mw-headline"/>
    <w:basedOn w:val="DefaultParagraphFont"/>
    <w:rsid w:val="00A72EDC"/>
  </w:style>
  <w:style w:type="paragraph" w:styleId="Caption">
    <w:name w:val="caption"/>
    <w:basedOn w:val="Normal"/>
    <w:next w:val="Normal"/>
    <w:unhideWhenUsed/>
    <w:qFormat/>
    <w:rsid w:val="00A72EDC"/>
    <w:pPr>
      <w:spacing w:before="0" w:after="200" w:line="240" w:lineRule="auto"/>
      <w:jc w:val="left"/>
    </w:pPr>
    <w:rPr>
      <w:rFonts w:ascii="Times New Roman" w:eastAsiaTheme="minorEastAsia" w:hAnsi="Times New Roman"/>
      <w:b/>
      <w:bCs/>
      <w:color w:val="4F81BD" w:themeColor="accent1"/>
      <w:sz w:val="18"/>
      <w:szCs w:val="18"/>
      <w:lang w:val="fr-FR" w:eastAsia="zh-TW"/>
    </w:rPr>
  </w:style>
  <w:style w:type="character" w:styleId="HTMLCite">
    <w:name w:val="HTML Cite"/>
    <w:basedOn w:val="DefaultParagraphFont"/>
    <w:uiPriority w:val="99"/>
    <w:semiHidden/>
    <w:unhideWhenUsed/>
    <w:rsid w:val="00A72EDC"/>
    <w:rPr>
      <w:i/>
      <w:iCs/>
    </w:rPr>
  </w:style>
  <w:style w:type="character" w:customStyle="1" w:styleId="reference-accessdate">
    <w:name w:val="reference-accessdate"/>
    <w:basedOn w:val="DefaultParagraphFont"/>
    <w:rsid w:val="00A72EDC"/>
  </w:style>
  <w:style w:type="character" w:customStyle="1" w:styleId="nowrap">
    <w:name w:val="nowrap"/>
    <w:basedOn w:val="DefaultParagraphFont"/>
    <w:rsid w:val="00A72EDC"/>
  </w:style>
  <w:style w:type="character" w:customStyle="1" w:styleId="alt-edited">
    <w:name w:val="alt-edited"/>
    <w:basedOn w:val="DefaultParagraphFont"/>
    <w:rsid w:val="00A72EDC"/>
  </w:style>
  <w:style w:type="character" w:customStyle="1" w:styleId="apple-converted-space">
    <w:name w:val="apple-converted-space"/>
    <w:basedOn w:val="DefaultParagraphFont"/>
    <w:rsid w:val="00A72EDC"/>
  </w:style>
  <w:style w:type="character" w:styleId="Emphasis">
    <w:name w:val="Emphasis"/>
    <w:basedOn w:val="DefaultParagraphFont"/>
    <w:uiPriority w:val="20"/>
    <w:qFormat/>
    <w:rsid w:val="00A72EDC"/>
    <w:rPr>
      <w:i/>
      <w:iCs/>
    </w:rPr>
  </w:style>
  <w:style w:type="paragraph" w:styleId="BodyText2">
    <w:name w:val="Body Text 2"/>
    <w:basedOn w:val="Normal"/>
    <w:link w:val="BodyText2Char"/>
    <w:uiPriority w:val="99"/>
    <w:rsid w:val="00A72EDC"/>
    <w:pPr>
      <w:suppressAutoHyphens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character" w:customStyle="1" w:styleId="BodyText2Char">
    <w:name w:val="Body Text 2 Char"/>
    <w:basedOn w:val="DefaultParagraphFont"/>
    <w:link w:val="BodyText2"/>
    <w:uiPriority w:val="99"/>
    <w:rsid w:val="00A72EDC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numbering" w:customStyle="1" w:styleId="NoList1">
    <w:name w:val="No List1"/>
    <w:next w:val="NoList"/>
    <w:uiPriority w:val="99"/>
    <w:semiHidden/>
    <w:unhideWhenUsed/>
    <w:rsid w:val="009125AF"/>
  </w:style>
  <w:style w:type="paragraph" w:customStyle="1" w:styleId="tieude">
    <w:name w:val="tieu de"/>
    <w:basedOn w:val="Normal"/>
    <w:qFormat/>
    <w:rsid w:val="009125AF"/>
    <w:pPr>
      <w:spacing w:after="60" w:line="340" w:lineRule="exact"/>
      <w:ind w:firstLine="720"/>
      <w:jc w:val="center"/>
    </w:pPr>
    <w:rPr>
      <w:rFonts w:ascii="Arial" w:eastAsia="Times New Roman" w:hAnsi="Arial" w:cs="Times New Roman"/>
      <w:b/>
      <w:sz w:val="26"/>
      <w:szCs w:val="24"/>
    </w:rPr>
  </w:style>
  <w:style w:type="paragraph" w:customStyle="1" w:styleId="tacgia">
    <w:name w:val="tac gia"/>
    <w:basedOn w:val="Normal"/>
    <w:qFormat/>
    <w:rsid w:val="009125AF"/>
    <w:pPr>
      <w:spacing w:after="240" w:line="340" w:lineRule="exact"/>
      <w:ind w:firstLine="720"/>
      <w:jc w:val="right"/>
    </w:pPr>
    <w:rPr>
      <w:rFonts w:ascii="Arial" w:eastAsia="Times New Roman" w:hAnsi="Arial" w:cs="Times New Roman"/>
      <w:b/>
      <w:i/>
      <w:sz w:val="24"/>
      <w:szCs w:val="24"/>
    </w:rPr>
  </w:style>
  <w:style w:type="paragraph" w:customStyle="1" w:styleId="mucchinh">
    <w:name w:val="muc chinh"/>
    <w:basedOn w:val="Normal"/>
    <w:qFormat/>
    <w:rsid w:val="009125AF"/>
    <w:pPr>
      <w:spacing w:before="120" w:line="340" w:lineRule="exact"/>
      <w:jc w:val="left"/>
    </w:pPr>
    <w:rPr>
      <w:rFonts w:ascii="Arial" w:eastAsia="Times New Roman" w:hAnsi="Arial" w:cs="Times New Roman"/>
      <w:b/>
      <w:sz w:val="24"/>
      <w:szCs w:val="24"/>
    </w:rPr>
  </w:style>
  <w:style w:type="paragraph" w:customStyle="1" w:styleId="mucphu">
    <w:name w:val="muc phu"/>
    <w:basedOn w:val="Normal"/>
    <w:link w:val="mucphuChar"/>
    <w:qFormat/>
    <w:rsid w:val="009125AF"/>
    <w:pPr>
      <w:spacing w:line="340" w:lineRule="exact"/>
      <w:ind w:left="720"/>
    </w:pPr>
    <w:rPr>
      <w:rFonts w:ascii="Arial" w:eastAsia="Times New Roman" w:hAnsi="Arial" w:cs="Times New Roman"/>
      <w:b/>
      <w:i/>
      <w:szCs w:val="24"/>
    </w:rPr>
  </w:style>
  <w:style w:type="character" w:customStyle="1" w:styleId="mucphuChar">
    <w:name w:val="muc phu Char"/>
    <w:basedOn w:val="DefaultParagraphFont"/>
    <w:link w:val="mucphu"/>
    <w:rsid w:val="009125AF"/>
    <w:rPr>
      <w:rFonts w:ascii="Arial" w:eastAsia="Times New Roman" w:hAnsi="Arial" w:cs="Times New Roman"/>
      <w:b/>
      <w:i/>
      <w:szCs w:val="24"/>
    </w:rPr>
  </w:style>
  <w:style w:type="numbering" w:customStyle="1" w:styleId="NoList11">
    <w:name w:val="No List11"/>
    <w:next w:val="NoList"/>
    <w:uiPriority w:val="99"/>
    <w:semiHidden/>
    <w:unhideWhenUsed/>
    <w:rsid w:val="009125AF"/>
  </w:style>
  <w:style w:type="character" w:customStyle="1" w:styleId="cs5efed22f">
    <w:name w:val="cs5efed22f"/>
    <w:basedOn w:val="DefaultParagraphFont"/>
    <w:rsid w:val="009125AF"/>
  </w:style>
  <w:style w:type="table" w:customStyle="1" w:styleId="TableGrid1">
    <w:name w:val="Table Grid1"/>
    <w:basedOn w:val="TableNormal"/>
    <w:next w:val="TableGrid"/>
    <w:uiPriority w:val="59"/>
    <w:rsid w:val="009125AF"/>
    <w:pPr>
      <w:spacing w:before="0" w:line="240" w:lineRule="auto"/>
      <w:jc w:val="left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unhideWhenUsed/>
    <w:rsid w:val="009125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25AF"/>
    <w:pPr>
      <w:spacing w:before="0" w:after="160" w:line="240" w:lineRule="auto"/>
      <w:jc w:val="left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25AF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9125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9125AF"/>
    <w:rPr>
      <w:rFonts w:ascii="Calibri" w:eastAsia="Calibri" w:hAnsi="Calibri" w:cs="Times New Roman"/>
      <w:b/>
      <w:bCs/>
      <w:sz w:val="20"/>
      <w:szCs w:val="20"/>
      <w:lang w:val="x-none" w:eastAsia="x-none"/>
    </w:rPr>
  </w:style>
  <w:style w:type="paragraph" w:styleId="NoSpacing">
    <w:name w:val="No Spacing"/>
    <w:link w:val="NoSpacingChar"/>
    <w:uiPriority w:val="1"/>
    <w:qFormat/>
    <w:rsid w:val="009125AF"/>
    <w:pPr>
      <w:spacing w:before="0" w:line="240" w:lineRule="auto"/>
      <w:jc w:val="left"/>
    </w:pPr>
    <w:rPr>
      <w:rFonts w:ascii="Calibri" w:eastAsia="Calibri" w:hAnsi="Calibri" w:cs="Times New Roman"/>
    </w:rPr>
  </w:style>
  <w:style w:type="paragraph" w:customStyle="1" w:styleId="Noidung">
    <w:name w:val="Noi dung"/>
    <w:basedOn w:val="Normal"/>
    <w:link w:val="NoidungChar"/>
    <w:qFormat/>
    <w:rsid w:val="009125AF"/>
    <w:pPr>
      <w:spacing w:before="120" w:line="360" w:lineRule="auto"/>
      <w:ind w:firstLine="567"/>
    </w:pPr>
    <w:rPr>
      <w:rFonts w:ascii="Times New Roman" w:eastAsia="Times New Roman" w:hAnsi="Times New Roman" w:cs="Times New Roman"/>
      <w:sz w:val="26"/>
      <w:szCs w:val="24"/>
      <w:lang w:val="x-none" w:eastAsia="x-none"/>
    </w:rPr>
  </w:style>
  <w:style w:type="character" w:customStyle="1" w:styleId="NoidungChar">
    <w:name w:val="Noi dung Char"/>
    <w:link w:val="Noidung"/>
    <w:rsid w:val="009125AF"/>
    <w:rPr>
      <w:rFonts w:ascii="Times New Roman" w:eastAsia="Times New Roman" w:hAnsi="Times New Roman" w:cs="Times New Roman"/>
      <w:sz w:val="26"/>
      <w:szCs w:val="24"/>
      <w:lang w:val="x-none" w:eastAsia="x-none"/>
    </w:rPr>
  </w:style>
  <w:style w:type="paragraph" w:customStyle="1" w:styleId="MTDisplayEquation">
    <w:name w:val="MTDisplayEquation"/>
    <w:basedOn w:val="Normal"/>
    <w:next w:val="Normal"/>
    <w:link w:val="MTDisplayEquationChar"/>
    <w:rsid w:val="009125AF"/>
    <w:pPr>
      <w:tabs>
        <w:tab w:val="center" w:pos="4420"/>
        <w:tab w:val="right" w:pos="8840"/>
      </w:tabs>
      <w:autoSpaceDE w:val="0"/>
      <w:autoSpaceDN w:val="0"/>
      <w:adjustRightInd w:val="0"/>
      <w:spacing w:before="0" w:line="240" w:lineRule="auto"/>
      <w:jc w:val="center"/>
    </w:pPr>
    <w:rPr>
      <w:rFonts w:ascii="Times New Roman" w:eastAsia="Calibri" w:hAnsi="Times New Roman" w:cs="Times New Roman"/>
      <w:sz w:val="24"/>
      <w:szCs w:val="24"/>
      <w:lang w:val="nl-NL" w:eastAsia="x-none"/>
    </w:rPr>
  </w:style>
  <w:style w:type="character" w:customStyle="1" w:styleId="MTDisplayEquationChar">
    <w:name w:val="MTDisplayEquation Char"/>
    <w:link w:val="MTDisplayEquation"/>
    <w:rsid w:val="009125AF"/>
    <w:rPr>
      <w:rFonts w:ascii="Times New Roman" w:eastAsia="Calibri" w:hAnsi="Times New Roman" w:cs="Times New Roman"/>
      <w:sz w:val="24"/>
      <w:szCs w:val="24"/>
      <w:lang w:val="nl-NL" w:eastAsia="x-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25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  <w:jc w:val="left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25AF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tm-p-em">
    <w:name w:val="tm-p-em"/>
    <w:rsid w:val="009125AF"/>
  </w:style>
  <w:style w:type="character" w:customStyle="1" w:styleId="tm-p-">
    <w:name w:val="tm-p-"/>
    <w:rsid w:val="009125AF"/>
  </w:style>
  <w:style w:type="paragraph" w:customStyle="1" w:styleId="references">
    <w:name w:val="references"/>
    <w:uiPriority w:val="99"/>
    <w:rsid w:val="009125AF"/>
    <w:pPr>
      <w:numPr>
        <w:numId w:val="13"/>
      </w:numPr>
      <w:spacing w:before="0" w:after="50" w:line="180" w:lineRule="exact"/>
    </w:pPr>
    <w:rPr>
      <w:rFonts w:ascii="Times New Roman" w:eastAsia="Times New Roman" w:hAnsi="Times New Roman" w:cs="Times New Roman"/>
      <w:noProof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25AF"/>
    <w:rPr>
      <w:color w:val="808080"/>
      <w:shd w:val="clear" w:color="auto" w:fill="E6E6E6"/>
    </w:rPr>
  </w:style>
  <w:style w:type="table" w:customStyle="1" w:styleId="TableGrid11">
    <w:name w:val="Table Grid11"/>
    <w:basedOn w:val="TableNormal"/>
    <w:next w:val="TableGrid"/>
    <w:uiPriority w:val="39"/>
    <w:rsid w:val="009125AF"/>
    <w:pPr>
      <w:spacing w:before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9125AF"/>
    <w:pPr>
      <w:spacing w:before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9125AF"/>
    <w:pPr>
      <w:spacing w:before="0" w:line="240" w:lineRule="auto"/>
      <w:jc w:val="left"/>
    </w:pPr>
    <w:rPr>
      <w:rFonts w:eastAsia="DengXian"/>
      <w:kern w:val="2"/>
      <w:sz w:val="21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9125AF"/>
    <w:pPr>
      <w:spacing w:before="0" w:line="240" w:lineRule="auto"/>
      <w:jc w:val="left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Normal"/>
    <w:uiPriority w:val="9"/>
    <w:semiHidden/>
    <w:unhideWhenUsed/>
    <w:qFormat/>
    <w:rsid w:val="009125AF"/>
    <w:pPr>
      <w:keepNext/>
      <w:keepLines/>
      <w:spacing w:before="40"/>
      <w:outlineLvl w:val="1"/>
    </w:pPr>
    <w:rPr>
      <w:rFonts w:ascii="Cambria" w:eastAsia="SimSun" w:hAnsi="Cambria" w:cs="Times New Roman"/>
      <w:color w:val="365F91"/>
      <w:sz w:val="26"/>
      <w:szCs w:val="26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9125AF"/>
    <w:pPr>
      <w:keepNext/>
      <w:keepLines/>
      <w:spacing w:before="200" w:line="2" w:lineRule="auto"/>
      <w:jc w:val="left"/>
      <w:outlineLvl w:val="4"/>
    </w:pPr>
    <w:rPr>
      <w:rFonts w:ascii="Cambria" w:eastAsia="SimSun" w:hAnsi="Cambria" w:cs="Times New Roman"/>
      <w:color w:val="243F60"/>
      <w:sz w:val="26"/>
      <w:szCs w:val="26"/>
      <w:lang w:val="fr-FR" w:eastAsia="zh-TW"/>
    </w:rPr>
  </w:style>
  <w:style w:type="numbering" w:customStyle="1" w:styleId="NoList2">
    <w:name w:val="No List2"/>
    <w:next w:val="NoList"/>
    <w:uiPriority w:val="99"/>
    <w:semiHidden/>
    <w:unhideWhenUsed/>
    <w:rsid w:val="009125AF"/>
  </w:style>
  <w:style w:type="table" w:customStyle="1" w:styleId="TableGrid5">
    <w:name w:val="Table Grid5"/>
    <w:basedOn w:val="TableNormal"/>
    <w:next w:val="TableGrid"/>
    <w:uiPriority w:val="39"/>
    <w:rsid w:val="009125AF"/>
    <w:pPr>
      <w:spacing w:before="0" w:line="240" w:lineRule="auto"/>
      <w:jc w:val="left"/>
    </w:pPr>
    <w:rPr>
      <w:rFonts w:ascii="Times New Roman" w:eastAsia="Arial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odyText1">
    <w:name w:val="Body Text1"/>
    <w:basedOn w:val="Normal"/>
    <w:next w:val="BodyText"/>
    <w:uiPriority w:val="99"/>
    <w:semiHidden/>
    <w:unhideWhenUsed/>
    <w:rsid w:val="009125AF"/>
    <w:pPr>
      <w:spacing w:before="0" w:after="120" w:line="2" w:lineRule="auto"/>
      <w:jc w:val="left"/>
    </w:pPr>
    <w:rPr>
      <w:rFonts w:eastAsia="SimSun"/>
    </w:rPr>
  </w:style>
  <w:style w:type="character" w:customStyle="1" w:styleId="Heading2Char1">
    <w:name w:val="Heading 2 Char1"/>
    <w:basedOn w:val="DefaultParagraphFont"/>
    <w:uiPriority w:val="9"/>
    <w:semiHidden/>
    <w:rsid w:val="009125AF"/>
    <w:rPr>
      <w:rFonts w:ascii="Calibri Light" w:eastAsia="Times New Roman" w:hAnsi="Calibri Light" w:cs="Times New Roman"/>
      <w:b/>
      <w:bCs/>
      <w:color w:val="4472C4"/>
      <w:sz w:val="26"/>
      <w:szCs w:val="26"/>
    </w:rPr>
  </w:style>
  <w:style w:type="character" w:customStyle="1" w:styleId="BodyTextChar1">
    <w:name w:val="Body Text Char1"/>
    <w:basedOn w:val="DefaultParagraphFont"/>
    <w:uiPriority w:val="99"/>
    <w:semiHidden/>
    <w:rsid w:val="009125AF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5Char1">
    <w:name w:val="Heading 5 Char1"/>
    <w:basedOn w:val="DefaultParagraphFont"/>
    <w:uiPriority w:val="9"/>
    <w:semiHidden/>
    <w:rsid w:val="009125AF"/>
    <w:rPr>
      <w:rFonts w:ascii="Calibri Light" w:eastAsia="Times New Roman" w:hAnsi="Calibri Light" w:cs="Times New Roman"/>
      <w:color w:val="1F376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F2E6B"/>
    <w:rPr>
      <w:rFonts w:asciiTheme="majorHAnsi" w:eastAsiaTheme="majorEastAsia" w:hAnsiTheme="majorHAnsi" w:cs="Times New Roman"/>
      <w:b/>
      <w:bCs/>
      <w:i/>
      <w:iCs/>
      <w:color w:val="4F81BD" w:themeColor="accent1"/>
      <w:sz w:val="28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F2E6B"/>
    <w:rPr>
      <w:rFonts w:asciiTheme="majorHAnsi" w:eastAsiaTheme="majorEastAsia" w:hAnsiTheme="majorHAnsi" w:cs="Times New Roman"/>
      <w:i/>
      <w:iCs/>
      <w:color w:val="243F60" w:themeColor="accent1" w:themeShade="7F"/>
      <w:sz w:val="28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2E6B"/>
    <w:rPr>
      <w:rFonts w:asciiTheme="majorHAnsi" w:eastAsiaTheme="majorEastAsia" w:hAnsiTheme="majorHAnsi" w:cs="Times New Roman"/>
      <w:i/>
      <w:iCs/>
      <w:color w:val="404040" w:themeColor="text1" w:themeTint="BF"/>
      <w:sz w:val="28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9F2E6B"/>
    <w:pPr>
      <w:spacing w:line="288" w:lineRule="auto"/>
      <w:ind w:firstLine="720"/>
    </w:pPr>
    <w:rPr>
      <w:rFonts w:ascii="Times New Roman" w:eastAsia="Times New Roman" w:hAnsi="Times New Roman" w:cs="Times New Roman"/>
      <w:sz w:val="28"/>
      <w:szCs w:val="24"/>
    </w:rPr>
  </w:style>
  <w:style w:type="character" w:styleId="FollowedHyperlink">
    <w:name w:val="FollowedHyperlink"/>
    <w:uiPriority w:val="99"/>
    <w:semiHidden/>
    <w:unhideWhenUsed/>
    <w:rsid w:val="009F2E6B"/>
    <w:rPr>
      <w:color w:val="800080"/>
      <w:u w:val="single"/>
    </w:rPr>
  </w:style>
  <w:style w:type="paragraph" w:customStyle="1" w:styleId="Mcnidung">
    <w:name w:val="Mục nội dung"/>
    <w:basedOn w:val="Normal"/>
    <w:link w:val="McnidungChar"/>
    <w:rsid w:val="009F2E6B"/>
    <w:pPr>
      <w:spacing w:before="0" w:after="120" w:line="240" w:lineRule="auto"/>
      <w:ind w:firstLine="680"/>
    </w:pPr>
    <w:rPr>
      <w:rFonts w:ascii="Times New Roman" w:eastAsia="Times New Roman" w:hAnsi="Times New Roman" w:cs="Times New Roman"/>
      <w:noProof/>
      <w:sz w:val="26"/>
      <w:szCs w:val="28"/>
      <w:lang w:val="pt-BR" w:eastAsia="ja-JP"/>
    </w:rPr>
  </w:style>
  <w:style w:type="character" w:customStyle="1" w:styleId="McnidungChar">
    <w:name w:val="Mục nội dung Char"/>
    <w:link w:val="Mcnidung"/>
    <w:locked/>
    <w:rsid w:val="009F2E6B"/>
    <w:rPr>
      <w:rFonts w:ascii="Times New Roman" w:eastAsia="Times New Roman" w:hAnsi="Times New Roman" w:cs="Times New Roman"/>
      <w:noProof/>
      <w:sz w:val="26"/>
      <w:szCs w:val="28"/>
      <w:lang w:val="pt-BR" w:eastAsia="ja-JP"/>
    </w:rPr>
  </w:style>
  <w:style w:type="paragraph" w:customStyle="1" w:styleId="hinh">
    <w:name w:val="hinh"/>
    <w:basedOn w:val="Normal"/>
    <w:link w:val="hinhChar"/>
    <w:qFormat/>
    <w:rsid w:val="009F2E6B"/>
    <w:pPr>
      <w:keepNext/>
      <w:spacing w:before="120" w:line="240" w:lineRule="auto"/>
      <w:ind w:firstLine="567"/>
      <w:jc w:val="center"/>
    </w:pPr>
    <w:rPr>
      <w:rFonts w:ascii="Times New Roman" w:eastAsia="Times New Roman" w:hAnsi="Times New Roman" w:cs="Times New Roman"/>
      <w:i/>
      <w:iCs/>
      <w:sz w:val="26"/>
      <w:szCs w:val="26"/>
      <w:lang w:eastAsia="ja-JP"/>
    </w:rPr>
  </w:style>
  <w:style w:type="character" w:customStyle="1" w:styleId="hinhChar">
    <w:name w:val="hinh Char"/>
    <w:link w:val="hinh"/>
    <w:rsid w:val="009F2E6B"/>
    <w:rPr>
      <w:rFonts w:ascii="Times New Roman" w:eastAsia="Times New Roman" w:hAnsi="Times New Roman" w:cs="Times New Roman"/>
      <w:i/>
      <w:iCs/>
      <w:sz w:val="26"/>
      <w:szCs w:val="26"/>
      <w:lang w:eastAsia="ja-JP"/>
    </w:rPr>
  </w:style>
  <w:style w:type="table" w:customStyle="1" w:styleId="TableGrid14">
    <w:name w:val="Table Grid14"/>
    <w:basedOn w:val="TableNormal"/>
    <w:next w:val="TableGrid"/>
    <w:uiPriority w:val="39"/>
    <w:rsid w:val="009F2E6B"/>
    <w:pPr>
      <w:spacing w:before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9F2E6B"/>
    <w:pPr>
      <w:spacing w:before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9F2E6B"/>
    <w:pPr>
      <w:spacing w:before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F2E6B"/>
    <w:rPr>
      <w:color w:val="808080"/>
    </w:rPr>
  </w:style>
  <w:style w:type="paragraph" w:customStyle="1" w:styleId="16">
    <w:name w:val="16"/>
    <w:basedOn w:val="txtmd"/>
    <w:rsid w:val="009F2E6B"/>
    <w:pPr>
      <w:widowControl w:val="0"/>
      <w:spacing w:before="320" w:line="360" w:lineRule="atLeast"/>
      <w:ind w:firstLine="0"/>
      <w:jc w:val="center"/>
    </w:pPr>
  </w:style>
  <w:style w:type="paragraph" w:customStyle="1" w:styleId="txtmd">
    <w:name w:val="txtmd"/>
    <w:basedOn w:val="Normal"/>
    <w:rsid w:val="009F2E6B"/>
    <w:pPr>
      <w:spacing w:line="460" w:lineRule="exact"/>
      <w:ind w:firstLine="567"/>
    </w:pPr>
    <w:rPr>
      <w:rFonts w:ascii=".VnTime" w:eastAsia="Times New Roman" w:hAnsi=".VnTime" w:cs=".VnTime"/>
      <w:sz w:val="28"/>
      <w:szCs w:val="28"/>
    </w:rPr>
  </w:style>
  <w:style w:type="paragraph" w:customStyle="1" w:styleId="18">
    <w:name w:val="18"/>
    <w:basedOn w:val="16"/>
    <w:rsid w:val="009F2E6B"/>
    <w:pPr>
      <w:spacing w:before="360"/>
    </w:pPr>
  </w:style>
  <w:style w:type="character" w:customStyle="1" w:styleId="SC7176192">
    <w:name w:val="SC.7.176192"/>
    <w:uiPriority w:val="99"/>
    <w:rsid w:val="009F2E6B"/>
    <w:rPr>
      <w:color w:val="000000"/>
      <w:sz w:val="22"/>
      <w:szCs w:val="22"/>
    </w:rPr>
  </w:style>
  <w:style w:type="paragraph" w:customStyle="1" w:styleId="NoiDung0">
    <w:name w:val="NoiDung"/>
    <w:basedOn w:val="Normal"/>
    <w:autoRedefine/>
    <w:qFormat/>
    <w:rsid w:val="009F2E6B"/>
    <w:pPr>
      <w:spacing w:line="240" w:lineRule="auto"/>
      <w:ind w:firstLine="720"/>
      <w:contextualSpacing/>
    </w:pPr>
    <w:rPr>
      <w:rFonts w:ascii="Times New Roman" w:eastAsia="Calibri" w:hAnsi="Times New Roman" w:cs="Times New Roman"/>
      <w:bCs/>
      <w:iCs/>
      <w:spacing w:val="-4"/>
      <w:sz w:val="26"/>
      <w:szCs w:val="26"/>
      <w:shd w:val="clear" w:color="auto" w:fill="FFFFFF"/>
      <w:lang w:eastAsia="zh-CN"/>
    </w:rPr>
  </w:style>
  <w:style w:type="paragraph" w:customStyle="1" w:styleId="sodo">
    <w:name w:val="sodo"/>
    <w:basedOn w:val="Normal"/>
    <w:autoRedefine/>
    <w:rsid w:val="009F2E6B"/>
    <w:pPr>
      <w:widowControl w:val="0"/>
      <w:spacing w:before="0" w:after="40" w:line="240" w:lineRule="auto"/>
      <w:jc w:val="center"/>
    </w:pPr>
    <w:rPr>
      <w:rFonts w:ascii="Arial" w:eastAsia="Times New Roman" w:hAnsi="Arial" w:cs="Arial"/>
      <w:sz w:val="14"/>
      <w:szCs w:val="18"/>
    </w:rPr>
  </w:style>
  <w:style w:type="paragraph" w:styleId="BodyTextIndent">
    <w:name w:val="Body Text Indent"/>
    <w:basedOn w:val="Normal"/>
    <w:link w:val="BodyTextIndentChar"/>
    <w:uiPriority w:val="99"/>
    <w:unhideWhenUsed/>
    <w:rsid w:val="009F2E6B"/>
    <w:pPr>
      <w:spacing w:before="0" w:after="120" w:line="240" w:lineRule="auto"/>
      <w:ind w:left="360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9F2E6B"/>
    <w:rPr>
      <w:rFonts w:ascii="Times New Roman" w:eastAsia="Times New Roman" w:hAnsi="Times New Roman" w:cs="Times New Roman"/>
      <w:sz w:val="28"/>
      <w:szCs w:val="24"/>
    </w:rPr>
  </w:style>
  <w:style w:type="paragraph" w:customStyle="1" w:styleId="text">
    <w:name w:val="text"/>
    <w:basedOn w:val="Normal"/>
    <w:link w:val="textChar"/>
    <w:rsid w:val="009F2E6B"/>
    <w:pPr>
      <w:spacing w:before="240" w:after="240" w:line="312" w:lineRule="auto"/>
      <w:ind w:left="432" w:firstLine="720"/>
    </w:pPr>
    <w:rPr>
      <w:rFonts w:ascii="Times New Roman" w:eastAsia="Times New Roman" w:hAnsi="Times New Roman" w:cs="Times New Roman"/>
      <w:sz w:val="28"/>
      <w:szCs w:val="28"/>
      <w:lang w:val="vi-VN"/>
    </w:rPr>
  </w:style>
  <w:style w:type="character" w:customStyle="1" w:styleId="textChar">
    <w:name w:val="text Char"/>
    <w:link w:val="text"/>
    <w:locked/>
    <w:rsid w:val="009F2E6B"/>
    <w:rPr>
      <w:rFonts w:ascii="Times New Roman" w:eastAsia="Times New Roman" w:hAnsi="Times New Roman" w:cs="Times New Roman"/>
      <w:sz w:val="28"/>
      <w:szCs w:val="28"/>
      <w:lang w:val="vi-VN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F2E6B"/>
    <w:rPr>
      <w:rFonts w:ascii="Times New Roman" w:eastAsia="Times New Roman" w:hAnsi="Times New Roman" w:cs="Times New Roman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F2E6B"/>
    <w:pPr>
      <w:spacing w:before="0" w:line="240" w:lineRule="auto"/>
      <w:ind w:left="432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9F2E6B"/>
    <w:rPr>
      <w:sz w:val="20"/>
      <w:szCs w:val="20"/>
    </w:rPr>
  </w:style>
  <w:style w:type="character" w:customStyle="1" w:styleId="notranslate">
    <w:name w:val="notranslate"/>
    <w:basedOn w:val="DefaultParagraphFont"/>
    <w:rsid w:val="009F2E6B"/>
    <w:rPr>
      <w:rFonts w:cs="Times New Roman"/>
    </w:rPr>
  </w:style>
  <w:style w:type="character" w:customStyle="1" w:styleId="plainlinks">
    <w:name w:val="plainlinks"/>
    <w:basedOn w:val="DefaultParagraphFont"/>
    <w:rsid w:val="009F2E6B"/>
    <w:rPr>
      <w:rFonts w:cs="Times New Roman"/>
    </w:rPr>
  </w:style>
  <w:style w:type="character" w:customStyle="1" w:styleId="geo-default">
    <w:name w:val="geo-default"/>
    <w:basedOn w:val="DefaultParagraphFont"/>
    <w:rsid w:val="009F2E6B"/>
    <w:rPr>
      <w:rFonts w:cs="Times New Roman"/>
    </w:rPr>
  </w:style>
  <w:style w:type="character" w:customStyle="1" w:styleId="latitude">
    <w:name w:val="latitude"/>
    <w:basedOn w:val="DefaultParagraphFont"/>
    <w:rsid w:val="009F2E6B"/>
    <w:rPr>
      <w:rFonts w:cs="Times New Roman"/>
    </w:rPr>
  </w:style>
  <w:style w:type="character" w:customStyle="1" w:styleId="longitude">
    <w:name w:val="longitude"/>
    <w:basedOn w:val="DefaultParagraphFont"/>
    <w:rsid w:val="009F2E6B"/>
    <w:rPr>
      <w:rFonts w:cs="Times New Roman"/>
    </w:rPr>
  </w:style>
  <w:style w:type="character" w:customStyle="1" w:styleId="mw-editsection">
    <w:name w:val="mw-editsection"/>
    <w:basedOn w:val="DefaultParagraphFont"/>
    <w:rsid w:val="009F2E6B"/>
    <w:rPr>
      <w:rFonts w:cs="Times New Roman"/>
    </w:rPr>
  </w:style>
  <w:style w:type="paragraph" w:customStyle="1" w:styleId="normal-p">
    <w:name w:val="normal-p"/>
    <w:basedOn w:val="Normal"/>
    <w:rsid w:val="009F2E6B"/>
    <w:pPr>
      <w:spacing w:before="100" w:beforeAutospacing="1" w:after="100" w:afterAutospacing="1" w:line="240" w:lineRule="auto"/>
      <w:ind w:left="432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normal-h">
    <w:name w:val="normal-h"/>
    <w:basedOn w:val="DefaultParagraphFont"/>
    <w:rsid w:val="009F2E6B"/>
    <w:rPr>
      <w:rFonts w:cs="Times New Roman"/>
    </w:rPr>
  </w:style>
  <w:style w:type="paragraph" w:customStyle="1" w:styleId="pbody">
    <w:name w:val="pbody"/>
    <w:basedOn w:val="Normal"/>
    <w:rsid w:val="009F2E6B"/>
    <w:pPr>
      <w:spacing w:before="100" w:beforeAutospacing="1" w:after="100" w:afterAutospacing="1" w:line="240" w:lineRule="auto"/>
      <w:ind w:left="432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pintertitle">
    <w:name w:val="pintertitle"/>
    <w:basedOn w:val="Normal"/>
    <w:rsid w:val="009F2E6B"/>
    <w:pPr>
      <w:spacing w:before="100" w:beforeAutospacing="1" w:after="100" w:afterAutospacing="1" w:line="240" w:lineRule="auto"/>
      <w:ind w:left="432"/>
    </w:pPr>
    <w:rPr>
      <w:rFonts w:ascii="Times New Roman" w:eastAsia="Times New Roman" w:hAnsi="Times New Roman" w:cs="Times New Roman"/>
      <w:sz w:val="28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F2E6B"/>
    <w:pPr>
      <w:spacing w:before="0" w:after="120"/>
      <w:jc w:val="center"/>
      <w:outlineLvl w:val="9"/>
    </w:pPr>
    <w:rPr>
      <w:rFonts w:ascii="Times New Roman" w:eastAsiaTheme="majorEastAsia" w:hAnsi="Times New Roman"/>
      <w:b/>
      <w:bCs/>
      <w:color w:val="365F91" w:themeColor="accent1" w:themeShade="BF"/>
      <w:spacing w:val="-8"/>
      <w:sz w:val="28"/>
      <w:szCs w:val="28"/>
      <w:lang w:val="de-DE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F2E6B"/>
    <w:pPr>
      <w:tabs>
        <w:tab w:val="right" w:leader="dot" w:pos="9072"/>
      </w:tabs>
      <w:spacing w:after="60" w:line="288" w:lineRule="auto"/>
      <w:jc w:val="center"/>
    </w:pPr>
    <w:rPr>
      <w:rFonts w:ascii="Times New Roman" w:eastAsia="Times New Roman" w:hAnsi="Times New Roman" w:cs="Times New Roman"/>
      <w:b/>
      <w:noProof/>
      <w:sz w:val="24"/>
      <w:szCs w:val="24"/>
      <w:lang w:val="vi-VN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F2E6B"/>
    <w:pPr>
      <w:tabs>
        <w:tab w:val="right" w:leader="dot" w:pos="9072"/>
      </w:tabs>
      <w:spacing w:after="60" w:line="288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F2E6B"/>
    <w:pPr>
      <w:tabs>
        <w:tab w:val="right" w:leader="dot" w:pos="9017"/>
      </w:tabs>
      <w:spacing w:after="60" w:line="288" w:lineRule="auto"/>
    </w:pPr>
    <w:rPr>
      <w:rFonts w:ascii="Times New Roman" w:eastAsiaTheme="minorEastAsia" w:hAnsi="Times New Roman" w:cs="Times New Roman"/>
      <w:noProof/>
      <w:lang w:eastAsia="ja-JP"/>
    </w:rPr>
  </w:style>
  <w:style w:type="paragraph" w:customStyle="1" w:styleId="DefaultParagraphFontParaCharCharCharCharChar">
    <w:name w:val="Default Paragraph Font Para Char Char Char Char Char"/>
    <w:autoRedefine/>
    <w:rsid w:val="009F2E6B"/>
    <w:pPr>
      <w:tabs>
        <w:tab w:val="left" w:pos="1152"/>
      </w:tabs>
      <w:spacing w:before="120" w:after="120" w:line="312" w:lineRule="auto"/>
      <w:ind w:left="432"/>
    </w:pPr>
    <w:rPr>
      <w:rFonts w:ascii="Arial" w:eastAsia="Times New Roman" w:hAnsi="Arial" w:cs="Arial"/>
      <w:sz w:val="26"/>
      <w:szCs w:val="26"/>
    </w:rPr>
  </w:style>
  <w:style w:type="paragraph" w:customStyle="1" w:styleId="xl65">
    <w:name w:val="xl65"/>
    <w:basedOn w:val="Normal"/>
    <w:rsid w:val="009F2E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432"/>
    </w:pPr>
    <w:rPr>
      <w:rFonts w:ascii="Times New Roman" w:eastAsia="Times New Roman" w:hAnsi="Times New Roman" w:cs="Times New Roman"/>
      <w:sz w:val="28"/>
      <w:szCs w:val="24"/>
      <w:lang w:val="vi-VN" w:eastAsia="vi-VN"/>
    </w:rPr>
  </w:style>
  <w:style w:type="paragraph" w:customStyle="1" w:styleId="xl66">
    <w:name w:val="xl66"/>
    <w:basedOn w:val="Normal"/>
    <w:rsid w:val="009F2E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432"/>
      <w:jc w:val="center"/>
      <w:textAlignment w:val="center"/>
    </w:pPr>
    <w:rPr>
      <w:rFonts w:ascii="Times New Roman" w:eastAsia="Times New Roman" w:hAnsi="Times New Roman" w:cs="Times New Roman"/>
      <w:b/>
      <w:bCs/>
      <w:sz w:val="28"/>
      <w:szCs w:val="24"/>
      <w:lang w:val="vi-VN" w:eastAsia="vi-VN"/>
    </w:rPr>
  </w:style>
  <w:style w:type="paragraph" w:customStyle="1" w:styleId="xl67">
    <w:name w:val="xl67"/>
    <w:basedOn w:val="Normal"/>
    <w:rsid w:val="009F2E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432"/>
      <w:textAlignment w:val="center"/>
    </w:pPr>
    <w:rPr>
      <w:rFonts w:ascii="Times New Roman" w:eastAsia="Times New Roman" w:hAnsi="Times New Roman" w:cs="Times New Roman"/>
      <w:b/>
      <w:bCs/>
      <w:sz w:val="28"/>
      <w:szCs w:val="24"/>
      <w:lang w:val="vi-VN" w:eastAsia="vi-VN"/>
    </w:rPr>
  </w:style>
  <w:style w:type="paragraph" w:customStyle="1" w:styleId="xl68">
    <w:name w:val="xl68"/>
    <w:basedOn w:val="Normal"/>
    <w:rsid w:val="009F2E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432"/>
    </w:pPr>
    <w:rPr>
      <w:rFonts w:ascii="Times New Roman" w:eastAsia="Times New Roman" w:hAnsi="Times New Roman" w:cs="Times New Roman"/>
      <w:b/>
      <w:bCs/>
      <w:sz w:val="28"/>
      <w:szCs w:val="24"/>
      <w:lang w:val="vi-VN" w:eastAsia="vi-VN"/>
    </w:rPr>
  </w:style>
  <w:style w:type="character" w:customStyle="1" w:styleId="hps">
    <w:name w:val="hps"/>
    <w:basedOn w:val="DefaultParagraphFont"/>
    <w:qFormat/>
    <w:rsid w:val="009F2E6B"/>
    <w:rPr>
      <w:rFonts w:cs="Times New Roman"/>
    </w:rPr>
  </w:style>
  <w:style w:type="character" w:customStyle="1" w:styleId="longtext">
    <w:name w:val="long_text"/>
    <w:rsid w:val="009F2E6B"/>
  </w:style>
  <w:style w:type="paragraph" w:styleId="Quote">
    <w:name w:val="Quote"/>
    <w:basedOn w:val="Normal"/>
    <w:next w:val="Normal"/>
    <w:link w:val="QuoteChar"/>
    <w:autoRedefine/>
    <w:uiPriority w:val="29"/>
    <w:qFormat/>
    <w:rsid w:val="009F2E6B"/>
    <w:pPr>
      <w:spacing w:before="120" w:after="120" w:line="240" w:lineRule="auto"/>
      <w:ind w:left="432"/>
      <w:jc w:val="center"/>
    </w:pPr>
    <w:rPr>
      <w:rFonts w:ascii="Times New Roman" w:eastAsia="Times New Roman" w:hAnsi="Times New Roman" w:cs="Times New Roman"/>
      <w:i/>
      <w:iCs/>
      <w:color w:val="000000"/>
      <w:sz w:val="28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F2E6B"/>
    <w:rPr>
      <w:rFonts w:ascii="Times New Roman" w:eastAsia="Times New Roman" w:hAnsi="Times New Roman" w:cs="Times New Roman"/>
      <w:i/>
      <w:iCs/>
      <w:color w:val="000000"/>
      <w:sz w:val="28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9F2E6B"/>
    <w:pPr>
      <w:spacing w:before="0" w:line="240" w:lineRule="auto"/>
      <w:ind w:left="432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ighlight">
    <w:name w:val="highlight"/>
    <w:basedOn w:val="DefaultParagraphFont"/>
    <w:rsid w:val="009F2E6B"/>
    <w:rPr>
      <w:rFonts w:cs="Times New Roman"/>
    </w:rPr>
  </w:style>
  <w:style w:type="character" w:styleId="PageNumber">
    <w:name w:val="page number"/>
    <w:basedOn w:val="DefaultParagraphFont"/>
    <w:uiPriority w:val="99"/>
    <w:rsid w:val="009F2E6B"/>
    <w:rPr>
      <w:rFonts w:cs="Times New Roman"/>
    </w:rPr>
  </w:style>
  <w:style w:type="paragraph" w:customStyle="1" w:styleId="Text0">
    <w:name w:val="Text"/>
    <w:basedOn w:val="Normal"/>
    <w:link w:val="TextChar0"/>
    <w:rsid w:val="009F2E6B"/>
    <w:pPr>
      <w:spacing w:before="240" w:line="360" w:lineRule="auto"/>
      <w:ind w:left="432" w:firstLine="567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TextChar0">
    <w:name w:val="Text Char"/>
    <w:link w:val="Text0"/>
    <w:locked/>
    <w:rsid w:val="009F2E6B"/>
    <w:rPr>
      <w:rFonts w:ascii="Times New Roman" w:eastAsia="Times New Roman" w:hAnsi="Times New Roman" w:cs="Times New Roman"/>
      <w:sz w:val="28"/>
      <w:szCs w:val="28"/>
    </w:rPr>
  </w:style>
  <w:style w:type="paragraph" w:customStyle="1" w:styleId="Style1">
    <w:name w:val="Style1"/>
    <w:basedOn w:val="Normal"/>
    <w:rsid w:val="009F2E6B"/>
    <w:pPr>
      <w:spacing w:before="80" w:after="80" w:line="300" w:lineRule="atLeast"/>
      <w:ind w:left="432" w:firstLine="720"/>
    </w:pPr>
    <w:rPr>
      <w:rFonts w:ascii="Times New Roman" w:eastAsia="MS Gothic" w:hAnsi="Times New Roman" w:cs="Times New Roman"/>
      <w:sz w:val="26"/>
      <w:szCs w:val="24"/>
    </w:rPr>
  </w:style>
  <w:style w:type="paragraph" w:customStyle="1" w:styleId="BodyText13">
    <w:name w:val="Body Text13"/>
    <w:basedOn w:val="Normal"/>
    <w:link w:val="Bodytext0"/>
    <w:rsid w:val="009F2E6B"/>
    <w:pPr>
      <w:widowControl w:val="0"/>
      <w:shd w:val="clear" w:color="auto" w:fill="FFFFFF"/>
      <w:spacing w:before="360" w:after="960" w:line="240" w:lineRule="atLeast"/>
      <w:ind w:hanging="1860"/>
      <w:jc w:val="right"/>
    </w:pPr>
    <w:rPr>
      <w:rFonts w:ascii="Times New Roman" w:eastAsia="Times New Roman" w:hAnsi="Times New Roman" w:cs="Times New Roman"/>
      <w:color w:val="000000"/>
      <w:sz w:val="24"/>
      <w:szCs w:val="24"/>
      <w:lang w:val="vi-VN"/>
    </w:rPr>
  </w:style>
  <w:style w:type="character" w:customStyle="1" w:styleId="Bodytext0">
    <w:name w:val="Body text_"/>
    <w:basedOn w:val="DefaultParagraphFont"/>
    <w:link w:val="BodyText13"/>
    <w:locked/>
    <w:rsid w:val="009F2E6B"/>
    <w:rPr>
      <w:rFonts w:ascii="Times New Roman" w:eastAsia="Times New Roman" w:hAnsi="Times New Roman" w:cs="Times New Roman"/>
      <w:color w:val="000000"/>
      <w:sz w:val="24"/>
      <w:szCs w:val="24"/>
      <w:shd w:val="clear" w:color="auto" w:fill="FFFFFF"/>
      <w:lang w:val="vi-VN"/>
    </w:rPr>
  </w:style>
  <w:style w:type="character" w:customStyle="1" w:styleId="Heading22">
    <w:name w:val="Heading #2 (2)_"/>
    <w:basedOn w:val="DefaultParagraphFont"/>
    <w:link w:val="Heading220"/>
    <w:locked/>
    <w:rsid w:val="009F2E6B"/>
    <w:rPr>
      <w:rFonts w:ascii="Times New Roman" w:hAnsi="Times New Roman" w:cs="Times New Roman"/>
      <w:sz w:val="21"/>
      <w:szCs w:val="21"/>
      <w:shd w:val="clear" w:color="auto" w:fill="FFFFFF"/>
    </w:rPr>
  </w:style>
  <w:style w:type="paragraph" w:customStyle="1" w:styleId="Heading220">
    <w:name w:val="Heading #2 (2)"/>
    <w:basedOn w:val="Normal"/>
    <w:link w:val="Heading22"/>
    <w:rsid w:val="009F2E6B"/>
    <w:pPr>
      <w:widowControl w:val="0"/>
      <w:shd w:val="clear" w:color="auto" w:fill="FFFFFF"/>
      <w:spacing w:before="0" w:line="302" w:lineRule="exact"/>
      <w:outlineLvl w:val="1"/>
    </w:pPr>
    <w:rPr>
      <w:rFonts w:ascii="Times New Roman" w:hAnsi="Times New Roman" w:cs="Times New Roman"/>
      <w:sz w:val="21"/>
      <w:szCs w:val="21"/>
    </w:rPr>
  </w:style>
  <w:style w:type="paragraph" w:customStyle="1" w:styleId="BodyText4">
    <w:name w:val="Body Text4"/>
    <w:basedOn w:val="Normal"/>
    <w:rsid w:val="009F2E6B"/>
    <w:pPr>
      <w:widowControl w:val="0"/>
      <w:shd w:val="clear" w:color="auto" w:fill="FFFFFF"/>
      <w:spacing w:before="720" w:after="420" w:line="480" w:lineRule="exact"/>
      <w:ind w:hanging="720"/>
    </w:pPr>
    <w:rPr>
      <w:rFonts w:ascii="Times New Roman" w:eastAsia="Times New Roman" w:hAnsi="Times New Roman" w:cs="Times New Roman"/>
      <w:color w:val="000000"/>
    </w:rPr>
  </w:style>
  <w:style w:type="character" w:customStyle="1" w:styleId="Bodytext614pt">
    <w:name w:val="Body text (6) + 14 pt"/>
    <w:aliases w:val="Not Italic,Body text (4) + 21 pt,Bold,Body text (4) + 14 pt,Body text (6) + 10 pt,Body text (6) + 6.5 pt,Body text + 5.5 pt,Body text (11) + Arial Unicode MS,16 pt,Body text (11) + Times New Roman,18 pt,Spacing 0 pt"/>
    <w:rsid w:val="009F2E6B"/>
    <w:rPr>
      <w:rFonts w:ascii="Times New Roman" w:hAnsi="Times New Roman"/>
      <w:i/>
      <w:color w:val="000000"/>
      <w:spacing w:val="0"/>
      <w:w w:val="100"/>
      <w:position w:val="0"/>
      <w:sz w:val="28"/>
      <w:u w:val="none"/>
      <w:lang w:val="vi-VN"/>
    </w:rPr>
  </w:style>
  <w:style w:type="character" w:customStyle="1" w:styleId="BodytextSimSun">
    <w:name w:val="Body text + SimSun"/>
    <w:aliases w:val="4.5 pt,Italic,4 pt,Body text + Arial Narrow,6 pt,Body text + David,20 pt"/>
    <w:rsid w:val="009F2E6B"/>
    <w:rPr>
      <w:rFonts w:ascii="SimSun" w:eastAsia="SimSun" w:hAnsi="SimSun"/>
      <w:i/>
      <w:color w:val="000000"/>
      <w:spacing w:val="0"/>
      <w:w w:val="100"/>
      <w:position w:val="0"/>
      <w:sz w:val="9"/>
      <w:u w:val="none"/>
      <w:shd w:val="clear" w:color="auto" w:fill="FFFFFF"/>
    </w:rPr>
  </w:style>
  <w:style w:type="character" w:customStyle="1" w:styleId="Bodytext16pt">
    <w:name w:val="Body text + 16 pt"/>
    <w:rsid w:val="009F2E6B"/>
    <w:rPr>
      <w:rFonts w:ascii="Arial Unicode MS" w:eastAsia="Arial Unicode MS" w:hAnsi="Arial Unicode MS"/>
      <w:color w:val="000000"/>
      <w:spacing w:val="0"/>
      <w:w w:val="100"/>
      <w:position w:val="0"/>
      <w:sz w:val="32"/>
      <w:u w:val="none"/>
      <w:shd w:val="clear" w:color="auto" w:fill="FFFFFF"/>
    </w:rPr>
  </w:style>
  <w:style w:type="character" w:customStyle="1" w:styleId="Bodytext11">
    <w:name w:val="Body text (11)_"/>
    <w:link w:val="Bodytext110"/>
    <w:locked/>
    <w:rsid w:val="009F2E6B"/>
    <w:rPr>
      <w:rFonts w:ascii="David" w:hAnsi="David"/>
      <w:i/>
      <w:sz w:val="35"/>
      <w:shd w:val="clear" w:color="auto" w:fill="FFFFFF"/>
      <w:lang w:bidi="he-IL"/>
    </w:rPr>
  </w:style>
  <w:style w:type="paragraph" w:customStyle="1" w:styleId="Bodytext110">
    <w:name w:val="Body text (11)"/>
    <w:basedOn w:val="Normal"/>
    <w:link w:val="Bodytext11"/>
    <w:rsid w:val="009F2E6B"/>
    <w:pPr>
      <w:widowControl w:val="0"/>
      <w:shd w:val="clear" w:color="auto" w:fill="FFFFFF"/>
      <w:spacing w:before="240" w:line="240" w:lineRule="atLeast"/>
      <w:jc w:val="left"/>
    </w:pPr>
    <w:rPr>
      <w:rFonts w:ascii="David" w:hAnsi="David"/>
      <w:i/>
      <w:sz w:val="35"/>
      <w:lang w:bidi="he-IL"/>
    </w:rPr>
  </w:style>
  <w:style w:type="paragraph" w:customStyle="1" w:styleId="BodyText30">
    <w:name w:val="Body Text3"/>
    <w:basedOn w:val="Normal"/>
    <w:rsid w:val="009F2E6B"/>
    <w:pPr>
      <w:widowControl w:val="0"/>
      <w:shd w:val="clear" w:color="auto" w:fill="FFFFFF"/>
      <w:spacing w:before="0" w:after="540" w:line="240" w:lineRule="atLeast"/>
      <w:ind w:hanging="720"/>
      <w:jc w:val="center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Bodytext45pt">
    <w:name w:val="Body text + 4.5 pt"/>
    <w:rsid w:val="009F2E6B"/>
    <w:rPr>
      <w:rFonts w:ascii="Times New Roman" w:hAnsi="Times New Roman"/>
      <w:color w:val="000000"/>
      <w:spacing w:val="0"/>
      <w:w w:val="100"/>
      <w:position w:val="0"/>
      <w:sz w:val="9"/>
      <w:u w:val="none"/>
      <w:shd w:val="clear" w:color="auto" w:fill="FFFFFF"/>
      <w:lang w:val="en-US"/>
    </w:rPr>
  </w:style>
  <w:style w:type="paragraph" w:styleId="BodyTextIndent3">
    <w:name w:val="Body Text Indent 3"/>
    <w:basedOn w:val="Normal"/>
    <w:link w:val="BodyTextIndent3Char"/>
    <w:uiPriority w:val="99"/>
    <w:rsid w:val="009F2E6B"/>
    <w:pPr>
      <w:spacing w:before="0" w:after="120" w:line="240" w:lineRule="auto"/>
      <w:ind w:left="360"/>
      <w:jc w:val="left"/>
    </w:pPr>
    <w:rPr>
      <w:rFonts w:ascii="Times New Roman" w:eastAsia="Times New Roman" w:hAnsi="Times New Roman" w:cs="Times New Roman"/>
      <w:color w:val="000000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9F2E6B"/>
    <w:rPr>
      <w:rFonts w:ascii="Times New Roman" w:eastAsia="Times New Roman" w:hAnsi="Times New Roman" w:cs="Times New Roman"/>
      <w:color w:val="000000"/>
      <w:sz w:val="16"/>
      <w:szCs w:val="16"/>
    </w:rPr>
  </w:style>
  <w:style w:type="paragraph" w:customStyle="1" w:styleId="Default">
    <w:name w:val="Default"/>
    <w:link w:val="DefaultChar"/>
    <w:rsid w:val="009F2E6B"/>
    <w:pPr>
      <w:autoSpaceDE w:val="0"/>
      <w:autoSpaceDN w:val="0"/>
      <w:adjustRightInd w:val="0"/>
      <w:spacing w:before="0" w:line="240" w:lineRule="auto"/>
      <w:jc w:val="left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locked/>
    <w:rsid w:val="009F2E6B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BodyText20">
    <w:name w:val="Body Text2"/>
    <w:basedOn w:val="Normal"/>
    <w:rsid w:val="009F2E6B"/>
    <w:pPr>
      <w:widowControl w:val="0"/>
      <w:shd w:val="clear" w:color="auto" w:fill="FFFFFF"/>
      <w:spacing w:before="240" w:line="206" w:lineRule="exact"/>
      <w:ind w:hanging="420"/>
      <w:jc w:val="center"/>
    </w:pPr>
    <w:rPr>
      <w:rFonts w:ascii="Angsana New" w:eastAsia="Times New Roman" w:hAnsi="Angsana New" w:cs="Angsana New"/>
      <w:color w:val="000000"/>
      <w:sz w:val="25"/>
      <w:szCs w:val="25"/>
      <w:lang w:bidi="th-TH"/>
    </w:rPr>
  </w:style>
  <w:style w:type="character" w:customStyle="1" w:styleId="BodytextExact">
    <w:name w:val="Body text Exact"/>
    <w:rsid w:val="009F2E6B"/>
    <w:rPr>
      <w:rFonts w:ascii="Angsana New" w:hAnsi="Angsana New"/>
      <w:spacing w:val="5"/>
      <w:u w:val="none"/>
    </w:rPr>
  </w:style>
  <w:style w:type="paragraph" w:customStyle="1" w:styleId="Style2">
    <w:name w:val="Style2"/>
    <w:basedOn w:val="Normal"/>
    <w:rsid w:val="009F2E6B"/>
    <w:pPr>
      <w:numPr>
        <w:numId w:val="29"/>
      </w:numPr>
      <w:spacing w:after="60" w:line="340" w:lineRule="exact"/>
      <w:ind w:left="0" w:firstLine="720"/>
    </w:pPr>
    <w:rPr>
      <w:rFonts w:ascii="Times New Roman" w:eastAsia="Times New Roman" w:hAnsi="Times New Roman" w:cs="Times New Roman"/>
      <w:noProof/>
      <w:sz w:val="27"/>
      <w:szCs w:val="20"/>
    </w:rPr>
  </w:style>
  <w:style w:type="character" w:customStyle="1" w:styleId="Bodytext31">
    <w:name w:val="Body text (3)_"/>
    <w:basedOn w:val="DefaultParagraphFont"/>
    <w:link w:val="Bodytext32"/>
    <w:locked/>
    <w:rsid w:val="009F2E6B"/>
    <w:rPr>
      <w:rFonts w:ascii="Arial Unicode MS" w:eastAsia="Arial Unicode MS" w:hAnsi="Arial Unicode MS" w:cs="Arial Unicode MS"/>
      <w:sz w:val="30"/>
      <w:szCs w:val="30"/>
      <w:shd w:val="clear" w:color="auto" w:fill="FFFFFF"/>
    </w:rPr>
  </w:style>
  <w:style w:type="paragraph" w:customStyle="1" w:styleId="Bodytext32">
    <w:name w:val="Body text (3)"/>
    <w:basedOn w:val="Normal"/>
    <w:link w:val="Bodytext31"/>
    <w:rsid w:val="009F2E6B"/>
    <w:pPr>
      <w:widowControl w:val="0"/>
      <w:shd w:val="clear" w:color="auto" w:fill="FFFFFF"/>
      <w:spacing w:before="180" w:after="180" w:line="240" w:lineRule="atLeast"/>
    </w:pPr>
    <w:rPr>
      <w:rFonts w:ascii="Arial Unicode MS" w:eastAsia="Arial Unicode MS" w:hAnsi="Arial Unicode MS" w:cs="Arial Unicode MS"/>
      <w:sz w:val="30"/>
      <w:szCs w:val="30"/>
    </w:rPr>
  </w:style>
  <w:style w:type="character" w:customStyle="1" w:styleId="Heading20">
    <w:name w:val="Heading #2_"/>
    <w:basedOn w:val="DefaultParagraphFont"/>
    <w:link w:val="Heading23"/>
    <w:locked/>
    <w:rsid w:val="009F2E6B"/>
    <w:rPr>
      <w:rFonts w:ascii="Arial Unicode MS" w:eastAsia="Arial Unicode MS" w:hAnsi="Arial Unicode MS" w:cs="Arial Unicode MS"/>
      <w:sz w:val="48"/>
      <w:szCs w:val="48"/>
      <w:shd w:val="clear" w:color="auto" w:fill="FFFFFF"/>
    </w:rPr>
  </w:style>
  <w:style w:type="paragraph" w:customStyle="1" w:styleId="Heading23">
    <w:name w:val="Heading #2"/>
    <w:basedOn w:val="Normal"/>
    <w:link w:val="Heading20"/>
    <w:rsid w:val="009F2E6B"/>
    <w:pPr>
      <w:widowControl w:val="0"/>
      <w:shd w:val="clear" w:color="auto" w:fill="FFFFFF"/>
      <w:spacing w:before="0" w:after="240" w:line="240" w:lineRule="atLeast"/>
      <w:ind w:hanging="660"/>
      <w:outlineLvl w:val="1"/>
    </w:pPr>
    <w:rPr>
      <w:rFonts w:ascii="Arial Unicode MS" w:eastAsia="Arial Unicode MS" w:hAnsi="Arial Unicode MS" w:cs="Arial Unicode MS"/>
      <w:sz w:val="48"/>
      <w:szCs w:val="48"/>
    </w:rPr>
  </w:style>
  <w:style w:type="character" w:customStyle="1" w:styleId="fontstyle01">
    <w:name w:val="fontstyle01"/>
    <w:basedOn w:val="DefaultParagraphFont"/>
    <w:rsid w:val="009F2E6B"/>
    <w:rPr>
      <w:rFonts w:ascii="Arial" w:hAnsi="Arial" w:cs="Arial"/>
      <w:b/>
      <w:bCs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9F2E6B"/>
    <w:rPr>
      <w:rFonts w:ascii="Arial" w:hAnsi="Arial" w:cs="Arial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9F2E6B"/>
    <w:rPr>
      <w:rFonts w:ascii="Symbol" w:hAnsi="Symbol" w:cs="Times New Roman"/>
      <w:color w:val="000000"/>
      <w:sz w:val="24"/>
      <w:szCs w:val="24"/>
    </w:rPr>
  </w:style>
  <w:style w:type="paragraph" w:customStyle="1" w:styleId="mc">
    <w:name w:val="mục"/>
    <w:basedOn w:val="Normal"/>
    <w:qFormat/>
    <w:rsid w:val="009F2E6B"/>
    <w:pPr>
      <w:spacing w:before="120" w:after="120" w:line="276" w:lineRule="auto"/>
      <w:ind w:firstLine="720"/>
    </w:pPr>
    <w:rPr>
      <w:rFonts w:ascii="Times New Roman" w:eastAsia="Batang" w:hAnsi="Times New Roman" w:cs="Times New Roman"/>
      <w:b/>
      <w:sz w:val="28"/>
      <w:szCs w:val="28"/>
      <w:lang w:val="cs-CZ" w:eastAsia="ko-KR"/>
    </w:rPr>
  </w:style>
  <w:style w:type="paragraph" w:customStyle="1" w:styleId="A4-Noidung">
    <w:name w:val="A4-Noidung"/>
    <w:qFormat/>
    <w:rsid w:val="009F2E6B"/>
    <w:pPr>
      <w:spacing w:before="0" w:line="312" w:lineRule="auto"/>
      <w:ind w:firstLine="720"/>
    </w:pPr>
    <w:rPr>
      <w:rFonts w:ascii="Times New Roman" w:eastAsia="Times New Roman" w:hAnsi="Times New Roman" w:cs="Times New Roman"/>
      <w:sz w:val="28"/>
    </w:rPr>
  </w:style>
  <w:style w:type="paragraph" w:customStyle="1" w:styleId="Style4">
    <w:name w:val="Style4"/>
    <w:basedOn w:val="Normal"/>
    <w:rsid w:val="009F2E6B"/>
    <w:pPr>
      <w:spacing w:after="60" w:line="340" w:lineRule="exact"/>
      <w:ind w:firstLine="720"/>
    </w:pPr>
    <w:rPr>
      <w:rFonts w:ascii="Times New Roman" w:eastAsia="Times New Roman" w:hAnsi="Times New Roman" w:cs="Times New Roman"/>
      <w:noProof/>
      <w:color w:val="000000"/>
      <w:sz w:val="28"/>
      <w:szCs w:val="20"/>
    </w:rPr>
  </w:style>
  <w:style w:type="paragraph" w:customStyle="1" w:styleId="TableParagraph">
    <w:name w:val="Table Paragraph"/>
    <w:basedOn w:val="Normal"/>
    <w:uiPriority w:val="1"/>
    <w:qFormat/>
    <w:rsid w:val="009F2E6B"/>
    <w:pPr>
      <w:widowControl w:val="0"/>
      <w:autoSpaceDE w:val="0"/>
      <w:autoSpaceDN w:val="0"/>
      <w:adjustRightInd w:val="0"/>
      <w:spacing w:before="0" w:line="240" w:lineRule="auto"/>
      <w:jc w:val="left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Bodytext21">
    <w:name w:val="Body text (2)_"/>
    <w:basedOn w:val="DefaultParagraphFont"/>
    <w:link w:val="Bodytext22"/>
    <w:locked/>
    <w:rsid w:val="009F2E6B"/>
    <w:rPr>
      <w:rFonts w:eastAsia="Times New Roman" w:cs="Times New Roman"/>
      <w:sz w:val="55"/>
      <w:szCs w:val="55"/>
      <w:shd w:val="clear" w:color="auto" w:fill="FFFFFF"/>
    </w:rPr>
  </w:style>
  <w:style w:type="paragraph" w:customStyle="1" w:styleId="Bodytext22">
    <w:name w:val="Body text (2)"/>
    <w:basedOn w:val="Normal"/>
    <w:link w:val="Bodytext21"/>
    <w:rsid w:val="009F2E6B"/>
    <w:pPr>
      <w:widowControl w:val="0"/>
      <w:shd w:val="clear" w:color="auto" w:fill="FFFFFF"/>
      <w:spacing w:before="1440" w:line="811" w:lineRule="exact"/>
      <w:ind w:hanging="600"/>
      <w:jc w:val="center"/>
    </w:pPr>
    <w:rPr>
      <w:rFonts w:eastAsia="Times New Roman" w:cs="Times New Roman"/>
      <w:sz w:val="55"/>
      <w:szCs w:val="55"/>
    </w:rPr>
  </w:style>
  <w:style w:type="character" w:customStyle="1" w:styleId="Heading30">
    <w:name w:val="Heading #3_"/>
    <w:basedOn w:val="DefaultParagraphFont"/>
    <w:link w:val="Heading31"/>
    <w:locked/>
    <w:rsid w:val="009F2E6B"/>
    <w:rPr>
      <w:rFonts w:eastAsia="Times New Roman" w:cs="Times New Roman"/>
      <w:sz w:val="87"/>
      <w:szCs w:val="87"/>
      <w:shd w:val="clear" w:color="auto" w:fill="FFFFFF"/>
    </w:rPr>
  </w:style>
  <w:style w:type="paragraph" w:customStyle="1" w:styleId="Heading31">
    <w:name w:val="Heading #3"/>
    <w:basedOn w:val="Normal"/>
    <w:link w:val="Heading30"/>
    <w:rsid w:val="009F2E6B"/>
    <w:pPr>
      <w:widowControl w:val="0"/>
      <w:shd w:val="clear" w:color="auto" w:fill="FFFFFF"/>
      <w:spacing w:before="0" w:after="960" w:line="240" w:lineRule="atLeast"/>
      <w:jc w:val="center"/>
      <w:outlineLvl w:val="2"/>
    </w:pPr>
    <w:rPr>
      <w:rFonts w:eastAsia="Times New Roman" w:cs="Times New Roman"/>
      <w:sz w:val="87"/>
      <w:szCs w:val="87"/>
    </w:rPr>
  </w:style>
  <w:style w:type="character" w:customStyle="1" w:styleId="Bodytext2NotItalic">
    <w:name w:val="Body text (2) + Not Italic"/>
    <w:rsid w:val="009F2E6B"/>
    <w:rPr>
      <w:rFonts w:ascii="Times New Roman" w:hAnsi="Times New Roman"/>
      <w:i/>
      <w:color w:val="000000"/>
      <w:spacing w:val="0"/>
      <w:w w:val="100"/>
      <w:position w:val="0"/>
      <w:sz w:val="28"/>
      <w:u w:val="none"/>
      <w:lang w:val="vi-VN"/>
    </w:rPr>
  </w:style>
  <w:style w:type="character" w:customStyle="1" w:styleId="Heading10">
    <w:name w:val="Heading #1_"/>
    <w:basedOn w:val="DefaultParagraphFont"/>
    <w:link w:val="Heading11"/>
    <w:locked/>
    <w:rsid w:val="009F2E6B"/>
    <w:rPr>
      <w:rFonts w:ascii="Times New Roman" w:hAnsi="Times New Roman" w:cs="Times New Roman"/>
      <w:b/>
      <w:bCs/>
      <w:sz w:val="20"/>
      <w:szCs w:val="20"/>
      <w:shd w:val="clear" w:color="auto" w:fill="FFFFFF"/>
    </w:rPr>
  </w:style>
  <w:style w:type="paragraph" w:customStyle="1" w:styleId="Heading11">
    <w:name w:val="Heading #1"/>
    <w:basedOn w:val="Normal"/>
    <w:link w:val="Heading10"/>
    <w:rsid w:val="009F2E6B"/>
    <w:pPr>
      <w:widowControl w:val="0"/>
      <w:shd w:val="clear" w:color="auto" w:fill="FFFFFF"/>
      <w:spacing w:after="60" w:line="240" w:lineRule="atLeast"/>
      <w:jc w:val="center"/>
      <w:outlineLvl w:val="0"/>
    </w:pPr>
    <w:rPr>
      <w:rFonts w:ascii="Times New Roman" w:hAnsi="Times New Roman" w:cs="Times New Roman"/>
      <w:b/>
      <w:bCs/>
      <w:sz w:val="20"/>
      <w:szCs w:val="20"/>
    </w:rPr>
  </w:style>
  <w:style w:type="paragraph" w:customStyle="1" w:styleId="BodyText6">
    <w:name w:val="Body Text6"/>
    <w:basedOn w:val="Normal"/>
    <w:uiPriority w:val="99"/>
    <w:rsid w:val="009F2E6B"/>
    <w:pPr>
      <w:widowControl w:val="0"/>
      <w:shd w:val="clear" w:color="auto" w:fill="FFFFFF"/>
      <w:spacing w:before="360" w:after="360" w:line="418" w:lineRule="exact"/>
      <w:ind w:hanging="1160"/>
    </w:pPr>
    <w:rPr>
      <w:rFonts w:ascii="Segoe UI" w:eastAsia="Times New Roman" w:hAnsi="Segoe UI" w:cs="Segoe UI"/>
      <w:sz w:val="21"/>
      <w:szCs w:val="21"/>
    </w:rPr>
  </w:style>
  <w:style w:type="paragraph" w:customStyle="1" w:styleId="Char1">
    <w:name w:val="Char1"/>
    <w:basedOn w:val="Normal"/>
    <w:rsid w:val="009F2E6B"/>
    <w:pPr>
      <w:spacing w:before="0" w:after="160" w:line="240" w:lineRule="exact"/>
      <w:jc w:val="left"/>
    </w:pPr>
    <w:rPr>
      <w:rFonts w:ascii="Verdana" w:eastAsia="Times New Roman" w:hAnsi="Verdana" w:cs="Times New Roman"/>
      <w:sz w:val="20"/>
      <w:szCs w:val="20"/>
    </w:rPr>
  </w:style>
  <w:style w:type="character" w:customStyle="1" w:styleId="Headerorfooter">
    <w:name w:val="Header or footer_"/>
    <w:basedOn w:val="DefaultParagraphFont"/>
    <w:rsid w:val="009F2E6B"/>
    <w:rPr>
      <w:rFonts w:ascii="Times New Roman" w:hAnsi="Times New Roman" w:cs="Times New Roman"/>
      <w:sz w:val="19"/>
      <w:szCs w:val="19"/>
      <w:u w:val="none"/>
    </w:rPr>
  </w:style>
  <w:style w:type="character" w:customStyle="1" w:styleId="Headerorfooter0">
    <w:name w:val="Header or footer"/>
    <w:basedOn w:val="Headerorfooter"/>
    <w:rsid w:val="009F2E6B"/>
    <w:rPr>
      <w:rFonts w:ascii="Times New Roman" w:hAnsi="Times New Roman" w:cs="Times New Roman"/>
      <w:color w:val="000000"/>
      <w:spacing w:val="0"/>
      <w:w w:val="100"/>
      <w:position w:val="0"/>
      <w:sz w:val="19"/>
      <w:szCs w:val="19"/>
      <w:u w:val="none"/>
      <w:lang w:val="en-US"/>
    </w:rPr>
  </w:style>
  <w:style w:type="character" w:customStyle="1" w:styleId="Heading230">
    <w:name w:val="Heading #23_"/>
    <w:link w:val="Heading231"/>
    <w:rsid w:val="009F2E6B"/>
    <w:rPr>
      <w:b/>
      <w:bCs/>
      <w:shd w:val="clear" w:color="auto" w:fill="FFFFFF"/>
    </w:rPr>
  </w:style>
  <w:style w:type="paragraph" w:customStyle="1" w:styleId="Heading231">
    <w:name w:val="Heading #23"/>
    <w:basedOn w:val="Normal"/>
    <w:link w:val="Heading230"/>
    <w:rsid w:val="009F2E6B"/>
    <w:pPr>
      <w:widowControl w:val="0"/>
      <w:shd w:val="clear" w:color="auto" w:fill="FFFFFF"/>
      <w:spacing w:before="180" w:after="180" w:line="0" w:lineRule="atLeast"/>
    </w:pPr>
    <w:rPr>
      <w:b/>
      <w:bCs/>
    </w:rPr>
  </w:style>
  <w:style w:type="paragraph" w:customStyle="1" w:styleId="jmstLicmn">
    <w:name w:val="jmst Lời cảm ơn"/>
    <w:link w:val="jmstLicmnChar"/>
    <w:qFormat/>
    <w:rsid w:val="009F2E6B"/>
    <w:pPr>
      <w:spacing w:before="0" w:line="240" w:lineRule="auto"/>
      <w:ind w:firstLine="360"/>
    </w:pPr>
    <w:rPr>
      <w:rFonts w:ascii="Times New Roman" w:eastAsia="Times New Roman" w:hAnsi="Times New Roman" w:cs="Times New Roman"/>
      <w:i/>
      <w:sz w:val="20"/>
      <w:szCs w:val="24"/>
    </w:rPr>
  </w:style>
  <w:style w:type="character" w:customStyle="1" w:styleId="jmstLicmnChar">
    <w:name w:val="jmst Lời cảm ơn Char"/>
    <w:link w:val="jmstLicmn"/>
    <w:rsid w:val="009F2E6B"/>
    <w:rPr>
      <w:rFonts w:ascii="Times New Roman" w:eastAsia="Times New Roman" w:hAnsi="Times New Roman" w:cs="Times New Roman"/>
      <w:i/>
      <w:sz w:val="20"/>
      <w:szCs w:val="24"/>
    </w:rPr>
  </w:style>
  <w:style w:type="paragraph" w:customStyle="1" w:styleId="Style5">
    <w:name w:val="Style5"/>
    <w:basedOn w:val="Normal"/>
    <w:uiPriority w:val="99"/>
    <w:rsid w:val="009F2E6B"/>
    <w:pPr>
      <w:widowControl w:val="0"/>
      <w:autoSpaceDE w:val="0"/>
      <w:autoSpaceDN w:val="0"/>
      <w:adjustRightInd w:val="0"/>
      <w:spacing w:before="0" w:line="300" w:lineRule="exact"/>
      <w:jc w:val="left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07paragraphs">
    <w:name w:val="07. paragraphs"/>
    <w:basedOn w:val="Normal"/>
    <w:next w:val="Normal"/>
    <w:uiPriority w:val="99"/>
    <w:rsid w:val="009F2E6B"/>
    <w:pPr>
      <w:tabs>
        <w:tab w:val="left" w:pos="357"/>
      </w:tabs>
      <w:spacing w:before="0" w:after="120" w:line="240" w:lineRule="exact"/>
    </w:pPr>
    <w:rPr>
      <w:rFonts w:ascii="Book Antiqua" w:eastAsia="Times New Roman" w:hAnsi="Book Antiqua" w:cs="Book Antiqua"/>
      <w:sz w:val="18"/>
      <w:szCs w:val="18"/>
    </w:rPr>
  </w:style>
  <w:style w:type="character" w:customStyle="1" w:styleId="familyname">
    <w:name w:val="familyname"/>
    <w:basedOn w:val="DefaultParagraphFont"/>
    <w:rsid w:val="009F2E6B"/>
  </w:style>
  <w:style w:type="paragraph" w:customStyle="1" w:styleId="Normal1">
    <w:name w:val="Normal1"/>
    <w:rsid w:val="009F2E6B"/>
    <w:pPr>
      <w:spacing w:before="0" w:after="200" w:line="240" w:lineRule="auto"/>
      <w:jc w:val="left"/>
    </w:pPr>
    <w:rPr>
      <w:rFonts w:ascii="Calibri" w:eastAsia="Calibri" w:hAnsi="Calibri" w:cs="Calibri"/>
      <w:lang w:val="de-DE"/>
    </w:rPr>
  </w:style>
  <w:style w:type="character" w:customStyle="1" w:styleId="NoSpacingChar">
    <w:name w:val="No Spacing Char"/>
    <w:link w:val="NoSpacing"/>
    <w:uiPriority w:val="1"/>
    <w:rsid w:val="006044AA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35B99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6724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7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1902F6-9D0F-4D3F-9346-D20A401A9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2</Pages>
  <Words>458</Words>
  <Characters>261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IGAiK</Company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ễn Đại Đồng</dc:creator>
  <cp:lastModifiedBy>Reviewer: Tạp chí Trắc địa - Bản đồ</cp:lastModifiedBy>
  <cp:revision>101</cp:revision>
  <cp:lastPrinted>2023-12-13T06:18:00Z</cp:lastPrinted>
  <dcterms:created xsi:type="dcterms:W3CDTF">2024-01-03T09:49:00Z</dcterms:created>
  <dcterms:modified xsi:type="dcterms:W3CDTF">2025-09-29T02:29:00Z</dcterms:modified>
</cp:coreProperties>
</file>